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D7B9B" w14:textId="44AA4EDC" w:rsidR="0094445A" w:rsidRPr="005B7E85" w:rsidRDefault="0094445A" w:rsidP="00F36F12">
      <w:pPr>
        <w:pStyle w:val="Nagwek4"/>
        <w:rPr>
          <w:rFonts w:asciiTheme="minorHAnsi" w:eastAsia="MS Mincho" w:hAnsiTheme="minorHAnsi" w:cstheme="minorHAnsi"/>
        </w:rPr>
      </w:pPr>
    </w:p>
    <w:p w14:paraId="7C09D3BA" w14:textId="57491DFA" w:rsidR="00B55909" w:rsidRPr="005B7E85" w:rsidRDefault="00B55909" w:rsidP="006574F4">
      <w:pPr>
        <w:jc w:val="right"/>
        <w:rPr>
          <w:rFonts w:asciiTheme="minorHAnsi" w:hAnsiTheme="minorHAnsi" w:cstheme="minorHAnsi"/>
          <w:b/>
          <w:sz w:val="22"/>
          <w:szCs w:val="22"/>
        </w:rPr>
      </w:pPr>
      <w:bookmarkStart w:id="0" w:name="_Toc458766117"/>
      <w:bookmarkStart w:id="1" w:name="_Toc38618793"/>
      <w:r w:rsidRPr="005B7E85">
        <w:rPr>
          <w:rFonts w:asciiTheme="minorHAnsi" w:hAnsiTheme="minorHAnsi" w:cstheme="minorHAnsi"/>
          <w:sz w:val="22"/>
          <w:szCs w:val="22"/>
        </w:rPr>
        <w:t xml:space="preserve">Załącznik nr 3 do </w:t>
      </w:r>
      <w:bookmarkEnd w:id="0"/>
      <w:bookmarkEnd w:id="1"/>
      <w:r w:rsidR="00E0633C" w:rsidRPr="005B7E85">
        <w:rPr>
          <w:rFonts w:asciiTheme="minorHAnsi" w:hAnsiTheme="minorHAnsi" w:cstheme="minorHAnsi"/>
          <w:sz w:val="22"/>
          <w:szCs w:val="22"/>
        </w:rPr>
        <w:t>SWZ</w:t>
      </w:r>
    </w:p>
    <w:p w14:paraId="200C753E" w14:textId="77777777" w:rsidR="00B55909" w:rsidRPr="005B7E85" w:rsidRDefault="00B55909" w:rsidP="00B55909">
      <w:pPr>
        <w:pStyle w:val="Nagwek5"/>
        <w:rPr>
          <w:rFonts w:asciiTheme="minorHAnsi" w:hAnsiTheme="minorHAnsi" w:cstheme="minorHAnsi"/>
          <w:b/>
          <w:sz w:val="28"/>
        </w:rPr>
      </w:pPr>
    </w:p>
    <w:p w14:paraId="18FA89F1" w14:textId="77777777" w:rsidR="00B55909" w:rsidRPr="005B7E85" w:rsidRDefault="00B55909" w:rsidP="00B55909">
      <w:pPr>
        <w:pStyle w:val="Nagwek5"/>
        <w:rPr>
          <w:rFonts w:asciiTheme="minorHAnsi" w:hAnsiTheme="minorHAnsi" w:cstheme="minorHAnsi"/>
          <w:b/>
          <w:color w:val="auto"/>
          <w:sz w:val="20"/>
          <w:szCs w:val="18"/>
        </w:rPr>
      </w:pPr>
      <w:r w:rsidRPr="005B7E85">
        <w:rPr>
          <w:rFonts w:asciiTheme="minorHAnsi" w:hAnsiTheme="minorHAnsi" w:cstheme="minorHAnsi"/>
          <w:sz w:val="28"/>
        </w:rPr>
        <w:tab/>
      </w:r>
      <w:r w:rsidRPr="005B7E85">
        <w:rPr>
          <w:rFonts w:asciiTheme="minorHAnsi" w:hAnsiTheme="minorHAnsi" w:cstheme="minorHAnsi"/>
          <w:sz w:val="28"/>
        </w:rPr>
        <w:tab/>
      </w:r>
      <w:r w:rsidRPr="005B7E85">
        <w:rPr>
          <w:rFonts w:asciiTheme="minorHAnsi" w:hAnsiTheme="minorHAnsi" w:cstheme="minorHAnsi"/>
          <w:sz w:val="2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  <w:t>.................................., dn. ........................</w:t>
      </w:r>
    </w:p>
    <w:p w14:paraId="5E8AA1CA" w14:textId="77777777" w:rsidR="00B55909" w:rsidRPr="005B7E85" w:rsidRDefault="00B55909" w:rsidP="00B55909">
      <w:pPr>
        <w:rPr>
          <w:rFonts w:asciiTheme="minorHAnsi" w:hAnsiTheme="minorHAnsi" w:cstheme="minorHAnsi"/>
          <w:b/>
          <w:i/>
          <w:sz w:val="20"/>
          <w:szCs w:val="18"/>
        </w:rPr>
      </w:pPr>
    </w:p>
    <w:p w14:paraId="076DA7EA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 xml:space="preserve">Pełna nazwa Wykonawcy: </w:t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</w:p>
    <w:p w14:paraId="14CF7435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>................................................................................................................</w:t>
      </w:r>
    </w:p>
    <w:p w14:paraId="75A9D191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>................................................................................................................</w:t>
      </w:r>
    </w:p>
    <w:p w14:paraId="0ED9B059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>Adres: ...........................................................................................</w:t>
      </w:r>
    </w:p>
    <w:p w14:paraId="504F05CC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ab/>
      </w:r>
      <w:r w:rsidRPr="005B7E85">
        <w:rPr>
          <w:rFonts w:asciiTheme="minorHAnsi" w:hAnsiTheme="minorHAnsi" w:cstheme="minorHAnsi"/>
          <w:sz w:val="20"/>
        </w:rPr>
        <w:tab/>
        <w:t>(kod, miasto, ulica, numer domu)</w:t>
      </w:r>
    </w:p>
    <w:p w14:paraId="029E372F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Województwo i powiat: .........................................................................</w:t>
      </w:r>
    </w:p>
    <w:p w14:paraId="0AB7B1E9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lang w:val="de-DE"/>
        </w:rPr>
      </w:pPr>
      <w:proofErr w:type="spellStart"/>
      <w:r w:rsidRPr="005B7E85">
        <w:rPr>
          <w:rFonts w:asciiTheme="minorHAnsi" w:hAnsiTheme="minorHAnsi" w:cstheme="minorHAnsi"/>
          <w:sz w:val="20"/>
          <w:lang w:val="de-DE"/>
        </w:rPr>
        <w:t>Nr</w:t>
      </w:r>
      <w:proofErr w:type="spellEnd"/>
      <w:r w:rsidRPr="005B7E85">
        <w:rPr>
          <w:rFonts w:asciiTheme="minorHAnsi" w:hAnsiTheme="minorHAnsi" w:cstheme="minorHAnsi"/>
          <w:sz w:val="20"/>
          <w:lang w:val="de-DE"/>
        </w:rPr>
        <w:t xml:space="preserve"> tel. .....................................................................................................</w:t>
      </w:r>
    </w:p>
    <w:p w14:paraId="4430F517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lang w:val="de-DE"/>
        </w:rPr>
      </w:pPr>
      <w:proofErr w:type="spellStart"/>
      <w:r w:rsidRPr="005B7E85">
        <w:rPr>
          <w:rFonts w:asciiTheme="minorHAnsi" w:hAnsiTheme="minorHAnsi" w:cstheme="minorHAnsi"/>
          <w:sz w:val="20"/>
          <w:lang w:val="de-DE"/>
        </w:rPr>
        <w:t>Nr</w:t>
      </w:r>
      <w:proofErr w:type="spellEnd"/>
      <w:r w:rsidRPr="005B7E85">
        <w:rPr>
          <w:rFonts w:asciiTheme="minorHAnsi" w:hAnsiTheme="minorHAnsi" w:cstheme="minorHAnsi"/>
          <w:sz w:val="20"/>
          <w:lang w:val="de-DE"/>
        </w:rPr>
        <w:t xml:space="preserve"> fax. ....................................................................................................</w:t>
      </w:r>
    </w:p>
    <w:p w14:paraId="25373BBB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lang w:val="de-DE"/>
        </w:rPr>
      </w:pPr>
      <w:proofErr w:type="spellStart"/>
      <w:r w:rsidRPr="005B7E85">
        <w:rPr>
          <w:rFonts w:asciiTheme="minorHAnsi" w:hAnsiTheme="minorHAnsi" w:cstheme="minorHAnsi"/>
          <w:sz w:val="20"/>
          <w:lang w:val="de-DE"/>
        </w:rPr>
        <w:t>Adres</w:t>
      </w:r>
      <w:proofErr w:type="spellEnd"/>
      <w:r w:rsidRPr="005B7E85">
        <w:rPr>
          <w:rFonts w:asciiTheme="minorHAnsi" w:hAnsiTheme="minorHAnsi" w:cstheme="minorHAnsi"/>
          <w:sz w:val="20"/>
          <w:lang w:val="de-DE"/>
        </w:rPr>
        <w:t xml:space="preserve"> e – mail ........................................................................................</w:t>
      </w:r>
    </w:p>
    <w:p w14:paraId="52FB2AF5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Strona www. ..........................................................................................</w:t>
      </w:r>
    </w:p>
    <w:p w14:paraId="08ABD16C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NIP: ........................................................................................................</w:t>
      </w:r>
    </w:p>
    <w:p w14:paraId="428DDC99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REGON: .................................................................................................</w:t>
      </w:r>
    </w:p>
    <w:p w14:paraId="5754B48B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18"/>
          <w:szCs w:val="16"/>
        </w:rPr>
      </w:pPr>
      <w:r w:rsidRPr="005B7E85">
        <w:rPr>
          <w:rFonts w:asciiTheme="minorHAnsi" w:hAnsiTheme="minorHAnsi" w:cstheme="minorHAnsi"/>
          <w:sz w:val="20"/>
        </w:rPr>
        <w:t xml:space="preserve">Nazwa </w:t>
      </w:r>
      <w:r w:rsidRPr="005B7E85">
        <w:rPr>
          <w:rFonts w:asciiTheme="minorHAnsi" w:hAnsiTheme="minorHAnsi" w:cstheme="minorHAnsi"/>
          <w:sz w:val="18"/>
          <w:szCs w:val="16"/>
        </w:rPr>
        <w:t>banku i nr oddziału .....................................................................</w:t>
      </w:r>
      <w:r w:rsidRPr="005B7E85">
        <w:rPr>
          <w:rFonts w:asciiTheme="minorHAnsi" w:hAnsiTheme="minorHAnsi" w:cstheme="minorHAnsi"/>
          <w:sz w:val="18"/>
          <w:szCs w:val="16"/>
        </w:rPr>
        <w:br/>
        <w:t xml:space="preserve">Nr rachunku bankowego </w:t>
      </w:r>
      <w:r w:rsidRPr="005B7E85">
        <w:rPr>
          <w:rFonts w:asciiTheme="minorHAnsi" w:hAnsiTheme="minorHAnsi" w:cstheme="minorHAnsi"/>
          <w:i/>
          <w:sz w:val="18"/>
          <w:szCs w:val="16"/>
        </w:rPr>
        <w:t>(26 cyfrowy w standardzie NRB):</w:t>
      </w:r>
      <w:r w:rsidRPr="005B7E85">
        <w:rPr>
          <w:rFonts w:asciiTheme="minorHAnsi" w:hAnsiTheme="minorHAnsi" w:cstheme="minorHAnsi"/>
          <w:sz w:val="18"/>
          <w:szCs w:val="16"/>
        </w:rPr>
        <w:t xml:space="preserve"> </w:t>
      </w:r>
    </w:p>
    <w:p w14:paraId="679F25F7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18"/>
          <w:szCs w:val="16"/>
        </w:rPr>
      </w:pPr>
      <w:r w:rsidRPr="005B7E85">
        <w:rPr>
          <w:rFonts w:asciiTheme="minorHAnsi" w:hAnsiTheme="minorHAnsi" w:cstheme="minorHAnsi"/>
          <w:sz w:val="18"/>
          <w:szCs w:val="16"/>
        </w:rPr>
        <w:t>.................................................................................................................</w:t>
      </w:r>
    </w:p>
    <w:p w14:paraId="5D32D6FF" w14:textId="77777777" w:rsidR="00B55909" w:rsidRPr="005B7E85" w:rsidRDefault="00B55909" w:rsidP="00B55909">
      <w:pPr>
        <w:rPr>
          <w:rFonts w:asciiTheme="minorHAnsi" w:hAnsiTheme="minorHAnsi" w:cstheme="minorHAnsi"/>
          <w:b/>
          <w:bCs/>
          <w:sz w:val="18"/>
          <w:szCs w:val="16"/>
        </w:rPr>
      </w:pPr>
    </w:p>
    <w:p w14:paraId="026EEE79" w14:textId="77777777" w:rsidR="00B55909" w:rsidRPr="005B7E85" w:rsidRDefault="00B55909" w:rsidP="00B55909">
      <w:pPr>
        <w:rPr>
          <w:rFonts w:asciiTheme="minorHAnsi" w:hAnsiTheme="minorHAnsi" w:cstheme="minorHAnsi"/>
          <w:b/>
          <w:bCs/>
          <w:sz w:val="18"/>
          <w:szCs w:val="16"/>
        </w:rPr>
      </w:pPr>
      <w:r w:rsidRPr="005B7E85">
        <w:rPr>
          <w:rFonts w:asciiTheme="minorHAnsi" w:hAnsiTheme="minorHAnsi" w:cstheme="minorHAnsi"/>
          <w:b/>
          <w:bCs/>
          <w:sz w:val="18"/>
          <w:szCs w:val="16"/>
        </w:rPr>
        <w:t xml:space="preserve">Rodzaj  wykonawcy - </w:t>
      </w:r>
      <w:r w:rsidRPr="005B7E85">
        <w:rPr>
          <w:rFonts w:asciiTheme="minorHAnsi" w:hAnsiTheme="minorHAnsi" w:cstheme="minorHAnsi"/>
          <w:b/>
          <w:bCs/>
          <w:i/>
          <w:iCs/>
          <w:sz w:val="18"/>
          <w:szCs w:val="16"/>
        </w:rPr>
        <w:t>proszę o uzupełnienie</w:t>
      </w:r>
      <w:r w:rsidRPr="005B7E85">
        <w:rPr>
          <w:rFonts w:asciiTheme="minorHAnsi" w:hAnsiTheme="minorHAnsi" w:cstheme="minorHAnsi"/>
          <w:b/>
          <w:bCs/>
          <w:sz w:val="18"/>
          <w:szCs w:val="16"/>
        </w:rPr>
        <w:t>:</w:t>
      </w:r>
    </w:p>
    <w:p w14:paraId="74BF58C4" w14:textId="77777777" w:rsidR="00B55909" w:rsidRPr="005B7E85" w:rsidRDefault="00B55909" w:rsidP="00B55909">
      <w:pPr>
        <w:rPr>
          <w:rFonts w:asciiTheme="minorHAnsi" w:hAnsiTheme="minorHAnsi" w:cstheme="minorHAnsi"/>
          <w:sz w:val="18"/>
          <w:szCs w:val="16"/>
        </w:rPr>
      </w:pPr>
    </w:p>
    <w:p w14:paraId="6BBD5BFA" w14:textId="77777777" w:rsidR="00B55909" w:rsidRPr="005B7E85" w:rsidRDefault="00B55909" w:rsidP="00B55909">
      <w:pPr>
        <w:rPr>
          <w:rFonts w:asciiTheme="minorHAnsi" w:hAnsiTheme="minorHAnsi" w:cstheme="minorHAnsi"/>
          <w:sz w:val="18"/>
          <w:szCs w:val="16"/>
        </w:rPr>
      </w:pPr>
      <w:r w:rsidRPr="005B7E85">
        <w:rPr>
          <w:rFonts w:asciiTheme="minorHAnsi" w:hAnsiTheme="minorHAnsi" w:cstheme="minorHAnsi"/>
          <w:sz w:val="18"/>
          <w:szCs w:val="16"/>
        </w:rPr>
        <w:t>………………………………………………………………………………………....……..</w:t>
      </w:r>
    </w:p>
    <w:p w14:paraId="5A7E71A4" w14:textId="77777777" w:rsidR="00B55909" w:rsidRPr="005B7E85" w:rsidRDefault="00B55909" w:rsidP="00B55909">
      <w:pPr>
        <w:rPr>
          <w:rFonts w:asciiTheme="minorHAnsi" w:hAnsiTheme="minorHAnsi" w:cstheme="minorHAnsi"/>
          <w:i/>
          <w:iCs/>
          <w:sz w:val="18"/>
          <w:szCs w:val="16"/>
        </w:rPr>
      </w:pPr>
      <w:r w:rsidRPr="005B7E85">
        <w:rPr>
          <w:rFonts w:asciiTheme="minorHAnsi" w:hAnsiTheme="minorHAnsi" w:cstheme="minorHAnsi"/>
          <w:i/>
          <w:iCs/>
          <w:sz w:val="18"/>
          <w:szCs w:val="16"/>
        </w:rPr>
        <w:t xml:space="preserve">(możliwe do wyboru: mikroprzedsiębiorstwo, małe przedsiębiorstwo, średnie przedsiębiorstwo, jednoosobowa działalność gospodarcza, osoba fizyczna nieprowadząca działalności gospodarczej, inny rodzaj) </w:t>
      </w:r>
    </w:p>
    <w:p w14:paraId="27D05835" w14:textId="77777777" w:rsidR="00E0633C" w:rsidRPr="005B7E85" w:rsidRDefault="00E0633C" w:rsidP="00B55909">
      <w:pPr>
        <w:rPr>
          <w:rFonts w:asciiTheme="minorHAnsi" w:hAnsiTheme="minorHAnsi" w:cstheme="minorHAnsi"/>
          <w:i/>
          <w:iCs/>
          <w:sz w:val="18"/>
          <w:szCs w:val="16"/>
        </w:rPr>
      </w:pPr>
    </w:p>
    <w:p w14:paraId="3DCA9332" w14:textId="77777777" w:rsidR="00B55909" w:rsidRPr="005B7E85" w:rsidRDefault="00B55909" w:rsidP="00B55909">
      <w:pPr>
        <w:jc w:val="both"/>
        <w:rPr>
          <w:rFonts w:asciiTheme="minorHAnsi" w:hAnsiTheme="minorHAnsi" w:cstheme="minorHAnsi"/>
          <w:b/>
          <w:sz w:val="16"/>
          <w:szCs w:val="16"/>
          <w:lang w:eastAsia="en-US"/>
        </w:rPr>
      </w:pPr>
    </w:p>
    <w:p w14:paraId="351123EF" w14:textId="77777777" w:rsidR="00B55909" w:rsidRPr="005B7E85" w:rsidRDefault="00B55909" w:rsidP="00E0633C">
      <w:pPr>
        <w:pStyle w:val="Nagwek4"/>
        <w:pBdr>
          <w:bottom w:val="double" w:sz="4" w:space="5" w:color="auto" w:shadow="1"/>
        </w:pBdr>
        <w:spacing w:before="0" w:line="276" w:lineRule="auto"/>
        <w:jc w:val="center"/>
        <w:rPr>
          <w:rFonts w:asciiTheme="minorHAnsi" w:hAnsiTheme="minorHAnsi" w:cstheme="minorHAnsi"/>
          <w:color w:val="auto"/>
          <w:sz w:val="26"/>
          <w:szCs w:val="26"/>
        </w:rPr>
      </w:pPr>
      <w:r w:rsidRPr="005B7E85">
        <w:rPr>
          <w:rFonts w:asciiTheme="minorHAnsi" w:hAnsiTheme="minorHAnsi" w:cstheme="minorHAnsi"/>
          <w:color w:val="auto"/>
          <w:sz w:val="26"/>
          <w:szCs w:val="26"/>
        </w:rPr>
        <w:t>OFERTA W POSTĘPOWANIU NA:</w:t>
      </w:r>
    </w:p>
    <w:p w14:paraId="52E1546D" w14:textId="4FFFDCCF" w:rsidR="00862BEC" w:rsidRPr="00862BEC" w:rsidRDefault="0009676C" w:rsidP="00862BEC">
      <w:r w:rsidRPr="0009676C">
        <w:rPr>
          <w:rFonts w:asciiTheme="minorHAnsi" w:hAnsiTheme="minorHAnsi" w:cstheme="minorHAnsi"/>
          <w:sz w:val="26"/>
          <w:szCs w:val="26"/>
        </w:rPr>
        <w:t>Świadczenie usług naukowych z zakresu embriologii na potrzeby Międzynarodowego Instytutu Biologii Molekularnej i Komórkowej w Warszawie</w:t>
      </w:r>
      <w:bookmarkStart w:id="2" w:name="_Toc458761908"/>
    </w:p>
    <w:p w14:paraId="54967209" w14:textId="77777777" w:rsidR="00B55909" w:rsidRPr="005B7E85" w:rsidRDefault="00B55909" w:rsidP="00B55909">
      <w:pPr>
        <w:ind w:left="4254"/>
        <w:jc w:val="both"/>
        <w:rPr>
          <w:rStyle w:val="Pogrubienie"/>
          <w:rFonts w:asciiTheme="minorHAnsi" w:hAnsiTheme="minorHAnsi" w:cstheme="minorHAnsi"/>
        </w:rPr>
      </w:pPr>
      <w:r w:rsidRPr="005B7E85">
        <w:rPr>
          <w:rStyle w:val="Pogrubienie"/>
          <w:rFonts w:asciiTheme="minorHAnsi" w:hAnsiTheme="minorHAnsi" w:cstheme="minorHAnsi"/>
        </w:rPr>
        <w:t xml:space="preserve">Dla: </w:t>
      </w:r>
      <w:bookmarkEnd w:id="2"/>
      <w:r w:rsidRPr="005B7E85">
        <w:rPr>
          <w:rStyle w:val="Pogrubienie"/>
          <w:rFonts w:asciiTheme="minorHAnsi" w:hAnsiTheme="minorHAnsi" w:cstheme="minorHAnsi"/>
        </w:rPr>
        <w:t>MIĘDZYNARODOWEGO INSTYTUTU BIOLOGII MOLEKULARNEJ I KOMÓRKOWEJ W WARSZAWIE</w:t>
      </w:r>
      <w:bookmarkStart w:id="3" w:name="_Toc458761841"/>
      <w:bookmarkStart w:id="4" w:name="_Toc458761909"/>
    </w:p>
    <w:bookmarkEnd w:id="3"/>
    <w:bookmarkEnd w:id="4"/>
    <w:p w14:paraId="5CC3D6AE" w14:textId="05D64F2B" w:rsidR="00B55909" w:rsidRPr="005B7E85" w:rsidRDefault="00B55909" w:rsidP="00B55909">
      <w:pPr>
        <w:ind w:left="4253"/>
        <w:jc w:val="both"/>
        <w:rPr>
          <w:rStyle w:val="Pogrubienie"/>
          <w:rFonts w:asciiTheme="minorHAnsi" w:hAnsiTheme="minorHAnsi" w:cstheme="minorHAnsi"/>
        </w:rPr>
      </w:pPr>
      <w:r w:rsidRPr="005B7E85">
        <w:rPr>
          <w:rStyle w:val="Pogrubienie"/>
          <w:rFonts w:asciiTheme="minorHAnsi" w:hAnsiTheme="minorHAnsi" w:cstheme="minorHAnsi"/>
        </w:rPr>
        <w:t xml:space="preserve">ul. Księcia </w:t>
      </w:r>
      <w:proofErr w:type="spellStart"/>
      <w:r w:rsidRPr="005B7E85">
        <w:rPr>
          <w:rStyle w:val="Pogrubienie"/>
          <w:rFonts w:asciiTheme="minorHAnsi" w:hAnsiTheme="minorHAnsi" w:cstheme="minorHAnsi"/>
        </w:rPr>
        <w:t>Trojdena</w:t>
      </w:r>
      <w:proofErr w:type="spellEnd"/>
      <w:r w:rsidRPr="005B7E85">
        <w:rPr>
          <w:rStyle w:val="Pogrubienie"/>
          <w:rFonts w:asciiTheme="minorHAnsi" w:hAnsiTheme="minorHAnsi" w:cstheme="minorHAnsi"/>
        </w:rPr>
        <w:t xml:space="preserve"> 4, 02-109 Warszawa, </w:t>
      </w:r>
    </w:p>
    <w:p w14:paraId="1162B8F8" w14:textId="09A7E2BE" w:rsidR="00B55909" w:rsidRPr="005B7E85" w:rsidRDefault="00B55909" w:rsidP="00B55909">
      <w:pPr>
        <w:ind w:left="4253"/>
        <w:jc w:val="both"/>
        <w:rPr>
          <w:rFonts w:asciiTheme="minorHAnsi" w:hAnsiTheme="minorHAnsi" w:cstheme="minorHAnsi"/>
          <w:b/>
          <w:szCs w:val="28"/>
          <w:lang w:val="de-DE"/>
        </w:rPr>
      </w:pPr>
      <w:r w:rsidRPr="005B7E85">
        <w:rPr>
          <w:rStyle w:val="Pogrubienie"/>
          <w:rFonts w:asciiTheme="minorHAnsi" w:hAnsiTheme="minorHAnsi" w:cstheme="minorHAnsi"/>
        </w:rPr>
        <w:t>NIP: 5262278704,  REGON: 013082798,</w:t>
      </w:r>
      <w:r w:rsidRPr="005B7E85">
        <w:rPr>
          <w:rFonts w:asciiTheme="minorHAnsi" w:hAnsiTheme="minorHAnsi" w:cstheme="minorHAnsi"/>
          <w:b/>
          <w:szCs w:val="28"/>
          <w:lang w:val="de-DE"/>
        </w:rPr>
        <w:tab/>
      </w:r>
      <w:r w:rsidRPr="005B7E85">
        <w:rPr>
          <w:rFonts w:asciiTheme="minorHAnsi" w:hAnsiTheme="minorHAnsi" w:cstheme="minorHAnsi"/>
          <w:b/>
          <w:szCs w:val="28"/>
          <w:lang w:val="de-DE"/>
        </w:rPr>
        <w:tab/>
      </w:r>
    </w:p>
    <w:p w14:paraId="3625D428" w14:textId="7AFE38CF" w:rsidR="00B55909" w:rsidRPr="005B7E85" w:rsidRDefault="00B55909" w:rsidP="00B55909">
      <w:pPr>
        <w:spacing w:before="240"/>
        <w:jc w:val="both"/>
        <w:rPr>
          <w:rFonts w:asciiTheme="minorHAnsi" w:hAnsiTheme="minorHAnsi" w:cstheme="minorHAnsi"/>
          <w:b/>
        </w:rPr>
      </w:pPr>
      <w:r w:rsidRPr="005B7E85">
        <w:rPr>
          <w:rFonts w:asciiTheme="minorHAnsi" w:hAnsiTheme="minorHAnsi" w:cstheme="minorHAnsi"/>
          <w:sz w:val="22"/>
          <w:szCs w:val="22"/>
        </w:rPr>
        <w:t>W odpowiedzi na ogłoszenie o postępowaniu o udzielenie zamówienia publicznego w trybie podstawowym, składamy ofertę na wykonanie przedmiotu zamówienia określonego w Specyfikacji Warunków Zamówienia</w:t>
      </w:r>
      <w:r w:rsidRPr="005B7E85">
        <w:rPr>
          <w:rFonts w:asciiTheme="minorHAnsi" w:hAnsiTheme="minorHAnsi" w:cstheme="minorHAnsi"/>
          <w:b/>
        </w:rPr>
        <w:t>:</w:t>
      </w:r>
    </w:p>
    <w:p w14:paraId="145B8D54" w14:textId="77777777" w:rsidR="00E0633C" w:rsidRPr="005B7E85" w:rsidRDefault="00E0633C" w:rsidP="002B064E">
      <w:pPr>
        <w:pStyle w:val="Akapitzlist"/>
        <w:numPr>
          <w:ilvl w:val="0"/>
          <w:numId w:val="27"/>
        </w:numPr>
        <w:spacing w:line="276" w:lineRule="auto"/>
        <w:ind w:left="0" w:firstLine="0"/>
        <w:contextualSpacing w:val="0"/>
        <w:jc w:val="both"/>
        <w:rPr>
          <w:rFonts w:asciiTheme="minorHAnsi" w:hAnsiTheme="minorHAnsi" w:cstheme="minorHAnsi"/>
          <w:b/>
          <w:color w:val="000000"/>
          <w:u w:val="single"/>
        </w:rPr>
      </w:pPr>
      <w:r w:rsidRPr="005B7E85">
        <w:rPr>
          <w:rFonts w:asciiTheme="minorHAnsi" w:hAnsiTheme="minorHAnsi" w:cstheme="minorHAnsi"/>
          <w:b/>
          <w:color w:val="000000"/>
          <w:u w:val="single"/>
        </w:rPr>
        <w:t>Za cenę oferty w wysokości:</w:t>
      </w:r>
    </w:p>
    <w:p w14:paraId="174995E0" w14:textId="77777777" w:rsidR="00E0633C" w:rsidRPr="005B7E85" w:rsidRDefault="00E0633C" w:rsidP="002B064E">
      <w:pPr>
        <w:pStyle w:val="Akapitzlist"/>
        <w:numPr>
          <w:ilvl w:val="1"/>
          <w:numId w:val="19"/>
        </w:numPr>
        <w:spacing w:line="276" w:lineRule="auto"/>
        <w:ind w:left="0" w:firstLine="0"/>
        <w:jc w:val="both"/>
        <w:rPr>
          <w:rFonts w:asciiTheme="minorHAnsi" w:hAnsiTheme="minorHAnsi" w:cstheme="minorHAnsi"/>
          <w:b/>
          <w:color w:val="000000"/>
          <w:u w:val="single"/>
        </w:rPr>
      </w:pPr>
      <w:r w:rsidRPr="005B7E85">
        <w:rPr>
          <w:rFonts w:asciiTheme="minorHAnsi" w:hAnsiTheme="minorHAnsi" w:cstheme="minorHAnsi"/>
          <w:bCs/>
          <w:color w:val="000000"/>
        </w:rPr>
        <w:t xml:space="preserve">CENA OFERTY NETTO : ............................ zł </w:t>
      </w:r>
      <w:r w:rsidRPr="005B7E85">
        <w:rPr>
          <w:rFonts w:asciiTheme="minorHAnsi" w:hAnsiTheme="minorHAnsi" w:cstheme="minorHAnsi"/>
          <w:bCs/>
          <w:i/>
          <w:color w:val="000000"/>
        </w:rPr>
        <w:t>(słownie złotych: ..................................</w:t>
      </w:r>
    </w:p>
    <w:p w14:paraId="7D077B5A" w14:textId="77777777" w:rsidR="00E0633C" w:rsidRPr="005B7E85" w:rsidRDefault="00E0633C" w:rsidP="002B064E">
      <w:pPr>
        <w:pStyle w:val="Akapitzlist"/>
        <w:numPr>
          <w:ilvl w:val="1"/>
          <w:numId w:val="19"/>
        </w:numPr>
        <w:spacing w:line="276" w:lineRule="auto"/>
        <w:ind w:left="0" w:firstLine="0"/>
        <w:jc w:val="both"/>
        <w:rPr>
          <w:rFonts w:asciiTheme="minorHAnsi" w:hAnsiTheme="minorHAnsi" w:cstheme="minorHAnsi"/>
          <w:b/>
          <w:color w:val="000000"/>
          <w:u w:val="single"/>
        </w:rPr>
      </w:pPr>
      <w:r w:rsidRPr="005B7E85">
        <w:rPr>
          <w:rFonts w:asciiTheme="minorHAnsi" w:hAnsiTheme="minorHAnsi" w:cstheme="minorHAnsi"/>
          <w:bCs/>
          <w:color w:val="000000"/>
        </w:rPr>
        <w:t>Stawka podatku VAT …...…%*</w:t>
      </w:r>
    </w:p>
    <w:p w14:paraId="231428C1" w14:textId="77777777" w:rsidR="00E0633C" w:rsidRPr="005B7E85" w:rsidRDefault="00E0633C" w:rsidP="002B064E">
      <w:pPr>
        <w:pStyle w:val="Akapitzlist"/>
        <w:numPr>
          <w:ilvl w:val="1"/>
          <w:numId w:val="19"/>
        </w:numPr>
        <w:spacing w:line="276" w:lineRule="auto"/>
        <w:ind w:left="0" w:firstLine="0"/>
        <w:jc w:val="both"/>
        <w:rPr>
          <w:rFonts w:asciiTheme="minorHAnsi" w:hAnsiTheme="minorHAnsi" w:cstheme="minorHAnsi"/>
          <w:b/>
          <w:color w:val="000000"/>
          <w:u w:val="single"/>
        </w:rPr>
      </w:pPr>
      <w:r w:rsidRPr="005B7E85">
        <w:rPr>
          <w:rFonts w:asciiTheme="minorHAnsi" w:hAnsiTheme="minorHAnsi" w:cstheme="minorHAnsi"/>
          <w:bCs/>
          <w:color w:val="000000"/>
        </w:rPr>
        <w:t xml:space="preserve">CENA OFERTY BRUTTO: ............................ zł* </w:t>
      </w:r>
      <w:r w:rsidRPr="005B7E85">
        <w:rPr>
          <w:rFonts w:asciiTheme="minorHAnsi" w:hAnsiTheme="minorHAnsi" w:cstheme="minorHAnsi"/>
          <w:bCs/>
          <w:i/>
          <w:color w:val="000000"/>
        </w:rPr>
        <w:t>(słownie złotych: ...................................)*</w:t>
      </w:r>
    </w:p>
    <w:p w14:paraId="6448D3D4" w14:textId="28201C1F" w:rsidR="00B55909" w:rsidRPr="005B7E85" w:rsidRDefault="00E0633C" w:rsidP="00E0633C">
      <w:pPr>
        <w:spacing w:before="240"/>
        <w:jc w:val="both"/>
        <w:rPr>
          <w:rFonts w:asciiTheme="minorHAnsi" w:hAnsiTheme="minorHAnsi" w:cstheme="minorHAnsi"/>
          <w:b/>
          <w:color w:val="000000"/>
          <w:u w:val="single"/>
        </w:rPr>
      </w:pPr>
      <w:r w:rsidRPr="005B7E85">
        <w:rPr>
          <w:rFonts w:asciiTheme="minorHAnsi" w:hAnsiTheme="minorHAnsi" w:cstheme="minorHAnsi"/>
          <w:b/>
          <w:color w:val="000000"/>
          <w:u w:val="single"/>
        </w:rPr>
        <w:lastRenderedPageBreak/>
        <w:t>Wyliczoną na podstawie niżej wskazanej tabeli – Wykonawca jest zobowiązany do jej wypełnienia:</w:t>
      </w:r>
    </w:p>
    <w:tbl>
      <w:tblPr>
        <w:tblStyle w:val="Tabela-Siatka"/>
        <w:tblW w:w="9639" w:type="dxa"/>
        <w:tblInd w:w="-5" w:type="dxa"/>
        <w:tblLook w:val="04A0" w:firstRow="1" w:lastRow="0" w:firstColumn="1" w:lastColumn="0" w:noHBand="0" w:noVBand="1"/>
      </w:tblPr>
      <w:tblGrid>
        <w:gridCol w:w="477"/>
        <w:gridCol w:w="2292"/>
        <w:gridCol w:w="723"/>
        <w:gridCol w:w="1186"/>
        <w:gridCol w:w="1134"/>
        <w:gridCol w:w="1418"/>
        <w:gridCol w:w="1312"/>
        <w:gridCol w:w="1097"/>
      </w:tblGrid>
      <w:tr w:rsidR="00862BEC" w:rsidRPr="00235E76" w14:paraId="2F4FEF13" w14:textId="77777777" w:rsidTr="0052018C">
        <w:trPr>
          <w:trHeight w:val="568"/>
        </w:trPr>
        <w:tc>
          <w:tcPr>
            <w:tcW w:w="477" w:type="dxa"/>
            <w:vAlign w:val="center"/>
          </w:tcPr>
          <w:p w14:paraId="0CDCE249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  <w:r w:rsidRPr="00235E76"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>LP</w:t>
            </w:r>
          </w:p>
        </w:tc>
        <w:tc>
          <w:tcPr>
            <w:tcW w:w="2292" w:type="dxa"/>
            <w:vAlign w:val="center"/>
          </w:tcPr>
          <w:p w14:paraId="10E1C08C" w14:textId="77777777" w:rsidR="00862BEC" w:rsidRPr="00235E76" w:rsidDel="00CF7315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  <w:r w:rsidRPr="00235E76"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>Przedmiot</w:t>
            </w:r>
          </w:p>
        </w:tc>
        <w:tc>
          <w:tcPr>
            <w:tcW w:w="723" w:type="dxa"/>
            <w:vAlign w:val="center"/>
          </w:tcPr>
          <w:p w14:paraId="3FA46CE9" w14:textId="77777777" w:rsidR="00862BEC" w:rsidRPr="00235E76" w:rsidDel="00CF7315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  <w:r w:rsidRPr="00235E76"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 xml:space="preserve">Liczba </w:t>
            </w:r>
          </w:p>
        </w:tc>
        <w:tc>
          <w:tcPr>
            <w:tcW w:w="1186" w:type="dxa"/>
            <w:vAlign w:val="center"/>
          </w:tcPr>
          <w:p w14:paraId="21F30D60" w14:textId="77777777" w:rsidR="00862BEC" w:rsidRPr="00235E76" w:rsidDel="00CF7315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  <w:r w:rsidRPr="00235E76"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>Jednostka miary</w:t>
            </w:r>
            <w:r w:rsidRPr="00235E76"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ab/>
            </w:r>
          </w:p>
        </w:tc>
        <w:tc>
          <w:tcPr>
            <w:tcW w:w="1134" w:type="dxa"/>
            <w:vAlign w:val="center"/>
          </w:tcPr>
          <w:p w14:paraId="0454D07B" w14:textId="77777777" w:rsidR="00862BEC" w:rsidRPr="00235E76" w:rsidDel="00CF7315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  <w:r w:rsidRPr="00235E76"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 xml:space="preserve">Cena jedn. netto </w:t>
            </w:r>
            <w:r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>[PLN]</w:t>
            </w:r>
          </w:p>
        </w:tc>
        <w:tc>
          <w:tcPr>
            <w:tcW w:w="1418" w:type="dxa"/>
            <w:vAlign w:val="center"/>
          </w:tcPr>
          <w:p w14:paraId="44CE9F6D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  <w:r w:rsidRPr="00235E76"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 xml:space="preserve">Wartość netto </w:t>
            </w:r>
            <w:r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>[PLN]</w:t>
            </w:r>
          </w:p>
        </w:tc>
        <w:tc>
          <w:tcPr>
            <w:tcW w:w="1312" w:type="dxa"/>
            <w:vAlign w:val="center"/>
          </w:tcPr>
          <w:p w14:paraId="45C700E6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 xml:space="preserve">Wartość </w:t>
            </w:r>
            <w:r w:rsidRPr="00235E76"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>VAT</w:t>
            </w:r>
          </w:p>
          <w:p w14:paraId="7E7A4B65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>[PLN]</w:t>
            </w:r>
          </w:p>
        </w:tc>
        <w:tc>
          <w:tcPr>
            <w:tcW w:w="1097" w:type="dxa"/>
            <w:vAlign w:val="center"/>
          </w:tcPr>
          <w:p w14:paraId="34AB6BB6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  <w:r w:rsidRPr="00235E76"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>Wartość brutto w …</w:t>
            </w:r>
          </w:p>
        </w:tc>
      </w:tr>
      <w:tr w:rsidR="00862BEC" w:rsidRPr="00235E76" w14:paraId="3D175F69" w14:textId="77777777" w:rsidTr="0052018C">
        <w:trPr>
          <w:trHeight w:val="173"/>
        </w:trPr>
        <w:tc>
          <w:tcPr>
            <w:tcW w:w="477" w:type="dxa"/>
            <w:vAlign w:val="center"/>
          </w:tcPr>
          <w:p w14:paraId="28936A18" w14:textId="77777777" w:rsidR="00862BEC" w:rsidRPr="00862BEC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</w:pPr>
            <w:r w:rsidRPr="00862BEC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t>1</w:t>
            </w:r>
          </w:p>
        </w:tc>
        <w:tc>
          <w:tcPr>
            <w:tcW w:w="2292" w:type="dxa"/>
            <w:vAlign w:val="center"/>
          </w:tcPr>
          <w:p w14:paraId="3A59EB6B" w14:textId="77777777" w:rsidR="00862BEC" w:rsidRPr="00862BEC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</w:pPr>
            <w:r w:rsidRPr="00862BEC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t>2</w:t>
            </w:r>
          </w:p>
        </w:tc>
        <w:tc>
          <w:tcPr>
            <w:tcW w:w="723" w:type="dxa"/>
            <w:vAlign w:val="center"/>
          </w:tcPr>
          <w:p w14:paraId="26A93367" w14:textId="77777777" w:rsidR="00862BEC" w:rsidRPr="00862BEC" w:rsidDel="009D3048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</w:pPr>
            <w:r w:rsidRPr="00862BEC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t>3</w:t>
            </w:r>
          </w:p>
        </w:tc>
        <w:tc>
          <w:tcPr>
            <w:tcW w:w="1186" w:type="dxa"/>
            <w:vAlign w:val="center"/>
          </w:tcPr>
          <w:p w14:paraId="4425AD7E" w14:textId="77777777" w:rsidR="00862BEC" w:rsidRPr="00862BEC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</w:pPr>
            <w:r w:rsidRPr="00862BEC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t>4</w:t>
            </w:r>
          </w:p>
        </w:tc>
        <w:tc>
          <w:tcPr>
            <w:tcW w:w="1134" w:type="dxa"/>
            <w:vAlign w:val="center"/>
          </w:tcPr>
          <w:p w14:paraId="747D81A7" w14:textId="77777777" w:rsidR="00862BEC" w:rsidRPr="00862BEC" w:rsidDel="00D752F5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</w:pPr>
            <w:r w:rsidRPr="00862BEC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t>5</w:t>
            </w:r>
          </w:p>
        </w:tc>
        <w:tc>
          <w:tcPr>
            <w:tcW w:w="1418" w:type="dxa"/>
            <w:vAlign w:val="center"/>
          </w:tcPr>
          <w:p w14:paraId="0DE3DD6E" w14:textId="77777777" w:rsidR="00862BEC" w:rsidRPr="00862BEC" w:rsidDel="00D752F5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</w:pPr>
            <w:r w:rsidRPr="00862BEC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t>6 (3*5)</w:t>
            </w:r>
          </w:p>
        </w:tc>
        <w:tc>
          <w:tcPr>
            <w:tcW w:w="1312" w:type="dxa"/>
            <w:vAlign w:val="center"/>
          </w:tcPr>
          <w:p w14:paraId="79B27EE1" w14:textId="77777777" w:rsidR="00862BEC" w:rsidRPr="00862BEC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</w:pPr>
            <w:r w:rsidRPr="00862BEC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t>7 (6*…%)</w:t>
            </w:r>
          </w:p>
        </w:tc>
        <w:tc>
          <w:tcPr>
            <w:tcW w:w="1097" w:type="dxa"/>
            <w:vAlign w:val="center"/>
          </w:tcPr>
          <w:p w14:paraId="4FBA673D" w14:textId="77777777" w:rsidR="00862BEC" w:rsidRPr="00862BEC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</w:pPr>
            <w:r w:rsidRPr="00862BEC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t>8 (6+7)</w:t>
            </w:r>
          </w:p>
        </w:tc>
      </w:tr>
      <w:tr w:rsidR="00862BEC" w:rsidRPr="00235E76" w14:paraId="3DFE5CD3" w14:textId="77777777" w:rsidTr="0052018C">
        <w:tc>
          <w:tcPr>
            <w:tcW w:w="477" w:type="dxa"/>
            <w:vAlign w:val="center"/>
          </w:tcPr>
          <w:p w14:paraId="44B4073A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  <w:r w:rsidRPr="00235E76"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>1.</w:t>
            </w:r>
          </w:p>
        </w:tc>
        <w:tc>
          <w:tcPr>
            <w:tcW w:w="2292" w:type="dxa"/>
            <w:vAlign w:val="center"/>
          </w:tcPr>
          <w:p w14:paraId="49860BDE" w14:textId="65E1769D" w:rsidR="00862BEC" w:rsidRPr="00235E76" w:rsidRDefault="00B30628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  <w:r w:rsidRPr="00B30628"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>Świadczenie usług naukowych z zakresu embriologii na potrzeby Międzynarodowego Instytutu Biologii Molekularnej i Komórkowej w Warszawie</w:t>
            </w:r>
          </w:p>
        </w:tc>
        <w:tc>
          <w:tcPr>
            <w:tcW w:w="723" w:type="dxa"/>
            <w:vAlign w:val="center"/>
          </w:tcPr>
          <w:p w14:paraId="36822EA6" w14:textId="0287A87E" w:rsidR="00862BEC" w:rsidRPr="00235E76" w:rsidRDefault="008534CD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>12</w:t>
            </w:r>
          </w:p>
        </w:tc>
        <w:tc>
          <w:tcPr>
            <w:tcW w:w="1186" w:type="dxa"/>
            <w:vAlign w:val="center"/>
          </w:tcPr>
          <w:p w14:paraId="3B445878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  <w:r w:rsidRPr="00235E76"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  <w:t>Miesiąc</w:t>
            </w:r>
          </w:p>
        </w:tc>
        <w:tc>
          <w:tcPr>
            <w:tcW w:w="1134" w:type="dxa"/>
            <w:vAlign w:val="center"/>
          </w:tcPr>
          <w:p w14:paraId="4802B5FB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B0C357A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</w:p>
        </w:tc>
        <w:tc>
          <w:tcPr>
            <w:tcW w:w="1312" w:type="dxa"/>
            <w:vAlign w:val="center"/>
          </w:tcPr>
          <w:p w14:paraId="0E6C5441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</w:p>
        </w:tc>
        <w:tc>
          <w:tcPr>
            <w:tcW w:w="1097" w:type="dxa"/>
            <w:vAlign w:val="center"/>
          </w:tcPr>
          <w:p w14:paraId="6CE8E74D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/>
                <w:bCs/>
                <w:i/>
                <w:sz w:val="20"/>
                <w:szCs w:val="22"/>
              </w:rPr>
            </w:pPr>
          </w:p>
        </w:tc>
      </w:tr>
      <w:tr w:rsidR="00862BEC" w:rsidRPr="00235E76" w14:paraId="791D3810" w14:textId="77777777" w:rsidTr="0052018C">
        <w:tc>
          <w:tcPr>
            <w:tcW w:w="5812" w:type="dxa"/>
            <w:gridSpan w:val="5"/>
            <w:vAlign w:val="center"/>
          </w:tcPr>
          <w:p w14:paraId="1BBF9038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Cs/>
                <w:sz w:val="28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8"/>
                <w:szCs w:val="22"/>
              </w:rPr>
              <w:t>Cena oferty</w:t>
            </w:r>
          </w:p>
        </w:tc>
        <w:tc>
          <w:tcPr>
            <w:tcW w:w="1418" w:type="dxa"/>
            <w:vAlign w:val="center"/>
          </w:tcPr>
          <w:p w14:paraId="1F0C875E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Cs/>
                <w:sz w:val="28"/>
                <w:szCs w:val="22"/>
              </w:rPr>
            </w:pPr>
          </w:p>
        </w:tc>
        <w:tc>
          <w:tcPr>
            <w:tcW w:w="1312" w:type="dxa"/>
            <w:vAlign w:val="center"/>
          </w:tcPr>
          <w:p w14:paraId="3EB1DE84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Cs/>
                <w:sz w:val="28"/>
                <w:szCs w:val="22"/>
              </w:rPr>
            </w:pPr>
          </w:p>
        </w:tc>
        <w:tc>
          <w:tcPr>
            <w:tcW w:w="1097" w:type="dxa"/>
            <w:vAlign w:val="center"/>
          </w:tcPr>
          <w:p w14:paraId="48B23EBA" w14:textId="77777777" w:rsidR="00862BEC" w:rsidRPr="00235E76" w:rsidRDefault="00862BEC" w:rsidP="00DC152E">
            <w:pPr>
              <w:tabs>
                <w:tab w:val="left" w:pos="0"/>
              </w:tabs>
              <w:spacing w:after="120"/>
              <w:jc w:val="center"/>
              <w:rPr>
                <w:rFonts w:asciiTheme="minorHAnsi" w:hAnsiTheme="minorHAnsi" w:cstheme="minorHAnsi"/>
                <w:bCs/>
                <w:sz w:val="28"/>
                <w:szCs w:val="22"/>
              </w:rPr>
            </w:pPr>
          </w:p>
        </w:tc>
      </w:tr>
    </w:tbl>
    <w:p w14:paraId="72E3AAB9" w14:textId="77777777" w:rsidR="00E0633C" w:rsidRPr="005B7E85" w:rsidRDefault="00E0633C" w:rsidP="00E0633C">
      <w:pPr>
        <w:spacing w:before="240"/>
        <w:jc w:val="both"/>
        <w:rPr>
          <w:rFonts w:asciiTheme="minorHAnsi" w:hAnsiTheme="minorHAnsi" w:cstheme="minorHAnsi"/>
          <w:b/>
        </w:rPr>
      </w:pPr>
    </w:p>
    <w:p w14:paraId="4F807542" w14:textId="228A0D1C" w:rsidR="00B55909" w:rsidRDefault="00B55909" w:rsidP="00E0633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Powyższa cena zawiera wszystkie koszty związane z realizacją zamówienia.</w:t>
      </w:r>
    </w:p>
    <w:p w14:paraId="2525BA5F" w14:textId="77777777" w:rsidR="0052018C" w:rsidRPr="005B7E85" w:rsidRDefault="0052018C" w:rsidP="00E0633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E1F52AD" w14:textId="77777777" w:rsidR="00B55909" w:rsidRPr="005B7E85" w:rsidRDefault="00B55909" w:rsidP="00E0633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5B7E85">
        <w:rPr>
          <w:rFonts w:asciiTheme="minorHAnsi" w:hAnsiTheme="minorHAnsi" w:cstheme="minorHAnsi"/>
          <w:sz w:val="22"/>
          <w:szCs w:val="22"/>
          <w:lang w:eastAsia="en-US"/>
        </w:rPr>
        <w:t xml:space="preserve">Oświadczamy, że podana w ofercie stawka podatku od towarów i usług VAT jest zgodna z przepisami Ustawy z dnia 11 marca 2004 r. o podatku od towarów i usług (Dz. U. z 2011 r. Nr 177, poz. 1054, z </w:t>
      </w:r>
      <w:proofErr w:type="spellStart"/>
      <w:r w:rsidRPr="005B7E85">
        <w:rPr>
          <w:rFonts w:asciiTheme="minorHAnsi" w:hAnsiTheme="minorHAnsi" w:cstheme="minorHAnsi"/>
          <w:sz w:val="22"/>
          <w:szCs w:val="22"/>
          <w:lang w:eastAsia="en-US"/>
        </w:rPr>
        <w:t>późn</w:t>
      </w:r>
      <w:proofErr w:type="spellEnd"/>
      <w:r w:rsidRPr="005B7E85">
        <w:rPr>
          <w:rFonts w:asciiTheme="minorHAnsi" w:hAnsiTheme="minorHAnsi" w:cstheme="minorHAnsi"/>
          <w:sz w:val="22"/>
          <w:szCs w:val="22"/>
          <w:lang w:eastAsia="en-US"/>
        </w:rPr>
        <w:t>. zm.).*</w:t>
      </w:r>
    </w:p>
    <w:p w14:paraId="62B36753" w14:textId="77777777" w:rsidR="00B55909" w:rsidRPr="005B7E85" w:rsidRDefault="00B55909" w:rsidP="00E0633C">
      <w:pPr>
        <w:spacing w:line="276" w:lineRule="auto"/>
        <w:jc w:val="both"/>
        <w:rPr>
          <w:rFonts w:asciiTheme="minorHAnsi" w:hAnsiTheme="minorHAnsi" w:cstheme="minorHAnsi"/>
          <w:i/>
          <w:sz w:val="18"/>
          <w:szCs w:val="18"/>
        </w:rPr>
      </w:pPr>
      <w:r w:rsidRPr="005B7E85">
        <w:rPr>
          <w:rFonts w:asciiTheme="minorHAnsi" w:hAnsiTheme="minorHAnsi" w:cstheme="min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14:paraId="178FC900" w14:textId="59D4ECF5" w:rsidR="00B55909" w:rsidRPr="005B7E85" w:rsidRDefault="00B55909" w:rsidP="00E0633C">
      <w:pPr>
        <w:spacing w:before="120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Oświadczam, że wybór Naszej oferty</w:t>
      </w:r>
      <w:r w:rsidR="00E0633C" w:rsidRPr="005B7E85">
        <w:rPr>
          <w:rFonts w:asciiTheme="minorHAnsi" w:hAnsiTheme="minorHAnsi" w:cstheme="minorHAnsi"/>
          <w:sz w:val="22"/>
          <w:szCs w:val="22"/>
        </w:rPr>
        <w:t>:</w:t>
      </w:r>
    </w:p>
    <w:p w14:paraId="021EC36B" w14:textId="77777777" w:rsidR="00B55909" w:rsidRPr="005B7E85" w:rsidRDefault="00B55909" w:rsidP="002B064E">
      <w:pPr>
        <w:numPr>
          <w:ilvl w:val="0"/>
          <w:numId w:val="26"/>
        </w:numPr>
        <w:spacing w:before="120"/>
        <w:ind w:left="425" w:hanging="425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nie </w:t>
      </w:r>
      <w:r w:rsidRPr="005B7E85">
        <w:rPr>
          <w:rFonts w:asciiTheme="minorHAnsi" w:hAnsiTheme="minorHAnsi" w:cstheme="minorHAnsi"/>
          <w:sz w:val="22"/>
          <w:szCs w:val="22"/>
        </w:rPr>
        <w:t>będzie prowadzić do powstania u Zamawiającego obowiązku podatkowego</w:t>
      </w:r>
      <w:r w:rsidRPr="005B7E85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5B7E85">
        <w:rPr>
          <w:rFonts w:asciiTheme="minorHAnsi" w:hAnsiTheme="minorHAnsi" w:cstheme="minorHAnsi"/>
          <w:sz w:val="22"/>
          <w:szCs w:val="22"/>
        </w:rPr>
        <w:t>zgodnie z przepisami o podatku od towarów i usług *</w:t>
      </w:r>
    </w:p>
    <w:p w14:paraId="713B9F1C" w14:textId="77777777" w:rsidR="00B55909" w:rsidRPr="005B7E85" w:rsidRDefault="00B55909" w:rsidP="002B064E">
      <w:pPr>
        <w:numPr>
          <w:ilvl w:val="0"/>
          <w:numId w:val="26"/>
        </w:num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będzie prowadzić do powstania u Zamawiającego obowiązku podatkowego od następujących towarów/usług</w:t>
      </w:r>
      <w:r w:rsidRPr="005B7E85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5B7E85">
        <w:rPr>
          <w:rFonts w:asciiTheme="minorHAnsi" w:hAnsiTheme="minorHAnsi" w:cstheme="minorHAnsi"/>
          <w:sz w:val="22"/>
          <w:szCs w:val="22"/>
        </w:rPr>
        <w:t>zgodnie z przepisami o podatku od towarów i usług *:</w:t>
      </w:r>
    </w:p>
    <w:p w14:paraId="1753DAB4" w14:textId="77777777" w:rsidR="00B55909" w:rsidRPr="005B7E85" w:rsidRDefault="00B55909" w:rsidP="00E0633C">
      <w:pPr>
        <w:ind w:left="708"/>
        <w:rPr>
          <w:rFonts w:asciiTheme="minorHAnsi" w:hAnsiTheme="minorHAnsi" w:cstheme="minorHAnsi"/>
          <w:sz w:val="22"/>
          <w:szCs w:val="22"/>
        </w:rPr>
      </w:pPr>
    </w:p>
    <w:p w14:paraId="06F9FA98" w14:textId="77777777" w:rsidR="00B55909" w:rsidRPr="005B7E85" w:rsidRDefault="00B55909" w:rsidP="00E0633C">
      <w:pPr>
        <w:tabs>
          <w:tab w:val="num" w:pos="426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……………………………………………… - …………………………………..………………… zł netto</w:t>
      </w:r>
    </w:p>
    <w:p w14:paraId="3F0F4C78" w14:textId="77777777" w:rsidR="00B55909" w:rsidRPr="005B7E85" w:rsidRDefault="00B55909" w:rsidP="00E0633C">
      <w:pPr>
        <w:tabs>
          <w:tab w:val="num" w:pos="426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ab/>
        <w:t>Nazwa towaru/usługi</w:t>
      </w:r>
      <w:r w:rsidRPr="005B7E85">
        <w:rPr>
          <w:rFonts w:asciiTheme="minorHAnsi" w:hAnsiTheme="minorHAnsi" w:cstheme="minorHAnsi"/>
          <w:sz w:val="22"/>
          <w:szCs w:val="22"/>
        </w:rPr>
        <w:tab/>
      </w:r>
      <w:r w:rsidRPr="005B7E85">
        <w:rPr>
          <w:rFonts w:asciiTheme="minorHAnsi" w:hAnsiTheme="minorHAnsi" w:cstheme="minorHAnsi"/>
          <w:sz w:val="22"/>
          <w:szCs w:val="22"/>
        </w:rPr>
        <w:tab/>
      </w:r>
      <w:r w:rsidRPr="005B7E85">
        <w:rPr>
          <w:rFonts w:asciiTheme="minorHAnsi" w:hAnsiTheme="minorHAnsi" w:cstheme="minorHAnsi"/>
          <w:sz w:val="22"/>
          <w:szCs w:val="22"/>
        </w:rPr>
        <w:tab/>
        <w:t>wartość bez kwoty podatku VAT</w:t>
      </w:r>
    </w:p>
    <w:p w14:paraId="14A7F22A" w14:textId="77777777" w:rsidR="00E0633C" w:rsidRPr="005B7E85" w:rsidRDefault="00E0633C" w:rsidP="00E0633C">
      <w:pPr>
        <w:tabs>
          <w:tab w:val="num" w:pos="426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0C71F0F7" w14:textId="1C7D796C" w:rsidR="00B55909" w:rsidRPr="005B7E85" w:rsidRDefault="00E0633C" w:rsidP="00E0633C">
      <w:pPr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*Podstawa prawna: art. 225 ustawy.</w:t>
      </w:r>
    </w:p>
    <w:p w14:paraId="3D3739BB" w14:textId="77777777" w:rsidR="00E0633C" w:rsidRPr="007836B2" w:rsidRDefault="00E0633C" w:rsidP="00E0633C">
      <w:pPr>
        <w:rPr>
          <w:rFonts w:asciiTheme="minorHAnsi" w:hAnsiTheme="minorHAnsi" w:cstheme="minorHAnsi"/>
          <w:sz w:val="22"/>
          <w:szCs w:val="22"/>
        </w:rPr>
      </w:pPr>
    </w:p>
    <w:p w14:paraId="6E313EB8" w14:textId="77777777" w:rsidR="00B55909" w:rsidRPr="005B7E85" w:rsidRDefault="00B55909" w:rsidP="00B55909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5B7E85">
        <w:rPr>
          <w:rFonts w:asciiTheme="minorHAnsi" w:hAnsiTheme="minorHAnsi" w:cstheme="minorHAnsi"/>
          <w:b/>
          <w:sz w:val="28"/>
          <w:szCs w:val="28"/>
          <w:u w:val="single"/>
        </w:rPr>
        <w:t>Jednocześnie oświadczamy, że:</w:t>
      </w:r>
    </w:p>
    <w:p w14:paraId="723FFCF2" w14:textId="0DD8B629" w:rsidR="00B55909" w:rsidRPr="005B7E85" w:rsidRDefault="00B55909" w:rsidP="002B064E">
      <w:pPr>
        <w:numPr>
          <w:ilvl w:val="0"/>
          <w:numId w:val="25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Zapoznaliśmy się ze Specyfikacją Warunków Zamówienia oraz wyjaśnieniami* i/lub zmianami* Specyfikacji i uznajemy się za związanych określonymi w nich postanowieniami i zasadami postępowania.</w:t>
      </w:r>
    </w:p>
    <w:p w14:paraId="1BD7C388" w14:textId="659C5FC4" w:rsidR="00B55909" w:rsidRPr="005B7E85" w:rsidRDefault="00B55909" w:rsidP="002B064E">
      <w:pPr>
        <w:numPr>
          <w:ilvl w:val="0"/>
          <w:numId w:val="25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Nie wnosimy żadnych zastrzeżeń do treści Specyfikacji Warunków Zamówienia.</w:t>
      </w:r>
    </w:p>
    <w:p w14:paraId="3F74F65F" w14:textId="77777777" w:rsidR="00B55909" w:rsidRPr="005B7E85" w:rsidRDefault="00B55909" w:rsidP="002B064E">
      <w:pPr>
        <w:numPr>
          <w:ilvl w:val="0"/>
          <w:numId w:val="25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W zaoferowanej powyżej cenie zostały uwzględnione wszystkie koszty wykonania zamówienia.</w:t>
      </w:r>
    </w:p>
    <w:p w14:paraId="051C7CAC" w14:textId="77777777" w:rsidR="00B55909" w:rsidRPr="005B7E85" w:rsidRDefault="00B55909" w:rsidP="002B064E">
      <w:pPr>
        <w:pStyle w:val="Tekstpodstawowy3"/>
        <w:numPr>
          <w:ilvl w:val="0"/>
          <w:numId w:val="25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i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Realizację usług/dostaw objętych przedmiotem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328"/>
        <w:gridCol w:w="4306"/>
      </w:tblGrid>
      <w:tr w:rsidR="00B55909" w:rsidRPr="005B7E85" w14:paraId="36E697DE" w14:textId="77777777" w:rsidTr="00AA47C8">
        <w:tc>
          <w:tcPr>
            <w:tcW w:w="4672" w:type="dxa"/>
          </w:tcPr>
          <w:p w14:paraId="30E78403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Część/zakres zamówienia, którą zamierzamy powierzyć podwykonawcom </w:t>
            </w:r>
          </w:p>
        </w:tc>
        <w:tc>
          <w:tcPr>
            <w:tcW w:w="4672" w:type="dxa"/>
          </w:tcPr>
          <w:p w14:paraId="3CC04367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Nazwa (firma) podwykonawcy (o ile są znani)</w:t>
            </w:r>
          </w:p>
        </w:tc>
      </w:tr>
      <w:tr w:rsidR="00B55909" w:rsidRPr="005B7E85" w14:paraId="52E4D62E" w14:textId="77777777" w:rsidTr="00AA47C8">
        <w:tc>
          <w:tcPr>
            <w:tcW w:w="4672" w:type="dxa"/>
          </w:tcPr>
          <w:p w14:paraId="475CE422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51A8C6F0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</w:p>
        </w:tc>
      </w:tr>
      <w:tr w:rsidR="00B55909" w:rsidRPr="005B7E85" w14:paraId="6BC43D64" w14:textId="77777777" w:rsidTr="00AA47C8">
        <w:tc>
          <w:tcPr>
            <w:tcW w:w="4672" w:type="dxa"/>
          </w:tcPr>
          <w:p w14:paraId="2FF97941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10AD8497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</w:p>
        </w:tc>
      </w:tr>
    </w:tbl>
    <w:p w14:paraId="189AB494" w14:textId="7971BF4D" w:rsidR="00B55909" w:rsidRPr="005B7E85" w:rsidRDefault="00B55909" w:rsidP="002B064E">
      <w:pPr>
        <w:numPr>
          <w:ilvl w:val="0"/>
          <w:numId w:val="25"/>
        </w:numPr>
        <w:tabs>
          <w:tab w:val="clear" w:pos="360"/>
          <w:tab w:val="num" w:pos="426"/>
        </w:tabs>
        <w:spacing w:line="276" w:lineRule="auto"/>
        <w:ind w:left="426" w:right="-1" w:hanging="426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Uważamy się za związanych niniejszą ofertą przez czas wskazany w </w:t>
      </w:r>
      <w:r w:rsidR="00E0633C" w:rsidRPr="005B7E85">
        <w:rPr>
          <w:rFonts w:asciiTheme="minorHAnsi" w:hAnsiTheme="minorHAnsi" w:cstheme="minorHAnsi"/>
          <w:sz w:val="22"/>
          <w:szCs w:val="22"/>
        </w:rPr>
        <w:t>S</w:t>
      </w:r>
      <w:r w:rsidRPr="005B7E85">
        <w:rPr>
          <w:rFonts w:asciiTheme="minorHAnsi" w:hAnsiTheme="minorHAnsi" w:cstheme="minorHAnsi"/>
          <w:sz w:val="22"/>
          <w:szCs w:val="22"/>
        </w:rPr>
        <w:t xml:space="preserve">WZ, tj. przez okres </w:t>
      </w:r>
      <w:r w:rsidR="00E0633C" w:rsidRPr="005B7E85">
        <w:rPr>
          <w:rFonts w:asciiTheme="minorHAnsi" w:hAnsiTheme="minorHAnsi" w:cstheme="minorHAnsi"/>
          <w:sz w:val="22"/>
          <w:szCs w:val="22"/>
        </w:rPr>
        <w:t>30</w:t>
      </w:r>
      <w:r w:rsidRPr="005B7E85">
        <w:rPr>
          <w:rFonts w:asciiTheme="minorHAnsi" w:hAnsiTheme="minorHAnsi" w:cstheme="minorHAnsi"/>
          <w:sz w:val="22"/>
          <w:szCs w:val="22"/>
        </w:rPr>
        <w:t xml:space="preserve"> dni od </w:t>
      </w:r>
      <w:r w:rsidR="00E0633C" w:rsidRPr="005B7E85">
        <w:rPr>
          <w:rFonts w:asciiTheme="minorHAnsi" w:hAnsiTheme="minorHAnsi" w:cstheme="minorHAnsi"/>
          <w:sz w:val="22"/>
          <w:szCs w:val="22"/>
        </w:rPr>
        <w:t>upływu terminu składania ofert.</w:t>
      </w:r>
      <w:r w:rsidRPr="005B7E8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A12BB37" w14:textId="35F80501" w:rsidR="00B55909" w:rsidRPr="005B7E85" w:rsidRDefault="00B55909" w:rsidP="002B064E">
      <w:pPr>
        <w:numPr>
          <w:ilvl w:val="0"/>
          <w:numId w:val="25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Informuje</w:t>
      </w:r>
      <w:r w:rsidR="00E0633C" w:rsidRPr="005B7E85">
        <w:rPr>
          <w:rFonts w:asciiTheme="minorHAnsi" w:hAnsiTheme="minorHAnsi" w:cstheme="minorHAnsi"/>
          <w:sz w:val="22"/>
          <w:szCs w:val="22"/>
        </w:rPr>
        <w:t>my o dostępności wymaganych w S</w:t>
      </w:r>
      <w:r w:rsidRPr="005B7E85">
        <w:rPr>
          <w:rFonts w:asciiTheme="minorHAnsi" w:hAnsiTheme="minorHAnsi" w:cstheme="minorHAnsi"/>
          <w:sz w:val="22"/>
          <w:szCs w:val="22"/>
        </w:rPr>
        <w:t xml:space="preserve">WZ oświadczeń lub dokumentów potwierdzających okoliczności, o których mowa w </w:t>
      </w:r>
      <w:r w:rsidR="00E0633C" w:rsidRPr="005B7E85">
        <w:rPr>
          <w:rFonts w:asciiTheme="minorHAnsi" w:hAnsiTheme="minorHAnsi" w:cstheme="minorHAnsi"/>
          <w:sz w:val="22"/>
          <w:szCs w:val="22"/>
        </w:rPr>
        <w:t>Rozdziale V SWZ</w:t>
      </w:r>
      <w:r w:rsidRPr="005B7E85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Style w:val="Tabela-Siatka"/>
        <w:tblW w:w="8930" w:type="dxa"/>
        <w:tblInd w:w="421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B55909" w:rsidRPr="005B7E85" w14:paraId="3F6110C6" w14:textId="77777777" w:rsidTr="00AA47C8">
        <w:tc>
          <w:tcPr>
            <w:tcW w:w="3685" w:type="dxa"/>
          </w:tcPr>
          <w:p w14:paraId="3BA52F5C" w14:textId="77777777" w:rsidR="00B55909" w:rsidRPr="005B7E85" w:rsidRDefault="00B55909" w:rsidP="00AA47C8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sz w:val="22"/>
                <w:szCs w:val="22"/>
              </w:rPr>
              <w:t>Nazwa oświadczenia lub dokumentu</w:t>
            </w:r>
          </w:p>
        </w:tc>
        <w:tc>
          <w:tcPr>
            <w:tcW w:w="5245" w:type="dxa"/>
          </w:tcPr>
          <w:p w14:paraId="4B16A913" w14:textId="77777777" w:rsidR="00B55909" w:rsidRPr="005B7E85" w:rsidRDefault="00B55909" w:rsidP="00AA47C8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sz w:val="22"/>
                <w:szCs w:val="22"/>
              </w:rPr>
              <w:t>Numer i nazwa postępowania o udzielenie zamówienia u Zamawiającego, w którym Wykonawca złożył oświadczenia lub dokumenty</w:t>
            </w:r>
          </w:p>
        </w:tc>
      </w:tr>
      <w:tr w:rsidR="00B55909" w:rsidRPr="005B7E85" w14:paraId="347FFF74" w14:textId="77777777" w:rsidTr="00AA47C8">
        <w:tc>
          <w:tcPr>
            <w:tcW w:w="3685" w:type="dxa"/>
          </w:tcPr>
          <w:p w14:paraId="09CD51BA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24C4FF39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55909" w:rsidRPr="005B7E85" w14:paraId="46C4EB70" w14:textId="77777777" w:rsidTr="00AA47C8">
        <w:tc>
          <w:tcPr>
            <w:tcW w:w="3685" w:type="dxa"/>
          </w:tcPr>
          <w:p w14:paraId="2D77E580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6BAC299A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55909" w:rsidRPr="005B7E85" w14:paraId="6170743C" w14:textId="77777777" w:rsidTr="00AA47C8">
        <w:tc>
          <w:tcPr>
            <w:tcW w:w="3685" w:type="dxa"/>
          </w:tcPr>
          <w:p w14:paraId="0B88F026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1F7187B9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55909" w:rsidRPr="005B7E85" w14:paraId="5C66E0B0" w14:textId="77777777" w:rsidTr="00AA47C8">
        <w:tc>
          <w:tcPr>
            <w:tcW w:w="3685" w:type="dxa"/>
          </w:tcPr>
          <w:p w14:paraId="32280C32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4568B14E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55909" w:rsidRPr="005B7E85" w14:paraId="153D613C" w14:textId="77777777" w:rsidTr="00AA47C8">
        <w:tc>
          <w:tcPr>
            <w:tcW w:w="3685" w:type="dxa"/>
          </w:tcPr>
          <w:p w14:paraId="71C6BA98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6FF14051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EC7ED5F" w14:textId="77777777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06EA46A8" w14:textId="77777777" w:rsidR="00B55909" w:rsidRPr="005B7E85" w:rsidRDefault="00B55909" w:rsidP="002B064E">
      <w:pPr>
        <w:numPr>
          <w:ilvl w:val="0"/>
          <w:numId w:val="25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Istotne postanowienia umowy Zamawiającego akceptujemy bez zastrzeżeń i zobowiązujemy się, w przypadku wyboru naszej oferty, do zawarcia umowy na wyżej wymienionych warunkach w miejscu i terminie wyznaczonym przez Zamawiającego. 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>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</w:t>
      </w:r>
    </w:p>
    <w:p w14:paraId="64A5594B" w14:textId="24C91FBE" w:rsidR="00B55909" w:rsidRPr="005B7E85" w:rsidRDefault="00B55909" w:rsidP="002B064E">
      <w:pPr>
        <w:numPr>
          <w:ilvl w:val="0"/>
          <w:numId w:val="25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Akceptujemy 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 xml:space="preserve">przewidzianą przez Zamawiającego możliwość dokonania istotnej zmiany postanowień przyszłej umowy w stosunku do treści niniejszej oferty, zgodnie z warunkami określonymi w Rozdziale </w:t>
      </w:r>
      <w:r w:rsidR="00E0633C" w:rsidRPr="005B7E85">
        <w:rPr>
          <w:rFonts w:asciiTheme="minorHAnsi" w:hAnsiTheme="minorHAnsi" w:cstheme="minorHAnsi"/>
          <w:color w:val="000000"/>
          <w:sz w:val="22"/>
          <w:szCs w:val="22"/>
        </w:rPr>
        <w:t>XV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 xml:space="preserve"> Specyfikacji Warunków Zamówienia.</w:t>
      </w:r>
    </w:p>
    <w:p w14:paraId="365F9047" w14:textId="77777777" w:rsidR="00B55909" w:rsidRPr="005B7E85" w:rsidRDefault="00B55909" w:rsidP="002B064E">
      <w:pPr>
        <w:numPr>
          <w:ilvl w:val="0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color w:val="000000"/>
          <w:sz w:val="22"/>
          <w:szCs w:val="22"/>
        </w:rPr>
        <w:t>Oświadczamy, iż informacje i dokumenty zawarte w załączniku nr/nazwa ….. do Oferty stanowią tajemnicę przedsiębiorstwa w rozumieniu przepisów o zwalczaniu nieuczciwej konkurencji, co wykazaliśmy w załączniku nr ___ do Oferty *.</w:t>
      </w:r>
    </w:p>
    <w:p w14:paraId="0B2EBB34" w14:textId="7077B1C2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i/>
          <w:sz w:val="18"/>
          <w:szCs w:val="18"/>
        </w:rPr>
      </w:pPr>
      <w:r w:rsidRPr="005B7E85">
        <w:rPr>
          <w:rFonts w:asciiTheme="minorHAnsi" w:hAnsiTheme="minorHAnsi" w:cstheme="minorHAnsi"/>
          <w:i/>
          <w:sz w:val="18"/>
          <w:szCs w:val="18"/>
        </w:rPr>
        <w:t xml:space="preserve">(Zamawiający wskazuje, iż zgodnie z art. </w:t>
      </w:r>
      <w:r w:rsidR="00E0633C" w:rsidRPr="005B7E85">
        <w:rPr>
          <w:rFonts w:asciiTheme="minorHAnsi" w:hAnsiTheme="minorHAnsi" w:cstheme="minorHAnsi"/>
          <w:i/>
          <w:sz w:val="18"/>
          <w:szCs w:val="18"/>
        </w:rPr>
        <w:t>1</w:t>
      </w:r>
      <w:r w:rsidRPr="005B7E85">
        <w:rPr>
          <w:rFonts w:asciiTheme="minorHAnsi" w:hAnsiTheme="minorHAnsi" w:cstheme="minorHAnsi"/>
          <w:i/>
          <w:sz w:val="18"/>
          <w:szCs w:val="18"/>
        </w:rPr>
        <w:t xml:space="preserve">8 ust. 3 ustawy Wykonawca nie może zastrzec informacji, o których mowa w art. </w:t>
      </w:r>
      <w:r w:rsidR="00E0633C" w:rsidRPr="005B7E85">
        <w:rPr>
          <w:rFonts w:asciiTheme="minorHAnsi" w:hAnsiTheme="minorHAnsi" w:cstheme="minorHAnsi"/>
          <w:i/>
          <w:sz w:val="18"/>
          <w:szCs w:val="18"/>
        </w:rPr>
        <w:t xml:space="preserve">222 ust. 5 </w:t>
      </w:r>
      <w:r w:rsidRPr="005B7E85">
        <w:rPr>
          <w:rFonts w:asciiTheme="minorHAnsi" w:hAnsiTheme="minorHAnsi" w:cstheme="minorHAnsi"/>
          <w:i/>
          <w:sz w:val="18"/>
          <w:szCs w:val="18"/>
        </w:rPr>
        <w:t>ustawy)</w:t>
      </w:r>
    </w:p>
    <w:p w14:paraId="1AD07157" w14:textId="77777777" w:rsidR="00B55909" w:rsidRPr="005B7E85" w:rsidRDefault="00B55909" w:rsidP="002B064E">
      <w:pPr>
        <w:numPr>
          <w:ilvl w:val="0"/>
          <w:numId w:val="25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color w:val="000000"/>
          <w:sz w:val="22"/>
          <w:szCs w:val="22"/>
        </w:rPr>
        <w:t>Osoba upoważniona do kontaktu z Zamawiającym: _______________________________________, e-mail: __________________________</w:t>
      </w:r>
    </w:p>
    <w:p w14:paraId="4998D9F7" w14:textId="77777777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7EEBDE3" w14:textId="77777777" w:rsidR="00B55909" w:rsidRPr="005B7E85" w:rsidRDefault="00B55909" w:rsidP="002B064E">
      <w:pPr>
        <w:numPr>
          <w:ilvl w:val="0"/>
          <w:numId w:val="25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Oświadczamy, że sposób reprezentacji naszego przedsiębiorstwa/ konsorcjum* dla potrzeb niniejszego postępowania jest następujący:</w:t>
      </w:r>
    </w:p>
    <w:p w14:paraId="6CF7692E" w14:textId="77777777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_________________________________________________________________________</w:t>
      </w:r>
    </w:p>
    <w:p w14:paraId="6A8B00FF" w14:textId="77777777" w:rsidR="00B55909" w:rsidRPr="005B7E85" w:rsidRDefault="00B55909" w:rsidP="002B064E">
      <w:pPr>
        <w:numPr>
          <w:ilvl w:val="0"/>
          <w:numId w:val="25"/>
        </w:numPr>
        <w:tabs>
          <w:tab w:val="clear" w:pos="360"/>
          <w:tab w:val="num" w:pos="426"/>
        </w:tabs>
        <w:spacing w:line="276" w:lineRule="auto"/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Wraz z ofertą składamy następujące oświadczenia i dokumenty:</w:t>
      </w:r>
    </w:p>
    <w:p w14:paraId="71B21711" w14:textId="77777777" w:rsidR="00B55909" w:rsidRPr="005B7E85" w:rsidRDefault="00B55909" w:rsidP="00B55909">
      <w:pPr>
        <w:tabs>
          <w:tab w:val="left" w:pos="851"/>
        </w:tabs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- </w:t>
      </w:r>
      <w:r w:rsidRPr="005B7E85">
        <w:rPr>
          <w:rFonts w:asciiTheme="minorHAnsi" w:hAnsiTheme="minorHAnsi" w:cstheme="minorHAnsi"/>
          <w:sz w:val="22"/>
          <w:szCs w:val="22"/>
        </w:rPr>
        <w:tab/>
        <w:t>__________________________________________________________________________</w:t>
      </w:r>
    </w:p>
    <w:p w14:paraId="582BDE9C" w14:textId="77777777" w:rsidR="00B55909" w:rsidRPr="005B7E85" w:rsidRDefault="00B55909" w:rsidP="00B55909">
      <w:pPr>
        <w:tabs>
          <w:tab w:val="left" w:pos="851"/>
        </w:tabs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- </w:t>
      </w:r>
      <w:r w:rsidRPr="005B7E85">
        <w:rPr>
          <w:rFonts w:asciiTheme="minorHAnsi" w:hAnsiTheme="minorHAnsi" w:cstheme="minorHAnsi"/>
          <w:sz w:val="22"/>
          <w:szCs w:val="22"/>
        </w:rPr>
        <w:tab/>
        <w:t>___________________________________________________________________________</w:t>
      </w:r>
    </w:p>
    <w:p w14:paraId="2607F531" w14:textId="336BA821" w:rsidR="00B55909" w:rsidRPr="005B7E85" w:rsidRDefault="00B55909" w:rsidP="00B55909">
      <w:pPr>
        <w:tabs>
          <w:tab w:val="left" w:pos="851"/>
        </w:tabs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- </w:t>
      </w:r>
    </w:p>
    <w:p w14:paraId="776BB48D" w14:textId="441DB6C1" w:rsidR="00B55909" w:rsidRPr="005B7E85" w:rsidRDefault="00B55909" w:rsidP="0052018C">
      <w:pPr>
        <w:tabs>
          <w:tab w:val="left" w:pos="851"/>
        </w:tabs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- </w:t>
      </w:r>
    </w:p>
    <w:p w14:paraId="3FA2AA49" w14:textId="77777777" w:rsidR="00B55909" w:rsidRPr="005B7E85" w:rsidRDefault="00B55909" w:rsidP="00B55909">
      <w:pPr>
        <w:jc w:val="right"/>
        <w:rPr>
          <w:rFonts w:asciiTheme="minorHAnsi" w:hAnsiTheme="minorHAnsi" w:cstheme="minorHAnsi"/>
          <w:b/>
          <w:sz w:val="22"/>
          <w:szCs w:val="22"/>
        </w:rPr>
      </w:pPr>
      <w:r w:rsidRPr="005B7E85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035D954B" w14:textId="77777777" w:rsidR="00B55909" w:rsidRPr="005B7E85" w:rsidRDefault="00B55909">
      <w:pPr>
        <w:rPr>
          <w:rFonts w:asciiTheme="minorHAnsi" w:hAnsiTheme="minorHAnsi" w:cstheme="minorHAnsi"/>
          <w:b/>
          <w:sz w:val="22"/>
          <w:szCs w:val="22"/>
        </w:rPr>
      </w:pPr>
    </w:p>
    <w:p w14:paraId="0C51CBEC" w14:textId="5E692208" w:rsidR="00E47697" w:rsidRPr="004A3C95" w:rsidRDefault="0094445A" w:rsidP="00E47697">
      <w:pPr>
        <w:jc w:val="right"/>
        <w:rPr>
          <w:rFonts w:asciiTheme="minorHAnsi" w:hAnsiTheme="minorHAnsi" w:cstheme="minorHAnsi"/>
          <w:b/>
          <w:sz w:val="22"/>
          <w:szCs w:val="22"/>
        </w:rPr>
      </w:pPr>
      <w:r w:rsidRPr="005B7E85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E47697" w:rsidRPr="004A3C95">
        <w:rPr>
          <w:rFonts w:asciiTheme="minorHAnsi" w:hAnsiTheme="minorHAnsi" w:cstheme="minorHAnsi"/>
          <w:b/>
          <w:sz w:val="22"/>
          <w:szCs w:val="22"/>
        </w:rPr>
        <w:t xml:space="preserve">Załącznik nr </w:t>
      </w:r>
      <w:r w:rsidR="0052018C">
        <w:rPr>
          <w:rFonts w:asciiTheme="minorHAnsi" w:hAnsiTheme="minorHAnsi" w:cstheme="minorHAnsi"/>
          <w:b/>
          <w:sz w:val="22"/>
          <w:szCs w:val="22"/>
        </w:rPr>
        <w:t>4</w:t>
      </w:r>
      <w:r w:rsidR="00E47697" w:rsidRPr="004A3C95">
        <w:rPr>
          <w:rFonts w:asciiTheme="minorHAnsi" w:hAnsiTheme="minorHAnsi" w:cstheme="minorHAnsi"/>
          <w:b/>
          <w:sz w:val="22"/>
          <w:szCs w:val="22"/>
        </w:rPr>
        <w:t xml:space="preserve"> do SWZ</w:t>
      </w:r>
      <w:r w:rsidR="00E47697" w:rsidRPr="004A3C95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221BA1CC" wp14:editId="191AC6A2">
                <wp:simplePos x="0" y="0"/>
                <wp:positionH relativeFrom="margin">
                  <wp:align>left</wp:align>
                </wp:positionH>
                <wp:positionV relativeFrom="paragraph">
                  <wp:posOffset>182880</wp:posOffset>
                </wp:positionV>
                <wp:extent cx="2597785" cy="161734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7785" cy="161734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704944" w14:textId="77777777" w:rsidR="000D751D" w:rsidRPr="00687258" w:rsidRDefault="000D751D" w:rsidP="00E47697">
                            <w:pPr>
                              <w:spacing w:line="360" w:lineRule="auto"/>
                              <w:rPr>
                                <w:rFonts w:ascii="Candara" w:hAnsi="Candara"/>
                              </w:rPr>
                            </w:pPr>
                            <w:r w:rsidRPr="00687258">
                              <w:rPr>
                                <w:rFonts w:ascii="Candara" w:hAnsi="Candara"/>
                              </w:rPr>
                              <w:t>Wykonawca:</w:t>
                            </w:r>
                          </w:p>
                          <w:p w14:paraId="1BB76D61" w14:textId="77777777" w:rsidR="000D751D" w:rsidRPr="00687258" w:rsidRDefault="000D751D" w:rsidP="00E47697">
                            <w:pPr>
                              <w:spacing w:line="360" w:lineRule="auto"/>
                              <w:rPr>
                                <w:rFonts w:ascii="Candara" w:hAnsi="Candara"/>
                                <w:sz w:val="20"/>
                              </w:rPr>
                            </w:pPr>
                            <w:r w:rsidRPr="00687258">
                              <w:rPr>
                                <w:rFonts w:ascii="Candara" w:hAnsi="Candara"/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66EBD423" w14:textId="77777777" w:rsidR="000D751D" w:rsidRPr="00687258" w:rsidRDefault="000D751D" w:rsidP="00E47697">
                            <w:pPr>
                              <w:spacing w:line="360" w:lineRule="auto"/>
                              <w:rPr>
                                <w:rFonts w:ascii="Candara" w:hAnsi="Candara"/>
                                <w:sz w:val="20"/>
                              </w:rPr>
                            </w:pPr>
                            <w:r w:rsidRPr="00687258">
                              <w:rPr>
                                <w:rFonts w:ascii="Candara" w:hAnsi="Candara"/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003641DF" w14:textId="77777777" w:rsidR="000D751D" w:rsidRPr="00687258" w:rsidRDefault="000D751D" w:rsidP="00E47697">
                            <w:pPr>
                              <w:rPr>
                                <w:rFonts w:ascii="Candara" w:hAnsi="Candara"/>
                                <w:sz w:val="14"/>
                              </w:rPr>
                            </w:pPr>
                            <w:r w:rsidRPr="00687258">
                              <w:rPr>
                                <w:rFonts w:ascii="Candara" w:hAnsi="Candara"/>
                                <w:sz w:val="14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14:paraId="3C89C4DB" w14:textId="77777777" w:rsidR="000D751D" w:rsidRDefault="000D751D" w:rsidP="00E47697">
                            <w:pP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1BA1CC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left:0;text-align:left;margin-left:0;margin-top:14.4pt;width:204.55pt;height:127.35pt;z-index:251658240;visibility:visible;mso-wrap-style:square;mso-width-percent:0;mso-height-percent:0;mso-wrap-distance-left:0;mso-wrap-distance-top:0;mso-wrap-distance-right:7.05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" stroked="f">
                <v:fill opacity="0"/>
                <v:textbox inset="0,0,0,0">
                  <w:txbxContent>
                    <w:p w14:paraId="11704944" w14:textId="77777777" w:rsidR="000D751D" w:rsidRPr="00687258" w:rsidRDefault="000D751D" w:rsidP="00E47697">
                      <w:pPr>
                        <w:spacing w:line="360" w:lineRule="auto"/>
                        <w:rPr>
                          <w:rFonts w:ascii="Candara" w:hAnsi="Candara"/>
                        </w:rPr>
                      </w:pPr>
                      <w:r w:rsidRPr="00687258">
                        <w:rPr>
                          <w:rFonts w:ascii="Candara" w:hAnsi="Candara"/>
                        </w:rPr>
                        <w:t>Wykonawca:</w:t>
                      </w:r>
                    </w:p>
                    <w:p w14:paraId="1BB76D61" w14:textId="77777777" w:rsidR="000D751D" w:rsidRPr="00687258" w:rsidRDefault="000D751D" w:rsidP="00E47697">
                      <w:pPr>
                        <w:spacing w:line="360" w:lineRule="auto"/>
                        <w:rPr>
                          <w:rFonts w:ascii="Candara" w:hAnsi="Candara"/>
                          <w:sz w:val="20"/>
                        </w:rPr>
                      </w:pPr>
                      <w:r w:rsidRPr="00687258">
                        <w:rPr>
                          <w:rFonts w:ascii="Candara" w:hAnsi="Candara"/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66EBD423" w14:textId="77777777" w:rsidR="000D751D" w:rsidRPr="00687258" w:rsidRDefault="000D751D" w:rsidP="00E47697">
                      <w:pPr>
                        <w:spacing w:line="360" w:lineRule="auto"/>
                        <w:rPr>
                          <w:rFonts w:ascii="Candara" w:hAnsi="Candara"/>
                          <w:sz w:val="20"/>
                        </w:rPr>
                      </w:pPr>
                      <w:r w:rsidRPr="00687258">
                        <w:rPr>
                          <w:rFonts w:ascii="Candara" w:hAnsi="Candara"/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003641DF" w14:textId="77777777" w:rsidR="000D751D" w:rsidRPr="00687258" w:rsidRDefault="000D751D" w:rsidP="00E47697">
                      <w:pPr>
                        <w:rPr>
                          <w:rFonts w:ascii="Candara" w:hAnsi="Candara"/>
                          <w:sz w:val="14"/>
                        </w:rPr>
                      </w:pPr>
                      <w:r w:rsidRPr="00687258">
                        <w:rPr>
                          <w:rFonts w:ascii="Candara" w:hAnsi="Candara"/>
                          <w:sz w:val="14"/>
                        </w:rPr>
                        <w:t>(pełna nazwa/firma, adres, a także w zależności od podmiotu numer identyfikacyjny z odpowiedniego rejestru publicznego)</w:t>
                      </w:r>
                    </w:p>
                    <w:p w14:paraId="3C89C4DB" w14:textId="77777777" w:rsidR="000D751D" w:rsidRDefault="000D751D" w:rsidP="00E47697">
                      <w:pP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14:paraId="3908CDBD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21C99D8F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4EAE3EE1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0DAF25F8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1350419C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08F1BF17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3D3C786C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7224F61B" w14:textId="77777777" w:rsidR="004A3C95" w:rsidRPr="004A3C95" w:rsidRDefault="004A3C95" w:rsidP="004A3C95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>Międzynarodowy Instytut Biologii</w:t>
      </w:r>
      <w:r w:rsidRPr="004A3C95">
        <w:rPr>
          <w:rFonts w:asciiTheme="minorHAnsi" w:hAnsiTheme="minorHAnsi" w:cstheme="minorHAnsi"/>
          <w:b/>
          <w:bCs/>
          <w:sz w:val="28"/>
          <w:szCs w:val="28"/>
        </w:rPr>
        <w:tab/>
        <w:t>Molekularnej i Komórkowej</w:t>
      </w:r>
    </w:p>
    <w:p w14:paraId="0F026777" w14:textId="77777777" w:rsidR="004A3C95" w:rsidRPr="004A3C95" w:rsidRDefault="004A3C95" w:rsidP="004A3C95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>w Warszawie</w:t>
      </w:r>
    </w:p>
    <w:p w14:paraId="6A480B3B" w14:textId="77777777" w:rsidR="004A3C95" w:rsidRPr="004A3C95" w:rsidRDefault="004A3C95" w:rsidP="004A3C95">
      <w:pPr>
        <w:ind w:left="4253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 xml:space="preserve">ul. Ks. </w:t>
      </w:r>
      <w:proofErr w:type="spellStart"/>
      <w:r w:rsidRPr="004A3C95">
        <w:rPr>
          <w:rFonts w:asciiTheme="minorHAnsi" w:hAnsiTheme="minorHAnsi" w:cstheme="minorHAnsi"/>
          <w:b/>
          <w:bCs/>
          <w:sz w:val="28"/>
          <w:szCs w:val="28"/>
        </w:rPr>
        <w:t>Trojdena</w:t>
      </w:r>
      <w:proofErr w:type="spellEnd"/>
      <w:r w:rsidRPr="004A3C95">
        <w:rPr>
          <w:rFonts w:asciiTheme="minorHAnsi" w:hAnsiTheme="minorHAnsi" w:cstheme="minorHAnsi"/>
          <w:b/>
          <w:bCs/>
          <w:sz w:val="28"/>
          <w:szCs w:val="28"/>
        </w:rPr>
        <w:t xml:space="preserve"> 4, </w:t>
      </w:r>
    </w:p>
    <w:p w14:paraId="68E3CFD1" w14:textId="77777777" w:rsidR="004A3C95" w:rsidRPr="004A3C95" w:rsidRDefault="004A3C95" w:rsidP="004A3C95">
      <w:pPr>
        <w:ind w:left="4253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>02-109 Warszawa</w:t>
      </w:r>
    </w:p>
    <w:p w14:paraId="06A868A9" w14:textId="77777777" w:rsidR="004A3C95" w:rsidRPr="004A3C95" w:rsidRDefault="004A3C95" w:rsidP="004A3C95">
      <w:pPr>
        <w:jc w:val="both"/>
        <w:rPr>
          <w:rFonts w:asciiTheme="minorHAnsi" w:hAnsiTheme="minorHAnsi" w:cstheme="minorHAnsi"/>
          <w:b/>
          <w:bCs/>
          <w:sz w:val="32"/>
        </w:rPr>
      </w:pPr>
    </w:p>
    <w:p w14:paraId="05C3C5CF" w14:textId="77777777" w:rsidR="004A3C95" w:rsidRPr="004A3C95" w:rsidRDefault="004A3C95" w:rsidP="004A3C95">
      <w:pPr>
        <w:jc w:val="both"/>
        <w:rPr>
          <w:rFonts w:asciiTheme="minorHAnsi" w:hAnsiTheme="minorHAnsi" w:cstheme="minorHAnsi"/>
          <w:b/>
          <w:sz w:val="32"/>
        </w:rPr>
      </w:pPr>
      <w:r w:rsidRPr="004A3C95">
        <w:rPr>
          <w:rFonts w:asciiTheme="minorHAnsi" w:hAnsiTheme="minorHAnsi" w:cstheme="minorHAnsi"/>
          <w:b/>
          <w:bCs/>
          <w:sz w:val="32"/>
        </w:rPr>
        <w:tab/>
      </w:r>
      <w:r w:rsidRPr="004A3C95">
        <w:rPr>
          <w:rFonts w:asciiTheme="minorHAnsi" w:hAnsiTheme="minorHAnsi" w:cstheme="minorHAnsi"/>
          <w:b/>
          <w:bCs/>
          <w:sz w:val="32"/>
        </w:rPr>
        <w:tab/>
      </w:r>
      <w:r w:rsidRPr="004A3C95">
        <w:rPr>
          <w:rFonts w:asciiTheme="minorHAnsi" w:hAnsiTheme="minorHAnsi" w:cstheme="minorHAnsi"/>
          <w:b/>
          <w:bCs/>
          <w:sz w:val="32"/>
        </w:rPr>
        <w:tab/>
      </w:r>
      <w:r w:rsidRPr="004A3C95">
        <w:rPr>
          <w:rFonts w:asciiTheme="minorHAnsi" w:hAnsiTheme="minorHAnsi" w:cstheme="minorHAnsi"/>
          <w:b/>
          <w:sz w:val="32"/>
        </w:rPr>
        <w:t xml:space="preserve">OŚWIADCZENIE WYKONAWCY </w:t>
      </w:r>
    </w:p>
    <w:p w14:paraId="42884255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  <w:sz w:val="32"/>
        </w:rPr>
      </w:pPr>
      <w:r w:rsidRPr="004A3C95">
        <w:rPr>
          <w:rFonts w:asciiTheme="minorHAnsi" w:hAnsiTheme="minorHAnsi" w:cstheme="minorHAnsi"/>
          <w:b/>
          <w:sz w:val="32"/>
        </w:rPr>
        <w:t>lub</w:t>
      </w:r>
    </w:p>
    <w:p w14:paraId="00659033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  <w:sz w:val="32"/>
        </w:rPr>
      </w:pPr>
      <w:r w:rsidRPr="004A3C95">
        <w:rPr>
          <w:rFonts w:asciiTheme="minorHAnsi" w:hAnsiTheme="minorHAnsi" w:cstheme="minorHAnsi"/>
          <w:b/>
          <w:sz w:val="32"/>
        </w:rPr>
        <w:t>PODMIOTU UDOSTĘPNIAJĄCEGO ZASOBY</w:t>
      </w:r>
      <w:r w:rsidRPr="004A3C95">
        <w:rPr>
          <w:rStyle w:val="Odwoanieprzypisudolnego"/>
          <w:rFonts w:asciiTheme="minorHAnsi" w:hAnsiTheme="minorHAnsi" w:cstheme="minorHAnsi"/>
          <w:b/>
          <w:sz w:val="32"/>
        </w:rPr>
        <w:footnoteReference w:id="2"/>
      </w:r>
    </w:p>
    <w:p w14:paraId="5359956C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  <w:sz w:val="32"/>
        </w:rPr>
      </w:pPr>
    </w:p>
    <w:p w14:paraId="2EC6201C" w14:textId="77777777" w:rsidR="004A3C95" w:rsidRPr="004A3C95" w:rsidRDefault="004A3C95" w:rsidP="004A3C95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w zakresie spełniania warunków i braku podstaw do wykluczenia, </w:t>
      </w:r>
    </w:p>
    <w:p w14:paraId="01CAAC2A" w14:textId="77777777" w:rsidR="004A3C95" w:rsidRPr="004A3C95" w:rsidRDefault="004A3C95" w:rsidP="004A3C95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składane zgodnie z art. 125 ust. 1 ustawy z dnia 11 września 2019 r. </w:t>
      </w:r>
    </w:p>
    <w:p w14:paraId="573B8080" w14:textId="77777777" w:rsidR="004A3C95" w:rsidRPr="004A3C95" w:rsidRDefault="004A3C95" w:rsidP="004A3C95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Prawo zamówień publicznych, zwanej dalej „ustawą </w:t>
      </w:r>
      <w:proofErr w:type="spellStart"/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>Pzp</w:t>
      </w:r>
      <w:proofErr w:type="spellEnd"/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” </w:t>
      </w:r>
    </w:p>
    <w:p w14:paraId="20BDA604" w14:textId="77777777" w:rsidR="004A3C95" w:rsidRPr="004A3C95" w:rsidRDefault="004A3C95" w:rsidP="004A3C95">
      <w:pPr>
        <w:jc w:val="center"/>
        <w:rPr>
          <w:rFonts w:asciiTheme="minorHAnsi" w:hAnsiTheme="minorHAnsi" w:cstheme="minorHAnsi"/>
        </w:rPr>
      </w:pPr>
    </w:p>
    <w:p w14:paraId="2696A712" w14:textId="77777777" w:rsidR="004A3C95" w:rsidRPr="004A3C95" w:rsidRDefault="004A3C95" w:rsidP="004A3C95">
      <w:pPr>
        <w:jc w:val="both"/>
        <w:rPr>
          <w:rFonts w:asciiTheme="minorHAnsi" w:hAnsiTheme="minorHAnsi" w:cstheme="minorHAnsi"/>
          <w:sz w:val="8"/>
          <w:szCs w:val="8"/>
        </w:rPr>
      </w:pPr>
    </w:p>
    <w:p w14:paraId="7C94192E" w14:textId="0337124F" w:rsidR="004A3C95" w:rsidRPr="004A3C95" w:rsidRDefault="004A3C95" w:rsidP="004A3C95">
      <w:pPr>
        <w:jc w:val="both"/>
        <w:rPr>
          <w:rFonts w:asciiTheme="minorHAnsi" w:hAnsiTheme="minorHAnsi" w:cstheme="minorHAnsi"/>
          <w:b/>
        </w:rPr>
      </w:pPr>
      <w:r w:rsidRPr="004A3C95">
        <w:rPr>
          <w:rFonts w:asciiTheme="minorHAnsi" w:hAnsiTheme="minorHAnsi" w:cstheme="minorHAnsi"/>
        </w:rPr>
        <w:t>Przystępując do udziału w postępowaniu o udzielenie zamówienia publicznego o sygnaturze ADZ.261.</w:t>
      </w:r>
      <w:r w:rsidR="005B386A">
        <w:rPr>
          <w:rFonts w:asciiTheme="minorHAnsi" w:hAnsiTheme="minorHAnsi" w:cstheme="minorHAnsi"/>
        </w:rPr>
        <w:t>6</w:t>
      </w:r>
      <w:r w:rsidRPr="004A3C95">
        <w:rPr>
          <w:rFonts w:asciiTheme="minorHAnsi" w:hAnsiTheme="minorHAnsi" w:cstheme="minorHAnsi"/>
        </w:rPr>
        <w:t>.202</w:t>
      </w:r>
      <w:r w:rsidR="005B386A">
        <w:rPr>
          <w:rFonts w:asciiTheme="minorHAnsi" w:hAnsiTheme="minorHAnsi" w:cstheme="minorHAnsi"/>
        </w:rPr>
        <w:t>2</w:t>
      </w:r>
      <w:r w:rsidRPr="004A3C95">
        <w:rPr>
          <w:rFonts w:asciiTheme="minorHAnsi" w:hAnsiTheme="minorHAnsi" w:cstheme="minorHAnsi"/>
        </w:rPr>
        <w:t xml:space="preserve"> na:</w:t>
      </w:r>
    </w:p>
    <w:p w14:paraId="5896EA07" w14:textId="77777777" w:rsidR="004A3C95" w:rsidRPr="004A3C95" w:rsidRDefault="004A3C95" w:rsidP="004A3C95">
      <w:pPr>
        <w:jc w:val="both"/>
        <w:rPr>
          <w:rFonts w:asciiTheme="minorHAnsi" w:hAnsiTheme="minorHAnsi" w:cstheme="minorHAnsi"/>
        </w:rPr>
      </w:pPr>
    </w:p>
    <w:p w14:paraId="56AA2CE7" w14:textId="73E0A743" w:rsidR="008534CD" w:rsidRDefault="00B30628" w:rsidP="004A3C95">
      <w:pPr>
        <w:rPr>
          <w:rFonts w:asciiTheme="minorHAnsi" w:eastAsia="MS Mincho" w:hAnsiTheme="minorHAnsi" w:cstheme="minorHAnsi"/>
          <w:b/>
          <w:bCs/>
        </w:rPr>
      </w:pPr>
      <w:r w:rsidRPr="00B30628">
        <w:rPr>
          <w:rFonts w:asciiTheme="minorHAnsi" w:eastAsia="MS Mincho" w:hAnsiTheme="minorHAnsi" w:cstheme="minorHAnsi"/>
          <w:b/>
          <w:bCs/>
        </w:rPr>
        <w:t>Świadczenie usług naukowych z zakresu embriologii na potrzeby Międzynarodowego Instytutu Biologii Molekularnej i Komórkowej w Warszawie</w:t>
      </w:r>
    </w:p>
    <w:p w14:paraId="2B50EC14" w14:textId="44AA5C77" w:rsidR="004A3C95" w:rsidRPr="004A3C95" w:rsidRDefault="004A3C95" w:rsidP="004A3C95">
      <w:pPr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 co następuje:</w:t>
      </w:r>
    </w:p>
    <w:p w14:paraId="5A7D72B6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</w:rPr>
      </w:pPr>
    </w:p>
    <w:p w14:paraId="19A699D8" w14:textId="77777777" w:rsidR="004A3C95" w:rsidRPr="004A3C95" w:rsidRDefault="004A3C95" w:rsidP="004A3C95">
      <w:pPr>
        <w:jc w:val="both"/>
        <w:rPr>
          <w:rFonts w:asciiTheme="minorHAnsi" w:hAnsiTheme="minorHAnsi" w:cstheme="minorHAnsi"/>
          <w:b/>
          <w:bCs/>
        </w:rPr>
      </w:pPr>
      <w:r w:rsidRPr="004A3C95">
        <w:rPr>
          <w:rFonts w:asciiTheme="minorHAnsi" w:hAnsiTheme="minorHAnsi" w:cstheme="minorHAnsi"/>
          <w:b/>
          <w:bCs/>
        </w:rPr>
        <w:t>Część I: Niepodleganie wykluczeniu oraz spełnianie warunków udziału.</w:t>
      </w:r>
    </w:p>
    <w:p w14:paraId="2768B243" w14:textId="77777777" w:rsidR="004A3C95" w:rsidRPr="004A3C95" w:rsidRDefault="004A3C95" w:rsidP="004A3C95">
      <w:pPr>
        <w:jc w:val="both"/>
        <w:rPr>
          <w:rFonts w:asciiTheme="minorHAnsi" w:hAnsiTheme="minorHAnsi" w:cstheme="minorHAnsi"/>
          <w:b/>
          <w:bCs/>
        </w:rPr>
      </w:pPr>
    </w:p>
    <w:p w14:paraId="768B700E" w14:textId="77777777" w:rsidR="004A3C95" w:rsidRPr="004A3C95" w:rsidRDefault="004A3C95" w:rsidP="004A3C95">
      <w:pPr>
        <w:tabs>
          <w:tab w:val="num" w:pos="720"/>
        </w:tabs>
        <w:suppressAutoHyphens/>
        <w:jc w:val="both"/>
        <w:rPr>
          <w:rFonts w:asciiTheme="minorHAnsi" w:hAnsiTheme="minorHAnsi" w:cstheme="minorHAnsi"/>
          <w:bCs/>
          <w:sz w:val="22"/>
          <w:szCs w:val="22"/>
          <w:lang w:eastAsia="ar-SA"/>
        </w:rPr>
      </w:pPr>
      <w:r w:rsidRPr="004A3C95">
        <w:rPr>
          <w:rFonts w:asciiTheme="minorHAnsi" w:hAnsiTheme="minorHAnsi" w:cstheme="minorHAnsi"/>
          <w:bCs/>
          <w:sz w:val="22"/>
          <w:szCs w:val="22"/>
          <w:lang w:eastAsia="ar-SA"/>
        </w:rPr>
        <w:t>Oświadczam, że:</w:t>
      </w:r>
    </w:p>
    <w:p w14:paraId="5E56C05F" w14:textId="77777777" w:rsidR="004A3C95" w:rsidRPr="004A3C95" w:rsidRDefault="004A3C95" w:rsidP="004A3C95">
      <w:pPr>
        <w:pStyle w:val="Akapitzlist"/>
        <w:widowControl w:val="0"/>
        <w:numPr>
          <w:ilvl w:val="0"/>
          <w:numId w:val="21"/>
        </w:numPr>
        <w:tabs>
          <w:tab w:val="num" w:pos="720"/>
        </w:tabs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4A3C95">
        <w:rPr>
          <w:rFonts w:asciiTheme="minorHAnsi" w:hAnsiTheme="minorHAnsi" w:cstheme="minorHAnsi"/>
          <w:sz w:val="22"/>
          <w:szCs w:val="22"/>
          <w:lang w:eastAsia="ar-SA"/>
        </w:rPr>
        <w:t xml:space="preserve">Nie podlegam(-y) wykluczeniu z postępowania na podstawie art. 108 ust. 1 oraz art. 109 ust. 1 pkt 8 i 10 ustawy </w:t>
      </w:r>
      <w:proofErr w:type="spellStart"/>
      <w:r w:rsidRPr="004A3C95">
        <w:rPr>
          <w:rFonts w:asciiTheme="minorHAnsi" w:hAnsiTheme="minorHAnsi" w:cstheme="minorHAnsi"/>
          <w:sz w:val="22"/>
          <w:szCs w:val="22"/>
          <w:lang w:eastAsia="ar-SA"/>
        </w:rPr>
        <w:t>Pzp</w:t>
      </w:r>
      <w:proofErr w:type="spellEnd"/>
      <w:r w:rsidRPr="004A3C95">
        <w:rPr>
          <w:rFonts w:asciiTheme="minorHAnsi" w:hAnsiTheme="minorHAnsi" w:cstheme="minorHAnsi"/>
          <w:sz w:val="22"/>
          <w:szCs w:val="22"/>
          <w:lang w:eastAsia="ar-SA"/>
        </w:rPr>
        <w:t>;</w:t>
      </w:r>
    </w:p>
    <w:p w14:paraId="411EDCF2" w14:textId="1622B020" w:rsidR="004A3C95" w:rsidRDefault="004A3C95" w:rsidP="004A3C95">
      <w:pPr>
        <w:pStyle w:val="Akapitzlist"/>
        <w:widowControl w:val="0"/>
        <w:numPr>
          <w:ilvl w:val="0"/>
          <w:numId w:val="21"/>
        </w:numPr>
        <w:tabs>
          <w:tab w:val="num" w:pos="720"/>
        </w:tabs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4A3C95">
        <w:rPr>
          <w:rFonts w:asciiTheme="minorHAnsi" w:hAnsiTheme="minorHAnsi" w:cstheme="minorHAnsi"/>
          <w:sz w:val="22"/>
          <w:szCs w:val="22"/>
          <w:lang w:eastAsia="ar-SA"/>
        </w:rPr>
        <w:t>Spełniam(-y) warunki udziału w postępowaniu określone w SWZ</w:t>
      </w:r>
      <w:r w:rsidR="0052018C">
        <w:rPr>
          <w:rFonts w:asciiTheme="minorHAnsi" w:hAnsiTheme="minorHAnsi" w:cstheme="minorHAnsi"/>
          <w:sz w:val="22"/>
          <w:szCs w:val="22"/>
          <w:lang w:eastAsia="ar-SA"/>
        </w:rPr>
        <w:t>, tj.:</w:t>
      </w:r>
    </w:p>
    <w:p w14:paraId="7527C3B4" w14:textId="2226684B" w:rsidR="0052018C" w:rsidRDefault="00F8420B" w:rsidP="0052018C">
      <w:pPr>
        <w:pStyle w:val="Akapitzlist"/>
        <w:widowControl w:val="0"/>
        <w:numPr>
          <w:ilvl w:val="1"/>
          <w:numId w:val="21"/>
        </w:numPr>
        <w:tabs>
          <w:tab w:val="num" w:pos="720"/>
        </w:tabs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>
        <w:rPr>
          <w:rFonts w:asciiTheme="minorHAnsi" w:hAnsiTheme="minorHAnsi" w:cstheme="minorHAnsi"/>
          <w:sz w:val="22"/>
          <w:szCs w:val="22"/>
          <w:lang w:eastAsia="ar-SA"/>
        </w:rPr>
        <w:lastRenderedPageBreak/>
        <w:t xml:space="preserve"> Jesteśmy wpisani </w:t>
      </w:r>
      <w:r w:rsidRPr="00F8420B">
        <w:rPr>
          <w:rFonts w:asciiTheme="minorHAnsi" w:hAnsiTheme="minorHAnsi" w:cstheme="minorHAnsi"/>
          <w:sz w:val="22"/>
          <w:szCs w:val="22"/>
          <w:lang w:eastAsia="ar-SA"/>
        </w:rPr>
        <w:t xml:space="preserve">do rejestru </w:t>
      </w:r>
      <w:r w:rsidR="008534CD">
        <w:rPr>
          <w:rFonts w:asciiTheme="minorHAnsi" w:hAnsiTheme="minorHAnsi" w:cstheme="minorHAnsi"/>
          <w:sz w:val="22"/>
          <w:szCs w:val="22"/>
          <w:lang w:eastAsia="ar-SA"/>
        </w:rPr>
        <w:t>użytkowników</w:t>
      </w:r>
      <w:r w:rsidRPr="00F8420B">
        <w:rPr>
          <w:rFonts w:asciiTheme="minorHAnsi" w:hAnsiTheme="minorHAnsi" w:cstheme="minorHAnsi"/>
          <w:sz w:val="22"/>
          <w:szCs w:val="22"/>
          <w:lang w:eastAsia="ar-SA"/>
        </w:rPr>
        <w:t xml:space="preserve"> o którym mowa w art. 2 ust. 1 pkt. </w:t>
      </w:r>
      <w:r w:rsidR="008534CD">
        <w:rPr>
          <w:rFonts w:asciiTheme="minorHAnsi" w:hAnsiTheme="minorHAnsi" w:cstheme="minorHAnsi"/>
          <w:sz w:val="22"/>
          <w:szCs w:val="22"/>
          <w:lang w:eastAsia="ar-SA"/>
        </w:rPr>
        <w:t>11</w:t>
      </w:r>
      <w:r w:rsidRPr="00F8420B">
        <w:rPr>
          <w:rFonts w:asciiTheme="minorHAnsi" w:hAnsiTheme="minorHAnsi" w:cstheme="minorHAnsi"/>
          <w:sz w:val="22"/>
          <w:szCs w:val="22"/>
          <w:lang w:eastAsia="ar-SA"/>
        </w:rPr>
        <w:t xml:space="preserve"> ustawy z dnia 15 stycznia 2015 r. o ochronie zwierząt wykorzystywanych do celów naukowych lube edukacyjnych (Dz. U. poz. 266)</w:t>
      </w:r>
      <w:r>
        <w:rPr>
          <w:rFonts w:asciiTheme="minorHAnsi" w:hAnsiTheme="minorHAnsi" w:cstheme="minorHAnsi"/>
          <w:sz w:val="22"/>
          <w:szCs w:val="22"/>
          <w:lang w:eastAsia="ar-SA"/>
        </w:rPr>
        <w:t>;</w:t>
      </w:r>
    </w:p>
    <w:p w14:paraId="106099EE" w14:textId="5D914A6E" w:rsidR="00F8420B" w:rsidRPr="0052018C" w:rsidRDefault="00F8420B" w:rsidP="0052018C">
      <w:pPr>
        <w:pStyle w:val="Akapitzlist"/>
        <w:widowControl w:val="0"/>
        <w:numPr>
          <w:ilvl w:val="1"/>
          <w:numId w:val="21"/>
        </w:numPr>
        <w:tabs>
          <w:tab w:val="num" w:pos="720"/>
        </w:tabs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>
        <w:rPr>
          <w:rFonts w:asciiTheme="minorHAnsi" w:hAnsiTheme="minorHAnsi" w:cstheme="minorHAnsi"/>
          <w:sz w:val="22"/>
          <w:szCs w:val="22"/>
          <w:lang w:eastAsia="ar-SA"/>
        </w:rPr>
        <w:t xml:space="preserve">Posiadamy </w:t>
      </w:r>
      <w:r w:rsidR="008534CD" w:rsidRPr="008534CD">
        <w:rPr>
          <w:rFonts w:asciiTheme="minorHAnsi" w:hAnsiTheme="minorHAnsi" w:cstheme="minorHAnsi"/>
          <w:sz w:val="22"/>
          <w:szCs w:val="22"/>
          <w:lang w:eastAsia="ar-SA"/>
        </w:rPr>
        <w:t>zgod</w:t>
      </w:r>
      <w:r w:rsidR="008534CD">
        <w:rPr>
          <w:rFonts w:asciiTheme="minorHAnsi" w:hAnsiTheme="minorHAnsi" w:cstheme="minorHAnsi"/>
          <w:sz w:val="22"/>
          <w:szCs w:val="22"/>
          <w:lang w:eastAsia="ar-SA"/>
        </w:rPr>
        <w:t>ę</w:t>
      </w:r>
      <w:r w:rsidR="008534CD" w:rsidRPr="008534CD">
        <w:rPr>
          <w:rFonts w:asciiTheme="minorHAnsi" w:hAnsiTheme="minorHAnsi" w:cstheme="minorHAnsi"/>
          <w:sz w:val="22"/>
          <w:szCs w:val="22"/>
          <w:lang w:eastAsia="ar-SA"/>
        </w:rPr>
        <w:t xml:space="preserve"> Ministra Klimatu i Środowiska na zamknięte użycie GMO.</w:t>
      </w:r>
    </w:p>
    <w:p w14:paraId="580F00FC" w14:textId="77777777" w:rsidR="004A3C95" w:rsidRPr="004A3C95" w:rsidRDefault="004A3C95" w:rsidP="004A3C95">
      <w:pPr>
        <w:pStyle w:val="Akapitzlist"/>
        <w:ind w:left="1224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52A5B1EA" w14:textId="77777777" w:rsidR="004A3C95" w:rsidRPr="004A3C95" w:rsidRDefault="004A3C95" w:rsidP="004A3C95">
      <w:pPr>
        <w:rPr>
          <w:rFonts w:asciiTheme="minorHAnsi" w:hAnsiTheme="minorHAnsi" w:cstheme="minorHAnsi"/>
          <w:b/>
          <w:i/>
        </w:rPr>
      </w:pPr>
      <w:r w:rsidRPr="004A3C95">
        <w:rPr>
          <w:rFonts w:asciiTheme="minorHAnsi" w:hAnsiTheme="minorHAnsi" w:cstheme="minorHAnsi"/>
          <w:b/>
        </w:rPr>
        <w:t>Część II: Środki naprawcze (</w:t>
      </w:r>
      <w:r w:rsidRPr="004A3C95">
        <w:rPr>
          <w:rFonts w:asciiTheme="minorHAnsi" w:hAnsiTheme="minorHAnsi" w:cstheme="minorHAnsi"/>
          <w:b/>
          <w:i/>
        </w:rPr>
        <w:t>wypełnić tylko jeżeli dotyczy)</w:t>
      </w:r>
    </w:p>
    <w:p w14:paraId="39A74D34" w14:textId="77777777" w:rsidR="004A3C95" w:rsidRPr="004A3C95" w:rsidRDefault="004A3C95" w:rsidP="004A3C95">
      <w:pPr>
        <w:spacing w:after="120"/>
        <w:ind w:left="4260"/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2498CA5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</w:t>
      </w:r>
      <w:r w:rsidRPr="004A3C95">
        <w:rPr>
          <w:rFonts w:asciiTheme="minorHAnsi" w:hAnsiTheme="minorHAnsi" w:cstheme="minorHAnsi"/>
          <w:bCs/>
          <w:sz w:val="22"/>
          <w:szCs w:val="22"/>
        </w:rPr>
        <w:t>(-y)</w:t>
      </w:r>
      <w:r w:rsidRPr="004A3C95">
        <w:rPr>
          <w:rFonts w:asciiTheme="minorHAnsi" w:hAnsiTheme="minorHAnsi" w:cstheme="minorHAnsi"/>
          <w:sz w:val="22"/>
          <w:szCs w:val="22"/>
        </w:rPr>
        <w:t xml:space="preserve">, że zachodzą w stosunku do mnie (nas) podstawy wykluczenia z postępowania określone w art. ………….. ustawy </w:t>
      </w:r>
      <w:proofErr w:type="spellStart"/>
      <w:r w:rsidRPr="004A3C95">
        <w:rPr>
          <w:rFonts w:asciiTheme="minorHAnsi" w:hAnsiTheme="minorHAnsi" w:cstheme="minorHAnsi"/>
          <w:sz w:val="22"/>
          <w:szCs w:val="22"/>
        </w:rPr>
        <w:t>Pzp</w:t>
      </w:r>
      <w:proofErr w:type="spellEnd"/>
      <w:r w:rsidRPr="004A3C95">
        <w:rPr>
          <w:rFonts w:asciiTheme="minorHAnsi" w:hAnsiTheme="minorHAnsi" w:cstheme="minorHAnsi"/>
          <w:sz w:val="22"/>
          <w:szCs w:val="22"/>
          <w:vertAlign w:val="superscript"/>
        </w:rPr>
        <w:footnoteReference w:id="3"/>
      </w:r>
      <w:r w:rsidRPr="004A3C95">
        <w:rPr>
          <w:rFonts w:asciiTheme="minorHAnsi" w:hAnsiTheme="minorHAnsi" w:cstheme="minorHAnsi"/>
          <w:sz w:val="22"/>
          <w:szCs w:val="22"/>
        </w:rPr>
        <w:t>. Jednocześnie oświadczam</w:t>
      </w:r>
      <w:r w:rsidRPr="004A3C95">
        <w:rPr>
          <w:rFonts w:asciiTheme="minorHAnsi" w:hAnsiTheme="minorHAnsi" w:cstheme="minorHAnsi"/>
          <w:bCs/>
          <w:sz w:val="22"/>
          <w:szCs w:val="22"/>
        </w:rPr>
        <w:t>(-y)</w:t>
      </w:r>
      <w:r w:rsidRPr="004A3C95">
        <w:rPr>
          <w:rFonts w:asciiTheme="minorHAnsi" w:hAnsiTheme="minorHAnsi" w:cstheme="minorHAnsi"/>
          <w:sz w:val="22"/>
          <w:szCs w:val="22"/>
        </w:rPr>
        <w:t xml:space="preserve">, że w związku </w:t>
      </w:r>
      <w:r w:rsidRPr="004A3C95">
        <w:rPr>
          <w:rFonts w:asciiTheme="minorHAnsi" w:hAnsiTheme="minorHAnsi" w:cstheme="minorHAnsi"/>
          <w:sz w:val="22"/>
          <w:szCs w:val="22"/>
        </w:rPr>
        <w:br/>
        <w:t xml:space="preserve">z ww. okolicznością podjęto odpowiednie środki naprawcze. Dowody na to, że podjęte środki </w:t>
      </w:r>
      <w:r w:rsidRPr="004A3C95">
        <w:rPr>
          <w:rFonts w:asciiTheme="minorHAnsi" w:hAnsiTheme="minorHAnsi" w:cstheme="minorHAnsi"/>
          <w:sz w:val="22"/>
          <w:szCs w:val="22"/>
        </w:rPr>
        <w:br/>
        <w:t>są wystarczające do wykazania rzetelności Wykonawcy dołączam</w:t>
      </w:r>
      <w:r w:rsidRPr="004A3C95">
        <w:rPr>
          <w:rFonts w:asciiTheme="minorHAnsi" w:hAnsiTheme="minorHAnsi" w:cstheme="minorHAnsi"/>
          <w:bCs/>
          <w:sz w:val="22"/>
          <w:szCs w:val="22"/>
        </w:rPr>
        <w:t>(-y)</w:t>
      </w:r>
      <w:r w:rsidRPr="004A3C95">
        <w:rPr>
          <w:rFonts w:asciiTheme="minorHAnsi" w:hAnsiTheme="minorHAnsi" w:cstheme="minorHAnsi"/>
          <w:sz w:val="22"/>
          <w:szCs w:val="22"/>
        </w:rPr>
        <w:t xml:space="preserve"> do oferty.</w:t>
      </w:r>
    </w:p>
    <w:p w14:paraId="3AA57E18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9E324A0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A3C95">
        <w:rPr>
          <w:rFonts w:asciiTheme="minorHAnsi" w:hAnsiTheme="minorHAnsi" w:cstheme="minorHAnsi"/>
          <w:b/>
          <w:sz w:val="22"/>
          <w:szCs w:val="22"/>
        </w:rPr>
        <w:t>Zamawiający w oparciu o dołączone przez wykonawcę dowody oceni, czy podjęte przez niego czynności są wystarczające do wykazania jego rzetelności, uwzględniając wagę i szczególne okoliczności czynu wykonawcy. Jeżeli podjęte przez wykonawcę czynności, nie zostaną uznane za wystarczające do wykazania jego rzetelności, Zamawiający wykluczy wykonawcę.</w:t>
      </w:r>
    </w:p>
    <w:p w14:paraId="1A00FA06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284813C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b/>
        </w:rPr>
      </w:pPr>
      <w:r w:rsidRPr="004A3C95">
        <w:rPr>
          <w:rFonts w:asciiTheme="minorHAnsi" w:hAnsiTheme="minorHAnsi" w:cstheme="minorHAnsi"/>
          <w:b/>
        </w:rPr>
        <w:t>Część III: Informacja w związku z poleganiem na zasobach innych podmiotów (</w:t>
      </w:r>
      <w:r w:rsidRPr="004A3C95">
        <w:rPr>
          <w:rFonts w:asciiTheme="minorHAnsi" w:hAnsiTheme="minorHAnsi" w:cstheme="minorHAnsi"/>
          <w:b/>
          <w:i/>
        </w:rPr>
        <w:t>wypełnić tylko jeżeli dotyczy).</w:t>
      </w:r>
    </w:p>
    <w:p w14:paraId="205EB876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14:paraId="6CD73C4A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1830D048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3B31520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sz w:val="16"/>
          <w:szCs w:val="16"/>
        </w:rPr>
      </w:pPr>
      <w:r w:rsidRPr="004A3C95">
        <w:rPr>
          <w:rFonts w:asciiTheme="minorHAnsi" w:hAnsiTheme="minorHAnsi" w:cstheme="minorHAnsi"/>
          <w:sz w:val="16"/>
          <w:szCs w:val="16"/>
        </w:rPr>
        <w:t>(podać pełną nazwę/firmę, adres, zakres, a także w zależności od podmiotu numer identyfikacyjny z odpowiedniego rejestru publicznego).</w:t>
      </w:r>
    </w:p>
    <w:p w14:paraId="283E4498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16"/>
          <w:szCs w:val="16"/>
        </w:rPr>
      </w:pPr>
    </w:p>
    <w:p w14:paraId="77DA3822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16"/>
          <w:szCs w:val="16"/>
        </w:rPr>
      </w:pPr>
    </w:p>
    <w:p w14:paraId="09A8640B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4A3C95">
        <w:rPr>
          <w:rFonts w:asciiTheme="minorHAnsi" w:hAnsiTheme="minorHAnsi" w:cstheme="minorHAnsi"/>
          <w:b/>
          <w:sz w:val="22"/>
          <w:szCs w:val="22"/>
          <w:u w:val="single"/>
        </w:rPr>
        <w:t>Oświadczam, że w odniesieniu do ww. podmiotu nie zachodzą przesłanki wykluczenia z postępowania.</w:t>
      </w:r>
    </w:p>
    <w:p w14:paraId="1C12BEDC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630AEA1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4A3C95">
        <w:rPr>
          <w:rFonts w:asciiTheme="minorHAnsi" w:hAnsiTheme="minorHAnsi" w:cstheme="minorHAnsi"/>
          <w:b/>
          <w:sz w:val="22"/>
          <w:szCs w:val="22"/>
          <w:u w:val="single"/>
        </w:rPr>
        <w:t>W przypadku polegania na zdolnościach lub sytuacji podmiotów udostępniających zasoby wraz z niniejszym oświadczeniem, należy przedstawić także oświadczenie podmiotu udostępniającego zasoby, potwierdzające brak podstaw wykluczenia tego podmiotu oraz odpowiednio spełnianie warunków udziału w postępowaniu, w zakresie, w jakim powołuję się na jego zasoby.</w:t>
      </w:r>
    </w:p>
    <w:p w14:paraId="64A80C82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DF4D602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b/>
        </w:rPr>
      </w:pPr>
      <w:r w:rsidRPr="004A3C95">
        <w:rPr>
          <w:rFonts w:asciiTheme="minorHAnsi" w:hAnsiTheme="minorHAnsi" w:cstheme="minorHAnsi"/>
          <w:b/>
        </w:rPr>
        <w:t>Część IV: Klauzula dotycząca podanych informacji.</w:t>
      </w:r>
    </w:p>
    <w:p w14:paraId="54C2CB17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FF60C51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14:paraId="2D436CE6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0EB5757F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269369E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9612F0D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056F5E4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b/>
          <w:bCs/>
          <w:sz w:val="22"/>
          <w:szCs w:val="22"/>
        </w:rPr>
      </w:pPr>
      <w:r w:rsidRPr="004A3C95">
        <w:rPr>
          <w:rFonts w:asciiTheme="minorHAnsi" w:hAnsiTheme="minorHAnsi" w:cstheme="minorHAnsi"/>
          <w:b/>
          <w:bCs/>
          <w:sz w:val="22"/>
          <w:szCs w:val="22"/>
        </w:rPr>
        <w:t xml:space="preserve">............................, dnia, .............................        </w:t>
      </w:r>
      <w:r w:rsidRPr="004A3C95">
        <w:rPr>
          <w:rFonts w:asciiTheme="minorHAnsi" w:hAnsiTheme="minorHAnsi" w:cstheme="minorHAnsi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43240285" w14:textId="77777777" w:rsidR="004A3C95" w:rsidRPr="004A3C95" w:rsidRDefault="004A3C95" w:rsidP="004A3C95">
      <w:pPr>
        <w:ind w:left="1416" w:hanging="1236"/>
        <w:rPr>
          <w:rFonts w:asciiTheme="minorHAnsi" w:hAnsiTheme="minorHAnsi" w:cstheme="minorHAnsi"/>
          <w:b/>
          <w:bCs/>
          <w:sz w:val="16"/>
          <w:szCs w:val="16"/>
        </w:rPr>
      </w:pPr>
      <w:r w:rsidRPr="004A3C95">
        <w:rPr>
          <w:rFonts w:asciiTheme="minorHAnsi" w:hAnsiTheme="minorHAnsi" w:cstheme="minorHAnsi"/>
          <w:b/>
          <w:bCs/>
          <w:sz w:val="16"/>
          <w:szCs w:val="16"/>
        </w:rPr>
        <w:t>Miejscowość</w:t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  <w:t xml:space="preserve">       Data</w:t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  <w:t>Podpis(-y) osoby(osób) uprawnionej (-</w:t>
      </w:r>
      <w:proofErr w:type="spellStart"/>
      <w:r w:rsidRPr="004A3C95">
        <w:rPr>
          <w:rFonts w:asciiTheme="minorHAnsi" w:hAnsiTheme="minorHAnsi" w:cstheme="minorHAnsi"/>
          <w:b/>
          <w:bCs/>
          <w:sz w:val="16"/>
          <w:szCs w:val="16"/>
        </w:rPr>
        <w:t>ych</w:t>
      </w:r>
      <w:proofErr w:type="spellEnd"/>
      <w:r w:rsidRPr="004A3C95">
        <w:rPr>
          <w:rFonts w:asciiTheme="minorHAnsi" w:hAnsiTheme="minorHAnsi" w:cstheme="minorHAnsi"/>
          <w:b/>
          <w:bCs/>
          <w:sz w:val="16"/>
          <w:szCs w:val="16"/>
        </w:rPr>
        <w:t>) do reprezentowania</w:t>
      </w:r>
    </w:p>
    <w:p w14:paraId="57818839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  <w:r w:rsidRPr="004A3C95">
        <w:rPr>
          <w:rFonts w:asciiTheme="minorHAnsi" w:hAnsiTheme="minorHAnsi" w:cstheme="minorHAnsi"/>
          <w:b/>
          <w:bCs/>
          <w:sz w:val="16"/>
          <w:szCs w:val="16"/>
        </w:rPr>
        <w:t>wykonawcy / podmiotu udostępniającego zasoby wykonawcy</w:t>
      </w:r>
    </w:p>
    <w:p w14:paraId="1F53DFBB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</w:p>
    <w:p w14:paraId="6FBAC76C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</w:p>
    <w:p w14:paraId="6B8166CE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</w:p>
    <w:p w14:paraId="5E51CE51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4A3C95">
        <w:rPr>
          <w:rFonts w:asciiTheme="minorHAnsi" w:hAnsiTheme="minorHAnsi" w:cstheme="minorHAnsi"/>
          <w:b/>
          <w:bCs/>
          <w:sz w:val="18"/>
          <w:szCs w:val="18"/>
        </w:rPr>
        <w:t>UWAGA! Dokument musi zostać podpisany przez osobę uprawnioną do reprezentacji Wykonawcy/podmiotu udostępniającego zasoby wraz z dołączeniem dokumentów potwierdzających to uprawnienie zgodnie z wymaganiami określonymi w SWZ</w:t>
      </w:r>
    </w:p>
    <w:p w14:paraId="3A3745B7" w14:textId="09014ACE" w:rsidR="000F6C83" w:rsidRPr="005B7E85" w:rsidRDefault="00E47697" w:rsidP="00E47697">
      <w:pPr>
        <w:jc w:val="right"/>
        <w:rPr>
          <w:rFonts w:asciiTheme="minorHAnsi" w:hAnsiTheme="minorHAnsi" w:cstheme="minorHAnsi"/>
        </w:rPr>
      </w:pPr>
      <w:r w:rsidRPr="005B7E85">
        <w:rPr>
          <w:rFonts w:asciiTheme="minorHAnsi" w:hAnsiTheme="minorHAnsi" w:cstheme="minorHAnsi"/>
          <w:sz w:val="22"/>
          <w:szCs w:val="22"/>
        </w:rPr>
        <w:br w:type="page"/>
      </w:r>
    </w:p>
    <w:p w14:paraId="6DBA6165" w14:textId="5D642B71" w:rsidR="000F6C83" w:rsidRPr="005B7E85" w:rsidRDefault="000F6C83" w:rsidP="000F6C83">
      <w:pPr>
        <w:jc w:val="both"/>
        <w:rPr>
          <w:rFonts w:asciiTheme="minorHAnsi" w:hAnsiTheme="minorHAnsi" w:cstheme="minorHAnsi"/>
          <w:sz w:val="18"/>
          <w:szCs w:val="18"/>
        </w:rPr>
      </w:pPr>
      <w:r w:rsidRPr="005B7E85">
        <w:rPr>
          <w:rFonts w:asciiTheme="minorHAnsi" w:hAnsiTheme="minorHAnsi" w:cstheme="minorHAnsi"/>
          <w:sz w:val="18"/>
          <w:szCs w:val="18"/>
        </w:rPr>
        <w:lastRenderedPageBreak/>
        <w:t>Poniższe oświadczenie należy złożyć w przypadku gdy Wykonawcy wspólnie ubiegają się o udzielenie zamówienia</w:t>
      </w:r>
      <w:r w:rsidR="0015733A" w:rsidRPr="005B7E85">
        <w:rPr>
          <w:rFonts w:asciiTheme="minorHAnsi" w:hAnsiTheme="minorHAnsi" w:cstheme="minorHAnsi"/>
          <w:sz w:val="18"/>
          <w:szCs w:val="18"/>
        </w:rPr>
        <w:t>.</w:t>
      </w:r>
    </w:p>
    <w:p w14:paraId="3CF2517D" w14:textId="77777777" w:rsidR="000F6C83" w:rsidRPr="005B7E85" w:rsidRDefault="000F6C83" w:rsidP="00E47697">
      <w:pPr>
        <w:jc w:val="right"/>
        <w:rPr>
          <w:rFonts w:asciiTheme="minorHAnsi" w:hAnsiTheme="minorHAnsi" w:cstheme="minorHAnsi"/>
          <w:b/>
          <w:sz w:val="22"/>
          <w:szCs w:val="22"/>
        </w:rPr>
      </w:pPr>
    </w:p>
    <w:p w14:paraId="395EF434" w14:textId="21C87E07" w:rsidR="0094445A" w:rsidRPr="005B7E85" w:rsidRDefault="0021335C" w:rsidP="00E47697">
      <w:pPr>
        <w:jc w:val="right"/>
        <w:rPr>
          <w:rFonts w:asciiTheme="minorHAnsi" w:hAnsiTheme="minorHAnsi" w:cstheme="minorHAnsi"/>
          <w:b/>
        </w:rPr>
      </w:pPr>
      <w:r w:rsidRPr="005B7E85">
        <w:rPr>
          <w:rFonts w:asciiTheme="minorHAnsi" w:hAnsiTheme="minorHAnsi" w:cstheme="minorHAnsi"/>
          <w:b/>
          <w:sz w:val="22"/>
          <w:szCs w:val="22"/>
        </w:rPr>
        <w:t xml:space="preserve">Załącznik nr </w:t>
      </w:r>
      <w:r w:rsidR="0052018C">
        <w:rPr>
          <w:rFonts w:asciiTheme="minorHAnsi" w:hAnsiTheme="minorHAnsi" w:cstheme="minorHAnsi"/>
          <w:b/>
          <w:sz w:val="22"/>
          <w:szCs w:val="22"/>
        </w:rPr>
        <w:t>5</w:t>
      </w:r>
      <w:r w:rsidRPr="005B7E85">
        <w:rPr>
          <w:rFonts w:asciiTheme="minorHAnsi" w:hAnsiTheme="minorHAnsi" w:cstheme="minorHAnsi"/>
          <w:b/>
          <w:sz w:val="22"/>
          <w:szCs w:val="22"/>
        </w:rPr>
        <w:t xml:space="preserve"> do S</w:t>
      </w:r>
      <w:r w:rsidR="0094445A" w:rsidRPr="005B7E85">
        <w:rPr>
          <w:rFonts w:asciiTheme="minorHAnsi" w:hAnsiTheme="minorHAnsi" w:cstheme="minorHAnsi"/>
          <w:b/>
          <w:sz w:val="22"/>
          <w:szCs w:val="22"/>
        </w:rPr>
        <w:t>WZ</w:t>
      </w:r>
    </w:p>
    <w:p w14:paraId="0ACB4882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Pełna nazwa Wykonawcy: </w:t>
      </w:r>
    </w:p>
    <w:p w14:paraId="33A95FFF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................................................................................................................</w:t>
      </w:r>
    </w:p>
    <w:p w14:paraId="03D47908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................................................................................................................</w:t>
      </w:r>
    </w:p>
    <w:p w14:paraId="0933CEA6" w14:textId="6B626F6A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Ad</w:t>
      </w:r>
      <w:r w:rsidR="00B34FCB" w:rsidRPr="005B7E85">
        <w:rPr>
          <w:rFonts w:asciiTheme="minorHAnsi" w:hAnsiTheme="minorHAnsi" w:cstheme="minorHAnsi"/>
          <w:sz w:val="22"/>
          <w:szCs w:val="22"/>
        </w:rPr>
        <w:t>.</w:t>
      </w:r>
      <w:r w:rsidRPr="005B7E85">
        <w:rPr>
          <w:rFonts w:asciiTheme="minorHAnsi" w:hAnsiTheme="minorHAnsi" w:cstheme="minorHAnsi"/>
          <w:sz w:val="22"/>
          <w:szCs w:val="22"/>
        </w:rPr>
        <w:t>res: ...........................................................................................</w:t>
      </w:r>
    </w:p>
    <w:p w14:paraId="238B6643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ab/>
        <w:t>(kod, miasto, ulica, numer domu)</w:t>
      </w:r>
    </w:p>
    <w:p w14:paraId="40ADD20B" w14:textId="77777777" w:rsidR="0094445A" w:rsidRPr="005B7E85" w:rsidRDefault="0094445A" w:rsidP="009342B6">
      <w:pPr>
        <w:autoSpaceDE w:val="0"/>
        <w:autoSpaceDN w:val="0"/>
        <w:adjustRightInd w:val="0"/>
        <w:jc w:val="right"/>
        <w:rPr>
          <w:rFonts w:asciiTheme="minorHAnsi" w:hAnsiTheme="minorHAnsi" w:cstheme="minorHAnsi"/>
          <w:sz w:val="20"/>
          <w:szCs w:val="20"/>
        </w:rPr>
      </w:pPr>
    </w:p>
    <w:p w14:paraId="675FD2F9" w14:textId="6C407727" w:rsidR="0094445A" w:rsidRPr="005B7E85" w:rsidRDefault="0094445A" w:rsidP="009342B6">
      <w:pPr>
        <w:ind w:right="-284"/>
        <w:outlineLvl w:val="0"/>
        <w:rPr>
          <w:rFonts w:asciiTheme="minorHAnsi" w:hAnsiTheme="minorHAnsi" w:cstheme="minorHAnsi"/>
          <w:b/>
        </w:rPr>
      </w:pPr>
      <w:r w:rsidRPr="005B7E85">
        <w:rPr>
          <w:rFonts w:asciiTheme="minorHAnsi" w:hAnsiTheme="minorHAnsi" w:cstheme="minorHAnsi"/>
          <w:b/>
        </w:rPr>
        <w:t>Dotyczy postępowania o udzielenie zamówienia publicznego na:</w:t>
      </w:r>
    </w:p>
    <w:p w14:paraId="0028086F" w14:textId="77777777" w:rsidR="000F6C83" w:rsidRPr="005B7E85" w:rsidRDefault="000F6C83" w:rsidP="009342B6">
      <w:pPr>
        <w:ind w:right="-284"/>
        <w:outlineLvl w:val="0"/>
        <w:rPr>
          <w:rFonts w:asciiTheme="minorHAnsi" w:hAnsiTheme="minorHAnsi" w:cstheme="minorHAnsi"/>
          <w:b/>
        </w:rPr>
      </w:pPr>
    </w:p>
    <w:p w14:paraId="5329CA69" w14:textId="4ADEA785" w:rsidR="005B386A" w:rsidRPr="005B7E85" w:rsidRDefault="00B30628" w:rsidP="0052018C">
      <w:pPr>
        <w:jc w:val="center"/>
        <w:rPr>
          <w:rFonts w:asciiTheme="minorHAnsi" w:hAnsiTheme="minorHAnsi" w:cstheme="minorHAnsi"/>
          <w:b/>
          <w:i/>
          <w:sz w:val="18"/>
        </w:rPr>
      </w:pPr>
      <w:r w:rsidRPr="00B30628">
        <w:rPr>
          <w:rFonts w:asciiTheme="minorHAnsi" w:hAnsiTheme="minorHAnsi" w:cstheme="minorHAnsi"/>
          <w:b/>
          <w:bCs/>
        </w:rPr>
        <w:t>Świadczenie usług naukowych z zakresu embriologii na potrzeby Międzynarodowego Instytutu Biologii Molekularnej i Komórkowej w Warszawie</w:t>
      </w:r>
    </w:p>
    <w:p w14:paraId="64F45260" w14:textId="61CD62BC" w:rsidR="000F6C83" w:rsidRPr="005B7E85" w:rsidRDefault="000F6C83" w:rsidP="00F81E3B">
      <w:pPr>
        <w:spacing w:after="120" w:line="360" w:lineRule="auto"/>
        <w:jc w:val="center"/>
        <w:rPr>
          <w:rFonts w:asciiTheme="minorHAnsi" w:eastAsia="Calibri" w:hAnsiTheme="minorHAnsi" w:cstheme="minorHAnsi"/>
          <w:b/>
          <w:u w:val="single"/>
        </w:rPr>
      </w:pPr>
      <w:r w:rsidRPr="005B7E85">
        <w:rPr>
          <w:rFonts w:asciiTheme="minorHAnsi" w:eastAsia="Calibri" w:hAnsiTheme="minorHAnsi" w:cstheme="minorHAnsi"/>
          <w:b/>
          <w:u w:val="single"/>
        </w:rPr>
        <w:t>Oświadczenie Wykonawców</w:t>
      </w:r>
      <w:r w:rsidR="002E2B22" w:rsidRPr="005B7E85">
        <w:rPr>
          <w:rFonts w:asciiTheme="minorHAnsi" w:eastAsia="Calibri" w:hAnsiTheme="minorHAnsi" w:cstheme="minorHAnsi"/>
          <w:b/>
          <w:u w:val="single"/>
        </w:rPr>
        <w:t xml:space="preserve"> wspólnie składających ofertę</w:t>
      </w:r>
    </w:p>
    <w:p w14:paraId="0C091E52" w14:textId="1E258F22" w:rsidR="000F6C83" w:rsidRPr="005B7E85" w:rsidRDefault="000F6C83" w:rsidP="00F81E3B">
      <w:pPr>
        <w:spacing w:line="360" w:lineRule="auto"/>
        <w:jc w:val="center"/>
        <w:rPr>
          <w:rFonts w:asciiTheme="minorHAnsi" w:eastAsia="Calibri" w:hAnsiTheme="minorHAnsi" w:cstheme="minorHAnsi"/>
          <w:b/>
          <w:sz w:val="21"/>
          <w:szCs w:val="21"/>
        </w:rPr>
      </w:pPr>
      <w:r w:rsidRPr="005B7E85">
        <w:rPr>
          <w:rFonts w:asciiTheme="minorHAnsi" w:eastAsia="Calibri" w:hAnsiTheme="minorHAnsi" w:cstheme="minorHAnsi"/>
          <w:b/>
          <w:sz w:val="21"/>
          <w:szCs w:val="21"/>
        </w:rPr>
        <w:t xml:space="preserve">składane na podstawie art. 117 ust. 4 ustawy </w:t>
      </w:r>
    </w:p>
    <w:p w14:paraId="21F0BBD5" w14:textId="77777777" w:rsidR="000F6C83" w:rsidRPr="005B7E85" w:rsidRDefault="000F6C83" w:rsidP="00F81E3B">
      <w:pPr>
        <w:spacing w:line="360" w:lineRule="auto"/>
        <w:jc w:val="center"/>
        <w:rPr>
          <w:rFonts w:asciiTheme="minorHAnsi" w:eastAsia="Calibri" w:hAnsiTheme="minorHAnsi" w:cstheme="minorHAnsi"/>
          <w:b/>
          <w:sz w:val="21"/>
          <w:szCs w:val="21"/>
        </w:rPr>
      </w:pPr>
    </w:p>
    <w:p w14:paraId="390D391E" w14:textId="580651F4" w:rsidR="000F6C83" w:rsidRPr="005B7E85" w:rsidRDefault="000F6C83" w:rsidP="00F81E3B">
      <w:pPr>
        <w:spacing w:line="360" w:lineRule="auto"/>
        <w:ind w:firstLine="709"/>
        <w:jc w:val="both"/>
        <w:rPr>
          <w:rFonts w:asciiTheme="minorHAnsi" w:eastAsia="Calibri" w:hAnsiTheme="minorHAnsi" w:cstheme="minorHAnsi"/>
          <w:sz w:val="21"/>
          <w:szCs w:val="21"/>
        </w:rPr>
      </w:pPr>
      <w:r w:rsidRPr="005B7E85">
        <w:rPr>
          <w:rFonts w:asciiTheme="minorHAnsi" w:eastAsia="Calibri" w:hAnsiTheme="minorHAnsi" w:cstheme="minorHAnsi"/>
          <w:sz w:val="21"/>
          <w:szCs w:val="21"/>
        </w:rPr>
        <w:t>Na potrzeby postępowania o udzielenie zamówienia publicznego prowadzonego przez Międzynarodowy Instytut Biologii Molekularnej i Komórkowej w Warszawie</w:t>
      </w:r>
      <w:r w:rsidRPr="005B7E85">
        <w:rPr>
          <w:rFonts w:asciiTheme="minorHAnsi" w:eastAsia="Calibri" w:hAnsiTheme="minorHAnsi" w:cstheme="minorHAnsi"/>
          <w:i/>
          <w:sz w:val="16"/>
          <w:szCs w:val="16"/>
        </w:rPr>
        <w:t xml:space="preserve"> </w:t>
      </w:r>
      <w:r w:rsidRPr="005B7E85">
        <w:rPr>
          <w:rFonts w:asciiTheme="minorHAnsi" w:eastAsia="Calibri" w:hAnsiTheme="minorHAnsi" w:cstheme="minorHAnsi"/>
          <w:sz w:val="21"/>
          <w:szCs w:val="21"/>
        </w:rPr>
        <w:t>oświadczam, że:</w:t>
      </w:r>
    </w:p>
    <w:p w14:paraId="4B55050C" w14:textId="77777777" w:rsidR="000F6C83" w:rsidRPr="005B7E85" w:rsidRDefault="000F6C83" w:rsidP="002B064E">
      <w:pPr>
        <w:pStyle w:val="Akapitzlist"/>
        <w:numPr>
          <w:ilvl w:val="4"/>
          <w:numId w:val="20"/>
        </w:numPr>
        <w:tabs>
          <w:tab w:val="clear" w:pos="3600"/>
        </w:tabs>
        <w:spacing w:after="160" w:line="360" w:lineRule="auto"/>
        <w:ind w:left="426" w:hanging="426"/>
        <w:jc w:val="both"/>
        <w:rPr>
          <w:rFonts w:asciiTheme="minorHAnsi" w:hAnsiTheme="minorHAnsi" w:cstheme="minorHAnsi"/>
          <w:sz w:val="21"/>
          <w:szCs w:val="21"/>
        </w:rPr>
      </w:pPr>
      <w:r w:rsidRPr="005B7E85">
        <w:rPr>
          <w:rFonts w:asciiTheme="minorHAnsi" w:hAnsiTheme="minorHAnsi" w:cstheme="minorHAnsi"/>
          <w:sz w:val="21"/>
          <w:szCs w:val="21"/>
        </w:rPr>
        <w:t>……………………………. (nazwa Wykonawcy) wykona w następującym zakresie przedmiot zamówienia …………………………..</w:t>
      </w:r>
    </w:p>
    <w:p w14:paraId="17AF6C56" w14:textId="583423C4" w:rsidR="000F6C83" w:rsidRPr="005B7E85" w:rsidRDefault="000F6C83" w:rsidP="002B064E">
      <w:pPr>
        <w:pStyle w:val="Akapitzlist"/>
        <w:numPr>
          <w:ilvl w:val="4"/>
          <w:numId w:val="20"/>
        </w:numPr>
        <w:tabs>
          <w:tab w:val="clear" w:pos="3600"/>
        </w:tabs>
        <w:spacing w:after="160" w:line="360" w:lineRule="auto"/>
        <w:ind w:left="426" w:hanging="426"/>
        <w:jc w:val="both"/>
        <w:rPr>
          <w:rFonts w:asciiTheme="minorHAnsi" w:hAnsiTheme="minorHAnsi" w:cstheme="minorHAnsi"/>
          <w:sz w:val="21"/>
          <w:szCs w:val="21"/>
        </w:rPr>
      </w:pPr>
      <w:r w:rsidRPr="005B7E85">
        <w:rPr>
          <w:rFonts w:asciiTheme="minorHAnsi" w:hAnsiTheme="minorHAnsi" w:cstheme="minorHAnsi"/>
          <w:sz w:val="21"/>
          <w:szCs w:val="21"/>
        </w:rPr>
        <w:t>……………………………. (nazwa Wykonawcy) wykona w następującym zakresie przedmiot zamówienia …………………………..</w:t>
      </w:r>
    </w:p>
    <w:p w14:paraId="52BA1C11" w14:textId="26A6C6F7" w:rsidR="0015733A" w:rsidRPr="005B7E85" w:rsidRDefault="0015733A" w:rsidP="0015733A">
      <w:pPr>
        <w:spacing w:after="160" w:line="36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119006DE" w14:textId="77777777" w:rsidR="0015733A" w:rsidRPr="005B7E85" w:rsidRDefault="0015733A" w:rsidP="0015733A">
      <w:pPr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5B7E85">
        <w:rPr>
          <w:rFonts w:asciiTheme="minorHAnsi" w:hAnsiTheme="minorHAnsi" w:cstheme="minorHAnsi"/>
          <w:b/>
          <w:bCs/>
          <w:sz w:val="18"/>
          <w:szCs w:val="18"/>
        </w:rPr>
        <w:t>UWAGA! Dokument musi zostać podpisany przez osobę uprawnioną do reprezentacji wraz z dołączeniem dokumentów potwierdzających to uprawnienie zgodnie z wymaganiami określonymi w SWZ</w:t>
      </w:r>
    </w:p>
    <w:p w14:paraId="672BACC6" w14:textId="77777777" w:rsidR="0015733A" w:rsidRPr="005B7E85" w:rsidRDefault="0015733A" w:rsidP="0015733A">
      <w:pPr>
        <w:spacing w:after="160" w:line="36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2689FA32" w14:textId="7A33DEEE" w:rsidR="000F6C83" w:rsidRPr="005B7E85" w:rsidRDefault="000F6C83" w:rsidP="00F81E3B">
      <w:pPr>
        <w:rPr>
          <w:rFonts w:asciiTheme="minorHAnsi" w:eastAsia="Calibri" w:hAnsiTheme="minorHAnsi" w:cstheme="minorHAnsi"/>
          <w:sz w:val="21"/>
          <w:szCs w:val="21"/>
        </w:rPr>
      </w:pPr>
    </w:p>
    <w:sectPr w:rsidR="000F6C83" w:rsidRPr="005B7E85" w:rsidSect="00176135">
      <w:headerReference w:type="default" r:id="rId11"/>
      <w:footerReference w:type="default" r:id="rId12"/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965F8" w14:textId="77777777" w:rsidR="0093273F" w:rsidRDefault="0093273F" w:rsidP="006239B3">
      <w:r>
        <w:separator/>
      </w:r>
    </w:p>
  </w:endnote>
  <w:endnote w:type="continuationSeparator" w:id="0">
    <w:p w14:paraId="5EDFE44C" w14:textId="77777777" w:rsidR="0093273F" w:rsidRDefault="0093273F" w:rsidP="006239B3">
      <w:r>
        <w:continuationSeparator/>
      </w:r>
    </w:p>
  </w:endnote>
  <w:endnote w:type="continuationNotice" w:id="1">
    <w:p w14:paraId="7206CFB6" w14:textId="77777777" w:rsidR="0093273F" w:rsidRDefault="009327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-2015912354"/>
      <w:docPartObj>
        <w:docPartGallery w:val="Page Numbers (Bottom of Page)"/>
        <w:docPartUnique/>
      </w:docPartObj>
    </w:sdtPr>
    <w:sdtEndPr>
      <w:rPr>
        <w:rFonts w:ascii="Candara" w:hAnsi="Candara"/>
        <w:sz w:val="16"/>
        <w:szCs w:val="20"/>
      </w:rPr>
    </w:sdtEndPr>
    <w:sdtContent>
      <w:p w14:paraId="3A662765" w14:textId="77777777" w:rsidR="000D751D" w:rsidRDefault="000D751D" w:rsidP="007D556B">
        <w:pPr>
          <w:jc w:val="center"/>
          <w:rPr>
            <w:rFonts w:asciiTheme="majorHAnsi" w:eastAsiaTheme="majorEastAsia" w:hAnsiTheme="majorHAnsi" w:cstheme="majorBidi"/>
            <w:sz w:val="28"/>
            <w:szCs w:val="28"/>
          </w:rPr>
        </w:pPr>
      </w:p>
      <w:p w14:paraId="31792968" w14:textId="7A0797B3" w:rsidR="000D751D" w:rsidRDefault="000D751D" w:rsidP="007836B2">
        <w:pPr>
          <w:jc w:val="center"/>
          <w:rPr>
            <w:rFonts w:ascii="Candara" w:hAnsi="Candara"/>
            <w:color w:val="113873"/>
            <w:sz w:val="18"/>
            <w:szCs w:val="18"/>
          </w:rPr>
        </w:pPr>
        <w:r>
          <w:rPr>
            <w:rFonts w:ascii="Candara" w:hAnsi="Candara"/>
            <w:b/>
            <w:noProof/>
            <w:color w:val="113873"/>
          </w:rPr>
          <mc:AlternateContent>
            <mc:Choice Requires="wps">
              <w:drawing>
                <wp:anchor distT="4294967295" distB="4294967295" distL="114300" distR="114300" simplePos="0" relativeHeight="251658242" behindDoc="0" locked="0" layoutInCell="1" allowOverlap="1" wp14:anchorId="7449089C" wp14:editId="7FCDB900">
                  <wp:simplePos x="0" y="0"/>
                  <wp:positionH relativeFrom="column">
                    <wp:posOffset>-490855</wp:posOffset>
                  </wp:positionH>
                  <wp:positionV relativeFrom="paragraph">
                    <wp:posOffset>-107316</wp:posOffset>
                  </wp:positionV>
                  <wp:extent cx="6659880" cy="0"/>
                  <wp:effectExtent l="0" t="0" r="26670" b="19050"/>
                  <wp:wrapNone/>
                  <wp:docPr id="6" name="Łącznik prosty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665988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11387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0DA10FF7" id="Łącznik prosty 6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8.65pt,-8.45pt" to="485.75pt,-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" strokecolor="#113873" strokeweight="1pt">
                  <o:lock v:ext="edit" shapetype="f"/>
                </v:line>
              </w:pict>
            </mc:Fallback>
          </mc:AlternateContent>
        </w:r>
        <w:r w:rsidRPr="7E0BC697">
          <w:rPr>
            <w:rFonts w:ascii="Candara" w:hAnsi="Candara"/>
            <w:color w:val="113873"/>
            <w:sz w:val="18"/>
            <w:szCs w:val="18"/>
          </w:rPr>
          <w:t xml:space="preserve">Postępowanie w trybie podstawowym </w:t>
        </w:r>
        <w:r>
          <w:rPr>
            <w:rFonts w:ascii="Candara" w:hAnsi="Candara"/>
            <w:color w:val="113873"/>
            <w:sz w:val="18"/>
            <w:szCs w:val="18"/>
          </w:rPr>
          <w:t>bez możliwości negocjacji</w:t>
        </w:r>
        <w:r w:rsidRPr="7E0BC697">
          <w:rPr>
            <w:rFonts w:ascii="Candara" w:hAnsi="Candara"/>
            <w:color w:val="113873"/>
            <w:sz w:val="18"/>
            <w:szCs w:val="18"/>
          </w:rPr>
          <w:t xml:space="preserve"> na: </w:t>
        </w:r>
        <w:r w:rsidR="008534CD" w:rsidRPr="008534CD">
          <w:rPr>
            <w:rFonts w:ascii="Candara" w:hAnsi="Candara"/>
            <w:color w:val="113873"/>
            <w:sz w:val="18"/>
            <w:szCs w:val="18"/>
          </w:rPr>
          <w:t xml:space="preserve">Świadczenie usług </w:t>
        </w:r>
        <w:r w:rsidR="0009676C">
          <w:rPr>
            <w:rFonts w:ascii="Candara" w:hAnsi="Candara"/>
            <w:color w:val="113873"/>
            <w:sz w:val="18"/>
            <w:szCs w:val="18"/>
          </w:rPr>
          <w:t xml:space="preserve">z zakresu </w:t>
        </w:r>
        <w:r w:rsidR="008534CD" w:rsidRPr="008534CD">
          <w:rPr>
            <w:rFonts w:ascii="Candara" w:hAnsi="Candara"/>
            <w:color w:val="113873"/>
            <w:sz w:val="18"/>
            <w:szCs w:val="18"/>
          </w:rPr>
          <w:t>embriologi</w:t>
        </w:r>
        <w:r w:rsidR="0009676C">
          <w:rPr>
            <w:rFonts w:ascii="Candara" w:hAnsi="Candara"/>
            <w:color w:val="113873"/>
            <w:sz w:val="18"/>
            <w:szCs w:val="18"/>
          </w:rPr>
          <w:t>i</w:t>
        </w:r>
        <w:r w:rsidR="008534CD" w:rsidRPr="008534CD">
          <w:rPr>
            <w:rFonts w:ascii="Candara" w:hAnsi="Candara"/>
            <w:color w:val="113873"/>
            <w:sz w:val="18"/>
            <w:szCs w:val="18"/>
          </w:rPr>
          <w:t xml:space="preserve"> na </w:t>
        </w:r>
        <w:r w:rsidR="0009676C">
          <w:rPr>
            <w:rFonts w:ascii="Candara" w:hAnsi="Candara"/>
            <w:color w:val="113873"/>
            <w:sz w:val="18"/>
            <w:szCs w:val="18"/>
          </w:rPr>
          <w:t>potrzeby</w:t>
        </w:r>
        <w:r w:rsidR="008534CD" w:rsidRPr="008534CD">
          <w:rPr>
            <w:rFonts w:ascii="Candara" w:hAnsi="Candara"/>
            <w:color w:val="113873"/>
            <w:sz w:val="18"/>
            <w:szCs w:val="18"/>
          </w:rPr>
          <w:t xml:space="preserve"> Międzynarodowego Instytutu Biologii Molekularnej i Komórkowej w Warszawie</w:t>
        </w:r>
      </w:p>
      <w:p w14:paraId="64E7C669" w14:textId="10365034" w:rsidR="000D751D" w:rsidRPr="007D556B" w:rsidRDefault="000D751D" w:rsidP="007836B2">
        <w:pPr>
          <w:jc w:val="right"/>
          <w:rPr>
            <w:rFonts w:ascii="Candara" w:eastAsiaTheme="majorEastAsia" w:hAnsi="Candara" w:cstheme="majorBidi"/>
            <w:sz w:val="16"/>
            <w:szCs w:val="20"/>
          </w:rPr>
        </w:pPr>
        <w:r w:rsidRPr="007D556B">
          <w:rPr>
            <w:rFonts w:ascii="Candara" w:eastAsiaTheme="majorEastAsia" w:hAnsi="Candara" w:cstheme="majorBidi"/>
            <w:sz w:val="16"/>
            <w:szCs w:val="20"/>
          </w:rPr>
          <w:t xml:space="preserve">str. </w:t>
        </w:r>
        <w:r w:rsidRPr="007D556B">
          <w:rPr>
            <w:rFonts w:ascii="Candara" w:eastAsiaTheme="minorEastAsia" w:hAnsi="Candara"/>
            <w:sz w:val="16"/>
            <w:szCs w:val="20"/>
          </w:rPr>
          <w:fldChar w:fldCharType="begin"/>
        </w:r>
        <w:r w:rsidRPr="007D556B">
          <w:rPr>
            <w:rFonts w:ascii="Candara" w:hAnsi="Candara"/>
            <w:sz w:val="16"/>
            <w:szCs w:val="20"/>
          </w:rPr>
          <w:instrText>PAGE    \* MERGEFORMAT</w:instrText>
        </w:r>
        <w:r w:rsidRPr="007D556B">
          <w:rPr>
            <w:rFonts w:ascii="Candara" w:eastAsiaTheme="minorEastAsia" w:hAnsi="Candara"/>
            <w:sz w:val="16"/>
            <w:szCs w:val="20"/>
          </w:rPr>
          <w:fldChar w:fldCharType="separate"/>
        </w:r>
        <w:r w:rsidRPr="001C0D99">
          <w:rPr>
            <w:rFonts w:ascii="Candara" w:eastAsiaTheme="majorEastAsia" w:hAnsi="Candara" w:cstheme="majorBidi"/>
            <w:noProof/>
            <w:sz w:val="16"/>
            <w:szCs w:val="20"/>
          </w:rPr>
          <w:t>36</w:t>
        </w:r>
        <w:r w:rsidRPr="007D556B">
          <w:rPr>
            <w:rFonts w:ascii="Candara" w:eastAsiaTheme="majorEastAsia" w:hAnsi="Candara" w:cstheme="majorBidi"/>
            <w:sz w:val="16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1BEC1" w14:textId="77777777" w:rsidR="0093273F" w:rsidRDefault="0093273F" w:rsidP="006239B3">
      <w:r>
        <w:separator/>
      </w:r>
    </w:p>
  </w:footnote>
  <w:footnote w:type="continuationSeparator" w:id="0">
    <w:p w14:paraId="49BD775B" w14:textId="77777777" w:rsidR="0093273F" w:rsidRDefault="0093273F" w:rsidP="006239B3">
      <w:r>
        <w:continuationSeparator/>
      </w:r>
    </w:p>
  </w:footnote>
  <w:footnote w:type="continuationNotice" w:id="1">
    <w:p w14:paraId="7035D6D9" w14:textId="77777777" w:rsidR="0093273F" w:rsidRDefault="0093273F"/>
  </w:footnote>
  <w:footnote w:id="2">
    <w:p w14:paraId="0364DF68" w14:textId="77777777" w:rsidR="000D751D" w:rsidRPr="0003112E" w:rsidRDefault="000D751D" w:rsidP="004A3C95">
      <w:pPr>
        <w:pStyle w:val="Tekstprzypisudolnego"/>
        <w:jc w:val="both"/>
        <w:rPr>
          <w:rFonts w:ascii="Candara" w:hAnsi="Candara"/>
        </w:rPr>
      </w:pPr>
      <w:r w:rsidRPr="0003112E">
        <w:rPr>
          <w:rStyle w:val="Odwoanieprzypisudolnego"/>
          <w:rFonts w:ascii="Candara" w:hAnsi="Candara"/>
        </w:rPr>
        <w:footnoteRef/>
      </w:r>
      <w:r w:rsidRPr="0003112E">
        <w:rPr>
          <w:rFonts w:ascii="Candara" w:hAnsi="Candara"/>
        </w:rPr>
        <w:t xml:space="preserve"> Niniejsze oświadczenie jest zobowiązany złożyć wykonawca, w przypadku gdy samodzielnie wykazuje spełnianie warunków udziału w postępowaniu lub </w:t>
      </w:r>
      <w:r w:rsidRPr="0003112E">
        <w:rPr>
          <w:rFonts w:ascii="Candara" w:hAnsi="Candara"/>
          <w:b/>
        </w:rPr>
        <w:t xml:space="preserve">wykonawca </w:t>
      </w:r>
      <w:r w:rsidRPr="00D10AF3">
        <w:rPr>
          <w:rFonts w:ascii="Candara" w:hAnsi="Candara"/>
          <w:b/>
          <w:u w:val="single"/>
        </w:rPr>
        <w:t>i</w:t>
      </w:r>
      <w:r w:rsidRPr="0003112E">
        <w:rPr>
          <w:rFonts w:ascii="Candara" w:hAnsi="Candara"/>
          <w:b/>
        </w:rPr>
        <w:t xml:space="preserve"> podmiot udostępniający zasoby wykonawcy</w:t>
      </w:r>
      <w:r w:rsidRPr="0003112E">
        <w:rPr>
          <w:rFonts w:ascii="Candara" w:hAnsi="Candara"/>
        </w:rPr>
        <w:t>, w przypadku, gdy wykonawca w celu wykazania spełniania warunku udziału w postepowaniu korzysta z potencjału podmiotu trzeciego.</w:t>
      </w:r>
    </w:p>
  </w:footnote>
  <w:footnote w:id="3">
    <w:p w14:paraId="4FDB546C" w14:textId="77777777" w:rsidR="000D751D" w:rsidRDefault="000D751D" w:rsidP="004A3C95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108 ust. 1 pkt 1, 2, 5 lub art. 109 ust. 1 pkt 8 i 10 ustawy Pzp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7B2DD" w14:textId="1492C9C6" w:rsidR="000D751D" w:rsidRDefault="000D751D" w:rsidP="00A44293">
    <w:pPr>
      <w:pStyle w:val="Nagwek"/>
      <w:tabs>
        <w:tab w:val="clear" w:pos="4536"/>
        <w:tab w:val="clear" w:pos="9072"/>
      </w:tabs>
      <w:ind w:left="1701"/>
      <w:jc w:val="right"/>
    </w:pPr>
    <w:r>
      <w:rPr>
        <w:noProof/>
      </w:rPr>
      <w:drawing>
        <wp:anchor distT="0" distB="0" distL="114300" distR="114300" simplePos="0" relativeHeight="251681792" behindDoc="0" locked="0" layoutInCell="1" allowOverlap="1" wp14:anchorId="23C5E041" wp14:editId="31EFF5BB">
          <wp:simplePos x="0" y="0"/>
          <wp:positionH relativeFrom="margin">
            <wp:align>center</wp:align>
          </wp:positionH>
          <wp:positionV relativeFrom="paragraph">
            <wp:posOffset>-1905</wp:posOffset>
          </wp:positionV>
          <wp:extent cx="1030605" cy="1043940"/>
          <wp:effectExtent l="0" t="0" r="0" b="381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IBMIK-granat-przezroczyste-tl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23" t="9184" r="9014" b="9184"/>
                  <a:stretch/>
                </pic:blipFill>
                <pic:spPr bwMode="auto">
                  <a:xfrm>
                    <a:off x="0" y="0"/>
                    <a:ext cx="1030605" cy="10439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49024" behindDoc="0" locked="0" layoutInCell="1" allowOverlap="1" wp14:anchorId="5C79B725" wp14:editId="617D86AF">
              <wp:simplePos x="0" y="0"/>
              <wp:positionH relativeFrom="column">
                <wp:posOffset>-495935</wp:posOffset>
              </wp:positionH>
              <wp:positionV relativeFrom="paragraph">
                <wp:posOffset>506730</wp:posOffset>
              </wp:positionV>
              <wp:extent cx="2573020" cy="36195"/>
              <wp:effectExtent l="0" t="1905" r="0" b="0"/>
              <wp:wrapNone/>
              <wp:docPr id="3" name="Prostoką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6B1DF7" id="Prostokąt 3" o:spid="_x0000_s1026" style="position:absolute;margin-left:-39.05pt;margin-top:39.9pt;width:202.6pt;height:2.8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" fillcolor="#113873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473E17B" wp14:editId="7D1A48DD">
              <wp:simplePos x="0" y="0"/>
              <wp:positionH relativeFrom="column">
                <wp:posOffset>3633470</wp:posOffset>
              </wp:positionH>
              <wp:positionV relativeFrom="paragraph">
                <wp:posOffset>509905</wp:posOffset>
              </wp:positionV>
              <wp:extent cx="2573020" cy="36195"/>
              <wp:effectExtent l="4445" t="0" r="3810" b="0"/>
              <wp:wrapNone/>
              <wp:docPr id="2" name="Prostoką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7BF077" id="Prostokąt 2" o:spid="_x0000_s1026" style="position:absolute;margin-left:286.1pt;margin-top:40.15pt;width:202.6pt;height:2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" fillcolor="#113873" stroked="f" strokeweight="2pt"/>
          </w:pict>
        </mc:Fallback>
      </mc:AlternateContent>
    </w:r>
    <w:r w:rsidRPr="00A44293">
      <w:t xml:space="preserve"> </w:t>
    </w:r>
  </w:p>
  <w:p w14:paraId="5E5375F0" w14:textId="42E05D31" w:rsidR="000D751D" w:rsidRDefault="000D751D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3463F4F2" w14:textId="79B8C113" w:rsidR="000D751D" w:rsidRDefault="000D751D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3FD3FBF3" w14:textId="42757178" w:rsidR="000D751D" w:rsidRDefault="000D751D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483BCFD6" w14:textId="29620510" w:rsidR="000D751D" w:rsidRDefault="000D751D" w:rsidP="00A44293">
    <w:pPr>
      <w:pStyle w:val="Nagwek"/>
      <w:tabs>
        <w:tab w:val="clear" w:pos="4536"/>
        <w:tab w:val="clear" w:pos="9072"/>
      </w:tabs>
      <w:ind w:left="2410" w:firstLine="426"/>
      <w:jc w:val="right"/>
      <w:rPr>
        <w:rFonts w:ascii="Candara" w:hAnsi="Candara"/>
        <w:i/>
        <w:iCs/>
        <w:color w:val="1F497D" w:themeColor="text2"/>
      </w:rPr>
    </w:pPr>
    <w:r>
      <w:rPr>
        <w:rFonts w:ascii="Candara" w:hAnsi="Candara"/>
        <w:i/>
        <w:iCs/>
        <w:color w:val="1F497D" w:themeColor="text2"/>
      </w:rPr>
      <w:t>ADZ.261.</w:t>
    </w:r>
    <w:r w:rsidR="00A40C2D">
      <w:rPr>
        <w:rFonts w:ascii="Candara" w:hAnsi="Candara"/>
        <w:i/>
        <w:iCs/>
        <w:color w:val="1F497D" w:themeColor="text2"/>
      </w:rPr>
      <w:t>6</w:t>
    </w:r>
    <w:r w:rsidRPr="00C317E4">
      <w:rPr>
        <w:rFonts w:ascii="Candara" w:hAnsi="Candara"/>
        <w:i/>
        <w:iCs/>
        <w:color w:val="1F497D" w:themeColor="text2"/>
      </w:rPr>
      <w:t>.202</w:t>
    </w:r>
    <w:r w:rsidR="00365FB6">
      <w:rPr>
        <w:rFonts w:ascii="Candara" w:hAnsi="Candara"/>
        <w:i/>
        <w:iCs/>
        <w:color w:val="1F497D" w:themeColor="text2"/>
      </w:rPr>
      <w:t>2</w:t>
    </w:r>
  </w:p>
  <w:p w14:paraId="27088CD0" w14:textId="77777777" w:rsidR="000D751D" w:rsidRPr="00C317E4" w:rsidRDefault="000D751D" w:rsidP="00A44293">
    <w:pPr>
      <w:pStyle w:val="Nagwek"/>
      <w:tabs>
        <w:tab w:val="clear" w:pos="4536"/>
        <w:tab w:val="clear" w:pos="9072"/>
      </w:tabs>
      <w:ind w:left="2410" w:firstLine="426"/>
      <w:jc w:val="right"/>
      <w:rPr>
        <w:rFonts w:ascii="Candara" w:hAnsi="Candara"/>
        <w:i/>
        <w:iCs/>
        <w:color w:val="1F497D" w:themeColor="text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E"/>
    <w:multiLevelType w:val="multilevel"/>
    <w:tmpl w:val="18200A6A"/>
    <w:name w:val="WW8Num14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lowerLetter"/>
      <w:lvlText w:val="%2)"/>
      <w:lvlJc w:val="left"/>
      <w:pPr>
        <w:tabs>
          <w:tab w:val="num" w:pos="1080"/>
        </w:tabs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</w:pPr>
    </w:lvl>
    <w:lvl w:ilvl="3">
      <w:start w:val="1"/>
      <w:numFmt w:val="decimal"/>
      <w:lvlText w:val="%4."/>
      <w:lvlJc w:val="left"/>
      <w:pPr>
        <w:tabs>
          <w:tab w:val="num" w:pos="2520"/>
        </w:tabs>
      </w:pPr>
    </w:lvl>
    <w:lvl w:ilvl="4">
      <w:start w:val="1"/>
      <w:numFmt w:val="lowerLetter"/>
      <w:lvlText w:val="%5."/>
      <w:lvlJc w:val="left"/>
      <w:pPr>
        <w:tabs>
          <w:tab w:val="num" w:pos="3240"/>
        </w:tabs>
      </w:pPr>
    </w:lvl>
    <w:lvl w:ilvl="5">
      <w:start w:val="1"/>
      <w:numFmt w:val="lowerRoman"/>
      <w:lvlText w:val="%6."/>
      <w:lvlJc w:val="right"/>
      <w:pPr>
        <w:tabs>
          <w:tab w:val="num" w:pos="3960"/>
        </w:tabs>
      </w:pPr>
    </w:lvl>
    <w:lvl w:ilvl="6">
      <w:start w:val="1"/>
      <w:numFmt w:val="decimal"/>
      <w:lvlText w:val="%7."/>
      <w:lvlJc w:val="left"/>
      <w:pPr>
        <w:tabs>
          <w:tab w:val="num" w:pos="4680"/>
        </w:tabs>
      </w:pPr>
    </w:lvl>
    <w:lvl w:ilvl="7">
      <w:start w:val="1"/>
      <w:numFmt w:val="lowerLetter"/>
      <w:lvlText w:val="%8."/>
      <w:lvlJc w:val="left"/>
      <w:pPr>
        <w:tabs>
          <w:tab w:val="num" w:pos="5400"/>
        </w:tabs>
      </w:pPr>
    </w:lvl>
    <w:lvl w:ilvl="8">
      <w:start w:val="1"/>
      <w:numFmt w:val="lowerRoman"/>
      <w:lvlText w:val="%9."/>
      <w:lvlJc w:val="right"/>
      <w:pPr>
        <w:tabs>
          <w:tab w:val="num" w:pos="6120"/>
        </w:tabs>
      </w:pPr>
    </w:lvl>
  </w:abstractNum>
  <w:abstractNum w:abstractNumId="2" w15:restartNumberingAfterBreak="0">
    <w:nsid w:val="00000012"/>
    <w:multiLevelType w:val="singleLevel"/>
    <w:tmpl w:val="00000012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eastAsia="Calibri" w:hAnsi="Times New Roman" w:cs="Times New Roman" w:hint="default"/>
        <w:w w:val="100"/>
        <w:sz w:val="24"/>
        <w:szCs w:val="24"/>
        <w:lang w:val="pl-PL" w:eastAsia="en-US"/>
      </w:rPr>
    </w:lvl>
  </w:abstractNum>
  <w:abstractNum w:abstractNumId="3" w15:restartNumberingAfterBreak="0">
    <w:nsid w:val="0000001A"/>
    <w:multiLevelType w:val="multilevel"/>
    <w:tmpl w:val="0000001A"/>
    <w:name w:val="WW8Num26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tabs>
          <w:tab w:val="num" w:pos="1440"/>
        </w:tabs>
      </w:pPr>
    </w:lvl>
    <w:lvl w:ilvl="2">
      <w:start w:val="1"/>
      <w:numFmt w:val="lowerRoman"/>
      <w:lvlText w:val="%3."/>
      <w:lvlJc w:val="right"/>
      <w:pPr>
        <w:tabs>
          <w:tab w:val="num" w:pos="2160"/>
        </w:tabs>
      </w:p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lowerLetter"/>
      <w:lvlText w:val="%5."/>
      <w:lvlJc w:val="left"/>
      <w:pPr>
        <w:tabs>
          <w:tab w:val="num" w:pos="3600"/>
        </w:tabs>
      </w:pPr>
    </w:lvl>
    <w:lvl w:ilvl="5">
      <w:start w:val="1"/>
      <w:numFmt w:val="lowerRoman"/>
      <w:lvlText w:val="%6."/>
      <w:lvlJc w:val="righ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lowerLetter"/>
      <w:lvlText w:val="%8."/>
      <w:lvlJc w:val="left"/>
      <w:pPr>
        <w:tabs>
          <w:tab w:val="num" w:pos="57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</w:pPr>
    </w:lvl>
  </w:abstractNum>
  <w:abstractNum w:abstractNumId="4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</w:abstractNum>
  <w:abstractNum w:abstractNumId="5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7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8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9" w15:restartNumberingAfterBreak="0">
    <w:nsid w:val="01FE296F"/>
    <w:multiLevelType w:val="hybridMultilevel"/>
    <w:tmpl w:val="B4A48518"/>
    <w:lvl w:ilvl="0" w:tplc="9B601B74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u w:val="none"/>
      </w:rPr>
    </w:lvl>
    <w:lvl w:ilvl="1" w:tplc="9D8C9392">
      <w:start w:val="1"/>
      <w:numFmt w:val="decimal"/>
      <w:lvlText w:val="%2."/>
      <w:lvlJc w:val="left"/>
      <w:pPr>
        <w:tabs>
          <w:tab w:val="num" w:pos="1770"/>
        </w:tabs>
        <w:ind w:left="1770" w:hanging="690"/>
      </w:pPr>
      <w:rPr>
        <w:rFonts w:hint="default"/>
        <w:b w:val="0"/>
        <w:i w:val="0"/>
        <w:sz w:val="24"/>
        <w:szCs w:val="24"/>
      </w:rPr>
    </w:lvl>
    <w:lvl w:ilvl="2" w:tplc="0AF23260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3" w:tplc="40AC5BC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CFA6AD22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plc="52DE8258">
      <w:start w:val="8"/>
      <w:numFmt w:val="bullet"/>
      <w:lvlText w:val=""/>
      <w:lvlJc w:val="left"/>
      <w:pPr>
        <w:ind w:left="4500" w:hanging="360"/>
      </w:pPr>
      <w:rPr>
        <w:rFonts w:ascii="Symbol" w:eastAsia="Times New Roman" w:hAnsi="Symbol"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1" w15:restartNumberingAfterBreak="0">
    <w:nsid w:val="07A20655"/>
    <w:multiLevelType w:val="hybridMultilevel"/>
    <w:tmpl w:val="1EC00E9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A1387F"/>
    <w:multiLevelType w:val="hybridMultilevel"/>
    <w:tmpl w:val="45647C9E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D053C1B"/>
    <w:multiLevelType w:val="hybridMultilevel"/>
    <w:tmpl w:val="DDEE880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15AD4491"/>
    <w:multiLevelType w:val="multilevel"/>
    <w:tmpl w:val="610C92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Arial" w:hint="default"/>
        <w:i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7DF730A"/>
    <w:multiLevelType w:val="multilevel"/>
    <w:tmpl w:val="9426E4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7" w15:restartNumberingAfterBreak="0">
    <w:nsid w:val="214B6C90"/>
    <w:multiLevelType w:val="hybridMultilevel"/>
    <w:tmpl w:val="2BA81916"/>
    <w:lvl w:ilvl="0" w:tplc="0AF232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2304E1E"/>
    <w:multiLevelType w:val="hybridMultilevel"/>
    <w:tmpl w:val="9F2C06E4"/>
    <w:lvl w:ilvl="0" w:tplc="B3426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35D55FB"/>
    <w:multiLevelType w:val="multilevel"/>
    <w:tmpl w:val="2B0260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4C010BD"/>
    <w:multiLevelType w:val="hybridMultilevel"/>
    <w:tmpl w:val="63B454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5" w15:restartNumberingAfterBreak="0">
    <w:nsid w:val="27D24F8C"/>
    <w:multiLevelType w:val="multilevel"/>
    <w:tmpl w:val="C7B29C1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397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2A2D4422"/>
    <w:multiLevelType w:val="multilevel"/>
    <w:tmpl w:val="75C43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2B3B24A9"/>
    <w:multiLevelType w:val="hybridMultilevel"/>
    <w:tmpl w:val="C6ECB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B563F50"/>
    <w:multiLevelType w:val="hybridMultilevel"/>
    <w:tmpl w:val="D0609956"/>
    <w:lvl w:ilvl="0" w:tplc="0C4E8B7E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Candara" w:hAnsi="Candara" w:cs="Times New Roman" w:hint="default"/>
        <w:b/>
        <w:i w:val="0"/>
        <w:sz w:val="24"/>
        <w:szCs w:val="24"/>
      </w:rPr>
    </w:lvl>
    <w:lvl w:ilvl="1" w:tplc="FD52FE36">
      <w:start w:val="1"/>
      <w:numFmt w:val="decimal"/>
      <w:lvlText w:val="%2.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2D071491"/>
    <w:multiLevelType w:val="hybridMultilevel"/>
    <w:tmpl w:val="A1F6DE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F824BEE"/>
    <w:multiLevelType w:val="hybridMultilevel"/>
    <w:tmpl w:val="0CF0C21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FD40C6D"/>
    <w:multiLevelType w:val="hybridMultilevel"/>
    <w:tmpl w:val="F9ACC7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1110BE2"/>
    <w:multiLevelType w:val="multilevel"/>
    <w:tmpl w:val="1368D00C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33" w15:restartNumberingAfterBreak="0">
    <w:nsid w:val="31E3212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6575982"/>
    <w:multiLevelType w:val="hybridMultilevel"/>
    <w:tmpl w:val="3E9659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75200C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380C6390"/>
    <w:multiLevelType w:val="hybridMultilevel"/>
    <w:tmpl w:val="1FDC7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0" w15:restartNumberingAfterBreak="0">
    <w:nsid w:val="3A98187A"/>
    <w:multiLevelType w:val="multilevel"/>
    <w:tmpl w:val="6F1AC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."/>
      <w:lvlJc w:val="left"/>
      <w:pPr>
        <w:ind w:left="1728" w:hanging="648"/>
      </w:pPr>
      <w:rPr>
        <w:rFonts w:ascii="Calibri" w:eastAsia="Batang" w:hAnsi="Calibri" w:cs="Calibri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3C0706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D30180A"/>
    <w:multiLevelType w:val="multilevel"/>
    <w:tmpl w:val="AB52F5A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  <w:color w:val="auto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  <w:b w:val="0"/>
        <w:color w:val="auto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  <w:b w:val="0"/>
        <w:color w:val="auto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  <w:b w:val="0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  <w:b w:val="0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  <w:b w:val="0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  <w:b w:val="0"/>
        <w:color w:val="auto"/>
      </w:rPr>
    </w:lvl>
  </w:abstractNum>
  <w:abstractNum w:abstractNumId="44" w15:restartNumberingAfterBreak="0">
    <w:nsid w:val="409E1F48"/>
    <w:multiLevelType w:val="hybridMultilevel"/>
    <w:tmpl w:val="8C3C7014"/>
    <w:lvl w:ilvl="0" w:tplc="189670D2">
      <w:start w:val="1"/>
      <w:numFmt w:val="lowerLetter"/>
      <w:lvlText w:val="%1)"/>
      <w:lvlJc w:val="left"/>
      <w:pPr>
        <w:ind w:left="1712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2432" w:hanging="360"/>
      </w:pPr>
    </w:lvl>
    <w:lvl w:ilvl="2" w:tplc="0415001B" w:tentative="1">
      <w:start w:val="1"/>
      <w:numFmt w:val="lowerRoman"/>
      <w:lvlText w:val="%3."/>
      <w:lvlJc w:val="right"/>
      <w:pPr>
        <w:ind w:left="3152" w:hanging="180"/>
      </w:pPr>
    </w:lvl>
    <w:lvl w:ilvl="3" w:tplc="0415000F" w:tentative="1">
      <w:start w:val="1"/>
      <w:numFmt w:val="decimal"/>
      <w:lvlText w:val="%4."/>
      <w:lvlJc w:val="left"/>
      <w:pPr>
        <w:ind w:left="3872" w:hanging="360"/>
      </w:pPr>
    </w:lvl>
    <w:lvl w:ilvl="4" w:tplc="04150019" w:tentative="1">
      <w:start w:val="1"/>
      <w:numFmt w:val="lowerLetter"/>
      <w:lvlText w:val="%5."/>
      <w:lvlJc w:val="left"/>
      <w:pPr>
        <w:ind w:left="4592" w:hanging="360"/>
      </w:pPr>
    </w:lvl>
    <w:lvl w:ilvl="5" w:tplc="0415001B" w:tentative="1">
      <w:start w:val="1"/>
      <w:numFmt w:val="lowerRoman"/>
      <w:lvlText w:val="%6."/>
      <w:lvlJc w:val="right"/>
      <w:pPr>
        <w:ind w:left="5312" w:hanging="180"/>
      </w:pPr>
    </w:lvl>
    <w:lvl w:ilvl="6" w:tplc="0415000F" w:tentative="1">
      <w:start w:val="1"/>
      <w:numFmt w:val="decimal"/>
      <w:lvlText w:val="%7."/>
      <w:lvlJc w:val="left"/>
      <w:pPr>
        <w:ind w:left="6032" w:hanging="360"/>
      </w:pPr>
    </w:lvl>
    <w:lvl w:ilvl="7" w:tplc="04150019" w:tentative="1">
      <w:start w:val="1"/>
      <w:numFmt w:val="lowerLetter"/>
      <w:lvlText w:val="%8."/>
      <w:lvlJc w:val="left"/>
      <w:pPr>
        <w:ind w:left="6752" w:hanging="360"/>
      </w:pPr>
    </w:lvl>
    <w:lvl w:ilvl="8" w:tplc="0415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45" w15:restartNumberingAfterBreak="0">
    <w:nsid w:val="435979CD"/>
    <w:multiLevelType w:val="hybridMultilevel"/>
    <w:tmpl w:val="C180F5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491238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46EB7645"/>
    <w:multiLevelType w:val="multilevel"/>
    <w:tmpl w:val="6240A91C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928" w:hanging="360"/>
      </w:pPr>
      <w:rPr>
        <w:rFonts w:hint="default"/>
        <w:b/>
        <w:color w:val="auto"/>
      </w:rPr>
    </w:lvl>
    <w:lvl w:ilvl="2">
      <w:start w:val="1"/>
      <w:numFmt w:val="decimal"/>
      <w:lvlText w:val="%1.%2.%3."/>
      <w:lvlJc w:val="left"/>
      <w:pPr>
        <w:ind w:left="1724" w:hanging="72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2084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804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3164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884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4244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964" w:hanging="1800"/>
      </w:pPr>
      <w:rPr>
        <w:rFonts w:hint="default"/>
        <w:b/>
      </w:rPr>
    </w:lvl>
  </w:abstractNum>
  <w:abstractNum w:abstractNumId="48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9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0" w15:restartNumberingAfterBreak="0">
    <w:nsid w:val="4A0E312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50AF2134"/>
    <w:multiLevelType w:val="hybridMultilevel"/>
    <w:tmpl w:val="61D0D19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 w15:restartNumberingAfterBreak="0">
    <w:nsid w:val="52B64A97"/>
    <w:multiLevelType w:val="hybridMultilevel"/>
    <w:tmpl w:val="CF5A25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3286260"/>
    <w:multiLevelType w:val="multilevel"/>
    <w:tmpl w:val="F6EAFE34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4" w15:restartNumberingAfterBreak="0">
    <w:nsid w:val="5509794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 w15:restartNumberingAfterBreak="0">
    <w:nsid w:val="556D7BF6"/>
    <w:multiLevelType w:val="hybridMultilevel"/>
    <w:tmpl w:val="60760CB8"/>
    <w:lvl w:ilvl="0" w:tplc="6E04032A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6FF4F18"/>
    <w:multiLevelType w:val="hybridMultilevel"/>
    <w:tmpl w:val="59626D4C"/>
    <w:lvl w:ilvl="0" w:tplc="04150017">
      <w:start w:val="1"/>
      <w:numFmt w:val="lowerLetter"/>
      <w:lvlText w:val="%1)"/>
      <w:lvlJc w:val="left"/>
      <w:pPr>
        <w:ind w:left="1997" w:hanging="360"/>
      </w:pPr>
    </w:lvl>
    <w:lvl w:ilvl="1" w:tplc="04150019" w:tentative="1">
      <w:start w:val="1"/>
      <w:numFmt w:val="lowerLetter"/>
      <w:lvlText w:val="%2."/>
      <w:lvlJc w:val="left"/>
      <w:pPr>
        <w:ind w:left="2717" w:hanging="360"/>
      </w:pPr>
    </w:lvl>
    <w:lvl w:ilvl="2" w:tplc="0415001B" w:tentative="1">
      <w:start w:val="1"/>
      <w:numFmt w:val="lowerRoman"/>
      <w:lvlText w:val="%3."/>
      <w:lvlJc w:val="right"/>
      <w:pPr>
        <w:ind w:left="3437" w:hanging="180"/>
      </w:pPr>
    </w:lvl>
    <w:lvl w:ilvl="3" w:tplc="0415000F" w:tentative="1">
      <w:start w:val="1"/>
      <w:numFmt w:val="decimal"/>
      <w:lvlText w:val="%4."/>
      <w:lvlJc w:val="left"/>
      <w:pPr>
        <w:ind w:left="4157" w:hanging="360"/>
      </w:pPr>
    </w:lvl>
    <w:lvl w:ilvl="4" w:tplc="04150019" w:tentative="1">
      <w:start w:val="1"/>
      <w:numFmt w:val="lowerLetter"/>
      <w:lvlText w:val="%5."/>
      <w:lvlJc w:val="left"/>
      <w:pPr>
        <w:ind w:left="4877" w:hanging="360"/>
      </w:pPr>
    </w:lvl>
    <w:lvl w:ilvl="5" w:tplc="0415001B" w:tentative="1">
      <w:start w:val="1"/>
      <w:numFmt w:val="lowerRoman"/>
      <w:lvlText w:val="%6."/>
      <w:lvlJc w:val="right"/>
      <w:pPr>
        <w:ind w:left="5597" w:hanging="180"/>
      </w:pPr>
    </w:lvl>
    <w:lvl w:ilvl="6" w:tplc="0415000F" w:tentative="1">
      <w:start w:val="1"/>
      <w:numFmt w:val="decimal"/>
      <w:lvlText w:val="%7."/>
      <w:lvlJc w:val="left"/>
      <w:pPr>
        <w:ind w:left="6317" w:hanging="360"/>
      </w:pPr>
    </w:lvl>
    <w:lvl w:ilvl="7" w:tplc="04150019" w:tentative="1">
      <w:start w:val="1"/>
      <w:numFmt w:val="lowerLetter"/>
      <w:lvlText w:val="%8."/>
      <w:lvlJc w:val="left"/>
      <w:pPr>
        <w:ind w:left="7037" w:hanging="360"/>
      </w:pPr>
    </w:lvl>
    <w:lvl w:ilvl="8" w:tplc="0415001B" w:tentative="1">
      <w:start w:val="1"/>
      <w:numFmt w:val="lowerRoman"/>
      <w:lvlText w:val="%9."/>
      <w:lvlJc w:val="right"/>
      <w:pPr>
        <w:ind w:left="7757" w:hanging="180"/>
      </w:pPr>
    </w:lvl>
  </w:abstractNum>
  <w:abstractNum w:abstractNumId="57" w15:restartNumberingAfterBreak="0">
    <w:nsid w:val="57B87F43"/>
    <w:multiLevelType w:val="multilevel"/>
    <w:tmpl w:val="DCD803A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449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9666" w:hanging="720"/>
      </w:pPr>
    </w:lvl>
    <w:lvl w:ilvl="3">
      <w:start w:val="1"/>
      <w:numFmt w:val="decimal"/>
      <w:lvlText w:val="%1.%2.%3.%4."/>
      <w:lvlJc w:val="left"/>
      <w:pPr>
        <w:ind w:left="11091" w:hanging="720"/>
      </w:pPr>
    </w:lvl>
    <w:lvl w:ilvl="4">
      <w:start w:val="1"/>
      <w:numFmt w:val="decimal"/>
      <w:lvlText w:val="%1.%2.%3.%4.%5."/>
      <w:lvlJc w:val="left"/>
      <w:pPr>
        <w:ind w:left="12876" w:hanging="1080"/>
      </w:pPr>
    </w:lvl>
    <w:lvl w:ilvl="5">
      <w:start w:val="1"/>
      <w:numFmt w:val="decimal"/>
      <w:lvlText w:val="%1.%2.%3.%4.%5.%6."/>
      <w:lvlJc w:val="left"/>
      <w:pPr>
        <w:ind w:left="14301" w:hanging="1080"/>
      </w:pPr>
    </w:lvl>
    <w:lvl w:ilvl="6">
      <w:start w:val="1"/>
      <w:numFmt w:val="decimal"/>
      <w:lvlText w:val="%1.%2.%3.%4.%5.%6.%7."/>
      <w:lvlJc w:val="left"/>
      <w:pPr>
        <w:ind w:left="16086" w:hanging="1440"/>
      </w:pPr>
    </w:lvl>
    <w:lvl w:ilvl="7">
      <w:start w:val="1"/>
      <w:numFmt w:val="decimal"/>
      <w:lvlText w:val="%1.%2.%3.%4.%5.%6.%7.%8."/>
      <w:lvlJc w:val="left"/>
      <w:pPr>
        <w:ind w:left="17511" w:hanging="1440"/>
      </w:pPr>
    </w:lvl>
    <w:lvl w:ilvl="8">
      <w:start w:val="1"/>
      <w:numFmt w:val="decimal"/>
      <w:lvlText w:val="%1.%2.%3.%4.%5.%6.%7.%8.%9."/>
      <w:lvlJc w:val="left"/>
      <w:pPr>
        <w:ind w:left="19296" w:hanging="1800"/>
      </w:pPr>
    </w:lvl>
  </w:abstractNum>
  <w:abstractNum w:abstractNumId="58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9" w15:restartNumberingAfterBreak="0">
    <w:nsid w:val="587829C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0" w15:restartNumberingAfterBreak="0">
    <w:nsid w:val="5F86580F"/>
    <w:multiLevelType w:val="hybridMultilevel"/>
    <w:tmpl w:val="13DC45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FE350BD"/>
    <w:multiLevelType w:val="multilevel"/>
    <w:tmpl w:val="4810250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  <w:b w:val="0"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62" w15:restartNumberingAfterBreak="0">
    <w:nsid w:val="6007432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3" w15:restartNumberingAfterBreak="0">
    <w:nsid w:val="6210471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4" w15:restartNumberingAfterBreak="0">
    <w:nsid w:val="625C31CF"/>
    <w:multiLevelType w:val="multilevel"/>
    <w:tmpl w:val="39700602"/>
    <w:lvl w:ilvl="0">
      <w:start w:val="1"/>
      <w:numFmt w:val="none"/>
      <w:suff w:val="nothing"/>
      <w:lvlText w:val=""/>
      <w:lvlJc w:val="left"/>
      <w:pPr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cs="Times New Roman"/>
      </w:rPr>
    </w:lvl>
  </w:abstractNum>
  <w:abstractNum w:abstractNumId="65" w15:restartNumberingAfterBreak="0">
    <w:nsid w:val="6273175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6" w15:restartNumberingAfterBreak="0">
    <w:nsid w:val="63C549E6"/>
    <w:multiLevelType w:val="hybridMultilevel"/>
    <w:tmpl w:val="9C249F74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7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8" w15:restartNumberingAfterBreak="0">
    <w:nsid w:val="687C2A3A"/>
    <w:multiLevelType w:val="multilevel"/>
    <w:tmpl w:val="BC3281E8"/>
    <w:lvl w:ilvl="0">
      <w:start w:val="1"/>
      <w:numFmt w:val="decimal"/>
      <w:lvlText w:val="%1."/>
      <w:lvlJc w:val="left"/>
      <w:pPr>
        <w:ind w:left="360" w:hanging="360"/>
      </w:pPr>
      <w:rPr>
        <w:rFonts w:ascii="Candara" w:hAnsi="Candara" w:hint="default"/>
        <w:b w:val="0"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6B38155F"/>
    <w:multiLevelType w:val="hybridMultilevel"/>
    <w:tmpl w:val="5DFE748A"/>
    <w:lvl w:ilvl="0" w:tplc="4316F5E6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2E8C1FD2">
      <w:start w:val="1"/>
      <w:numFmt w:val="none"/>
      <w:isLgl/>
      <w:lvlText w:val="a)"/>
      <w:lvlJc w:val="left"/>
      <w:pPr>
        <w:tabs>
          <w:tab w:val="num" w:pos="1260"/>
        </w:tabs>
        <w:ind w:left="1260" w:hanging="720"/>
      </w:pPr>
      <w:rPr>
        <w:rFonts w:ascii="Times New Roman" w:eastAsia="Times New Roman" w:hAnsi="Times New Roman" w:cs="Times New Roman" w:hint="default"/>
      </w:rPr>
    </w:lvl>
    <w:lvl w:ilvl="2" w:tplc="FE14CAA6">
      <w:numFmt w:val="none"/>
      <w:lvlText w:val=""/>
      <w:lvlJc w:val="left"/>
      <w:pPr>
        <w:tabs>
          <w:tab w:val="num" w:pos="360"/>
        </w:tabs>
      </w:pPr>
    </w:lvl>
    <w:lvl w:ilvl="3" w:tplc="C05C0046">
      <w:numFmt w:val="none"/>
      <w:lvlText w:val=""/>
      <w:lvlJc w:val="left"/>
      <w:pPr>
        <w:tabs>
          <w:tab w:val="num" w:pos="360"/>
        </w:tabs>
      </w:pPr>
    </w:lvl>
    <w:lvl w:ilvl="4" w:tplc="D9121194">
      <w:numFmt w:val="none"/>
      <w:lvlText w:val=""/>
      <w:lvlJc w:val="left"/>
      <w:pPr>
        <w:tabs>
          <w:tab w:val="num" w:pos="360"/>
        </w:tabs>
      </w:pPr>
    </w:lvl>
    <w:lvl w:ilvl="5" w:tplc="CF8CC6F2">
      <w:numFmt w:val="none"/>
      <w:lvlText w:val=""/>
      <w:lvlJc w:val="left"/>
      <w:pPr>
        <w:tabs>
          <w:tab w:val="num" w:pos="360"/>
        </w:tabs>
      </w:pPr>
    </w:lvl>
    <w:lvl w:ilvl="6" w:tplc="B2DC46C2">
      <w:numFmt w:val="none"/>
      <w:lvlText w:val=""/>
      <w:lvlJc w:val="left"/>
      <w:pPr>
        <w:tabs>
          <w:tab w:val="num" w:pos="360"/>
        </w:tabs>
      </w:pPr>
    </w:lvl>
    <w:lvl w:ilvl="7" w:tplc="09F2C70E">
      <w:numFmt w:val="none"/>
      <w:lvlText w:val=""/>
      <w:lvlJc w:val="left"/>
      <w:pPr>
        <w:tabs>
          <w:tab w:val="num" w:pos="360"/>
        </w:tabs>
      </w:pPr>
    </w:lvl>
    <w:lvl w:ilvl="8" w:tplc="ED7E828C">
      <w:numFmt w:val="none"/>
      <w:lvlText w:val=""/>
      <w:lvlJc w:val="left"/>
      <w:pPr>
        <w:tabs>
          <w:tab w:val="num" w:pos="360"/>
        </w:tabs>
      </w:pPr>
    </w:lvl>
  </w:abstractNum>
  <w:abstractNum w:abstractNumId="70" w15:restartNumberingAfterBreak="0">
    <w:nsid w:val="6CAB1A98"/>
    <w:multiLevelType w:val="hybridMultilevel"/>
    <w:tmpl w:val="2EEC9BF0"/>
    <w:lvl w:ilvl="0" w:tplc="28EC6324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6CC220E1"/>
    <w:multiLevelType w:val="multilevel"/>
    <w:tmpl w:val="C6D68D80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2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1EA6EA0"/>
    <w:multiLevelType w:val="hybridMultilevel"/>
    <w:tmpl w:val="D69A649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1FE5BC9"/>
    <w:multiLevelType w:val="hybridMultilevel"/>
    <w:tmpl w:val="F79C9E1A"/>
    <w:lvl w:ilvl="0" w:tplc="0415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7" w:hanging="360"/>
      </w:pPr>
      <w:rPr>
        <w:rFonts w:ascii="Wingdings" w:hAnsi="Wingdings" w:hint="default"/>
      </w:rPr>
    </w:lvl>
  </w:abstractNum>
  <w:abstractNum w:abstractNumId="75" w15:restartNumberingAfterBreak="0">
    <w:nsid w:val="722957E2"/>
    <w:multiLevelType w:val="multilevel"/>
    <w:tmpl w:val="662AAF8C"/>
    <w:lvl w:ilvl="0">
      <w:start w:val="1"/>
      <w:numFmt w:val="decimal"/>
      <w:lvlText w:val="%1."/>
      <w:lvlJc w:val="left"/>
      <w:pPr>
        <w:ind w:left="360" w:hanging="360"/>
      </w:pPr>
      <w:rPr>
        <w:rFonts w:ascii="Candara" w:hAnsi="Candara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ndara" w:hAnsi="Candara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6" w15:restartNumberingAfterBreak="0">
    <w:nsid w:val="724508AC"/>
    <w:multiLevelType w:val="multilevel"/>
    <w:tmpl w:val="158A9A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2" w:hanging="432"/>
      </w:pPr>
    </w:lvl>
    <w:lvl w:ilvl="2">
      <w:start w:val="1"/>
      <w:numFmt w:val="decimal"/>
      <w:lvlText w:val="%1.%2.%3."/>
      <w:lvlJc w:val="left"/>
      <w:pPr>
        <w:ind w:left="1214" w:hanging="504"/>
      </w:pPr>
    </w:lvl>
    <w:lvl w:ilvl="3">
      <w:start w:val="1"/>
      <w:numFmt w:val="lowerLetter"/>
      <w:lvlText w:val="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7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8" w15:restartNumberingAfterBreak="0">
    <w:nsid w:val="72D94A8D"/>
    <w:multiLevelType w:val="hybridMultilevel"/>
    <w:tmpl w:val="D8C6AA0C"/>
    <w:lvl w:ilvl="0" w:tplc="2D489B50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15000F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79" w15:restartNumberingAfterBreak="0">
    <w:nsid w:val="73ED12D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0" w15:restartNumberingAfterBreak="0">
    <w:nsid w:val="746062AC"/>
    <w:multiLevelType w:val="hybridMultilevel"/>
    <w:tmpl w:val="5B7292B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1" w15:restartNumberingAfterBreak="0">
    <w:nsid w:val="7AFD0EF0"/>
    <w:multiLevelType w:val="hybridMultilevel"/>
    <w:tmpl w:val="55E80600"/>
    <w:lvl w:ilvl="0" w:tplc="F18075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50019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D06A0B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6A8430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76F89C86">
      <w:start w:val="1"/>
      <w:numFmt w:val="decimal"/>
      <w:lvlText w:val="2.%5."/>
      <w:lvlJc w:val="left"/>
      <w:pPr>
        <w:tabs>
          <w:tab w:val="num" w:pos="3600"/>
        </w:tabs>
        <w:ind w:left="3600" w:hanging="360"/>
      </w:pPr>
      <w:rPr>
        <w:rFonts w:hint="default"/>
        <w:b w:val="0"/>
      </w:rPr>
    </w:lvl>
    <w:lvl w:ilvl="5" w:tplc="F8BCE412">
      <w:start w:val="10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2" w15:restartNumberingAfterBreak="0">
    <w:nsid w:val="7E973841"/>
    <w:multiLevelType w:val="hybridMultilevel"/>
    <w:tmpl w:val="B3461D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ED62B5D"/>
    <w:multiLevelType w:val="hybridMultilevel"/>
    <w:tmpl w:val="B49424F8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4"/>
  </w:num>
  <w:num w:numId="3">
    <w:abstractNumId w:val="0"/>
  </w:num>
  <w:num w:numId="4">
    <w:abstractNumId w:val="36"/>
  </w:num>
  <w:num w:numId="5">
    <w:abstractNumId w:val="38"/>
  </w:num>
  <w:num w:numId="6">
    <w:abstractNumId w:val="72"/>
  </w:num>
  <w:num w:numId="7">
    <w:abstractNumId w:val="22"/>
  </w:num>
  <w:num w:numId="8">
    <w:abstractNumId w:val="53"/>
  </w:num>
  <w:num w:numId="9">
    <w:abstractNumId w:val="68"/>
  </w:num>
  <w:num w:numId="10">
    <w:abstractNumId w:val="71"/>
  </w:num>
  <w:num w:numId="11">
    <w:abstractNumId w:val="10"/>
  </w:num>
  <w:num w:numId="12">
    <w:abstractNumId w:val="75"/>
  </w:num>
  <w:num w:numId="13">
    <w:abstractNumId w:val="32"/>
  </w:num>
  <w:num w:numId="14">
    <w:abstractNumId w:val="56"/>
  </w:num>
  <w:num w:numId="15">
    <w:abstractNumId w:val="59"/>
  </w:num>
  <w:num w:numId="16">
    <w:abstractNumId w:val="79"/>
  </w:num>
  <w:num w:numId="17">
    <w:abstractNumId w:val="41"/>
  </w:num>
  <w:num w:numId="18">
    <w:abstractNumId w:val="65"/>
  </w:num>
  <w:num w:numId="19">
    <w:abstractNumId w:val="20"/>
  </w:num>
  <w:num w:numId="20">
    <w:abstractNumId w:val="81"/>
  </w:num>
  <w:num w:numId="21">
    <w:abstractNumId w:val="33"/>
  </w:num>
  <w:num w:numId="22">
    <w:abstractNumId w:val="55"/>
  </w:num>
  <w:num w:numId="23">
    <w:abstractNumId w:val="43"/>
  </w:num>
  <w:num w:numId="24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5"/>
  </w:num>
  <w:num w:numId="26">
    <w:abstractNumId w:val="42"/>
  </w:num>
  <w:num w:numId="27">
    <w:abstractNumId w:val="19"/>
  </w:num>
  <w:num w:numId="28">
    <w:abstractNumId w:val="47"/>
  </w:num>
  <w:num w:numId="29">
    <w:abstractNumId w:val="44"/>
  </w:num>
  <w:num w:numId="30">
    <w:abstractNumId w:val="50"/>
  </w:num>
  <w:num w:numId="31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83"/>
  </w:num>
  <w:num w:numId="33">
    <w:abstractNumId w:val="23"/>
  </w:num>
  <w:num w:numId="34">
    <w:abstractNumId w:val="45"/>
  </w:num>
  <w:num w:numId="35">
    <w:abstractNumId w:val="30"/>
  </w:num>
  <w:num w:numId="36">
    <w:abstractNumId w:val="37"/>
  </w:num>
  <w:num w:numId="37">
    <w:abstractNumId w:val="31"/>
  </w:num>
  <w:num w:numId="38">
    <w:abstractNumId w:val="11"/>
  </w:num>
  <w:num w:numId="39">
    <w:abstractNumId w:val="73"/>
  </w:num>
  <w:num w:numId="40">
    <w:abstractNumId w:val="29"/>
  </w:num>
  <w:num w:numId="41">
    <w:abstractNumId w:val="52"/>
  </w:num>
  <w:num w:numId="42">
    <w:abstractNumId w:val="27"/>
  </w:num>
  <w:num w:numId="43">
    <w:abstractNumId w:val="74"/>
  </w:num>
  <w:num w:numId="44">
    <w:abstractNumId w:val="66"/>
  </w:num>
  <w:num w:numId="45">
    <w:abstractNumId w:val="48"/>
  </w:num>
  <w:num w:numId="46">
    <w:abstractNumId w:val="67"/>
  </w:num>
  <w:num w:numId="47">
    <w:abstractNumId w:val="18"/>
  </w:num>
  <w:num w:numId="48">
    <w:abstractNumId w:val="69"/>
  </w:num>
  <w:num w:numId="49">
    <w:abstractNumId w:val="16"/>
  </w:num>
  <w:num w:numId="50">
    <w:abstractNumId w:val="4"/>
  </w:num>
  <w:num w:numId="51">
    <w:abstractNumId w:val="54"/>
  </w:num>
  <w:num w:numId="52">
    <w:abstractNumId w:val="26"/>
  </w:num>
  <w:num w:numId="53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78"/>
  </w:num>
  <w:num w:numId="55">
    <w:abstractNumId w:val="1"/>
  </w:num>
  <w:num w:numId="56">
    <w:abstractNumId w:val="3"/>
  </w:num>
  <w:num w:numId="57">
    <w:abstractNumId w:val="9"/>
  </w:num>
  <w:num w:numId="58">
    <w:abstractNumId w:val="61"/>
  </w:num>
  <w:num w:numId="59">
    <w:abstractNumId w:val="17"/>
  </w:num>
  <w:num w:numId="60">
    <w:abstractNumId w:val="12"/>
  </w:num>
  <w:num w:numId="61">
    <w:abstractNumId w:val="80"/>
  </w:num>
  <w:num w:numId="62">
    <w:abstractNumId w:val="35"/>
  </w:num>
  <w:num w:numId="63">
    <w:abstractNumId w:val="60"/>
  </w:num>
  <w:num w:numId="64">
    <w:abstractNumId w:val="13"/>
  </w:num>
  <w:num w:numId="65">
    <w:abstractNumId w:val="2"/>
  </w:num>
  <w:num w:numId="66">
    <w:abstractNumId w:val="62"/>
  </w:num>
  <w:num w:numId="67">
    <w:abstractNumId w:val="46"/>
  </w:num>
  <w:num w:numId="68">
    <w:abstractNumId w:val="76"/>
  </w:num>
  <w:num w:numId="69">
    <w:abstractNumId w:val="25"/>
  </w:num>
  <w:num w:numId="70">
    <w:abstractNumId w:val="82"/>
  </w:num>
  <w:num w:numId="71">
    <w:abstractNumId w:val="34"/>
  </w:num>
  <w:num w:numId="72">
    <w:abstractNumId w:val="40"/>
  </w:num>
  <w:num w:numId="73">
    <w:abstractNumId w:val="57"/>
  </w:num>
  <w:num w:numId="74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63"/>
  </w:num>
  <w:numIdMacAtCleanup w:val="7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zA0MAZiUwsLcyUdpeDU4uLM/DyQAsNaAGqNyJg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276"/>
    <w:rsid w:val="00011661"/>
    <w:rsid w:val="000118B7"/>
    <w:rsid w:val="00011C5B"/>
    <w:rsid w:val="0001331C"/>
    <w:rsid w:val="00013449"/>
    <w:rsid w:val="000136FB"/>
    <w:rsid w:val="00014ABE"/>
    <w:rsid w:val="00014F9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112E"/>
    <w:rsid w:val="000313D9"/>
    <w:rsid w:val="00031EF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04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23E"/>
    <w:rsid w:val="00057AF5"/>
    <w:rsid w:val="00060275"/>
    <w:rsid w:val="00060D3B"/>
    <w:rsid w:val="00061671"/>
    <w:rsid w:val="00061E32"/>
    <w:rsid w:val="00063717"/>
    <w:rsid w:val="00063983"/>
    <w:rsid w:val="00064013"/>
    <w:rsid w:val="00064A6A"/>
    <w:rsid w:val="0006525C"/>
    <w:rsid w:val="00066222"/>
    <w:rsid w:val="00066AA1"/>
    <w:rsid w:val="00066F43"/>
    <w:rsid w:val="000703CA"/>
    <w:rsid w:val="00070BDB"/>
    <w:rsid w:val="000711E7"/>
    <w:rsid w:val="000714E0"/>
    <w:rsid w:val="000715FD"/>
    <w:rsid w:val="00071D99"/>
    <w:rsid w:val="0007202B"/>
    <w:rsid w:val="00072209"/>
    <w:rsid w:val="000722C1"/>
    <w:rsid w:val="000726F5"/>
    <w:rsid w:val="00072FEC"/>
    <w:rsid w:val="000735BA"/>
    <w:rsid w:val="00073E7F"/>
    <w:rsid w:val="00074952"/>
    <w:rsid w:val="00074D6E"/>
    <w:rsid w:val="00075CDC"/>
    <w:rsid w:val="00075D3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1650"/>
    <w:rsid w:val="0008205C"/>
    <w:rsid w:val="000824F7"/>
    <w:rsid w:val="0008339E"/>
    <w:rsid w:val="000835B1"/>
    <w:rsid w:val="0008395A"/>
    <w:rsid w:val="00083984"/>
    <w:rsid w:val="00084648"/>
    <w:rsid w:val="00084B5C"/>
    <w:rsid w:val="00087701"/>
    <w:rsid w:val="000907D7"/>
    <w:rsid w:val="000910A6"/>
    <w:rsid w:val="000916DB"/>
    <w:rsid w:val="0009184B"/>
    <w:rsid w:val="00091CAF"/>
    <w:rsid w:val="00092058"/>
    <w:rsid w:val="0009328F"/>
    <w:rsid w:val="0009463D"/>
    <w:rsid w:val="00094722"/>
    <w:rsid w:val="00095390"/>
    <w:rsid w:val="000957D0"/>
    <w:rsid w:val="00095EAB"/>
    <w:rsid w:val="0009671A"/>
    <w:rsid w:val="0009676C"/>
    <w:rsid w:val="0009685D"/>
    <w:rsid w:val="000970B8"/>
    <w:rsid w:val="00097207"/>
    <w:rsid w:val="00097842"/>
    <w:rsid w:val="000A0516"/>
    <w:rsid w:val="000A0D87"/>
    <w:rsid w:val="000A129F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5F13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1AAD"/>
    <w:rsid w:val="000B2164"/>
    <w:rsid w:val="000B4F7E"/>
    <w:rsid w:val="000B5107"/>
    <w:rsid w:val="000B561F"/>
    <w:rsid w:val="000B5CA9"/>
    <w:rsid w:val="000B6EFA"/>
    <w:rsid w:val="000B78A9"/>
    <w:rsid w:val="000B7B03"/>
    <w:rsid w:val="000C033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6579"/>
    <w:rsid w:val="000C752E"/>
    <w:rsid w:val="000D0B03"/>
    <w:rsid w:val="000D0F4F"/>
    <w:rsid w:val="000D18E3"/>
    <w:rsid w:val="000D21EB"/>
    <w:rsid w:val="000D298E"/>
    <w:rsid w:val="000D336D"/>
    <w:rsid w:val="000D35BD"/>
    <w:rsid w:val="000D5B16"/>
    <w:rsid w:val="000D6037"/>
    <w:rsid w:val="000D6082"/>
    <w:rsid w:val="000D6AAC"/>
    <w:rsid w:val="000D6DA4"/>
    <w:rsid w:val="000D6EAB"/>
    <w:rsid w:val="000D751D"/>
    <w:rsid w:val="000D782A"/>
    <w:rsid w:val="000D7A4C"/>
    <w:rsid w:val="000E0FC5"/>
    <w:rsid w:val="000E1240"/>
    <w:rsid w:val="000E13AE"/>
    <w:rsid w:val="000E1DE8"/>
    <w:rsid w:val="000E222C"/>
    <w:rsid w:val="000E235E"/>
    <w:rsid w:val="000E24B1"/>
    <w:rsid w:val="000E2BD4"/>
    <w:rsid w:val="000E3155"/>
    <w:rsid w:val="000E3466"/>
    <w:rsid w:val="000E3F7C"/>
    <w:rsid w:val="000E476B"/>
    <w:rsid w:val="000E4CA4"/>
    <w:rsid w:val="000E5F40"/>
    <w:rsid w:val="000E6AA2"/>
    <w:rsid w:val="000E6E55"/>
    <w:rsid w:val="000E78F2"/>
    <w:rsid w:val="000E7EA4"/>
    <w:rsid w:val="000E7EDE"/>
    <w:rsid w:val="000F0A0C"/>
    <w:rsid w:val="000F172C"/>
    <w:rsid w:val="000F189C"/>
    <w:rsid w:val="000F1E7B"/>
    <w:rsid w:val="000F25F5"/>
    <w:rsid w:val="000F44A4"/>
    <w:rsid w:val="000F5A6A"/>
    <w:rsid w:val="000F6C83"/>
    <w:rsid w:val="000F739C"/>
    <w:rsid w:val="000F7618"/>
    <w:rsid w:val="000F7F10"/>
    <w:rsid w:val="00100336"/>
    <w:rsid w:val="00100AFA"/>
    <w:rsid w:val="0010120E"/>
    <w:rsid w:val="001023C3"/>
    <w:rsid w:val="00102B31"/>
    <w:rsid w:val="00102F7D"/>
    <w:rsid w:val="00103A1F"/>
    <w:rsid w:val="00103BFC"/>
    <w:rsid w:val="00103E75"/>
    <w:rsid w:val="001040B9"/>
    <w:rsid w:val="00104384"/>
    <w:rsid w:val="00104414"/>
    <w:rsid w:val="00104815"/>
    <w:rsid w:val="00104CC4"/>
    <w:rsid w:val="0010517E"/>
    <w:rsid w:val="0010539D"/>
    <w:rsid w:val="00105564"/>
    <w:rsid w:val="00105A81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08B7"/>
    <w:rsid w:val="0012152A"/>
    <w:rsid w:val="0012226D"/>
    <w:rsid w:val="00122AA6"/>
    <w:rsid w:val="00123086"/>
    <w:rsid w:val="00123BB2"/>
    <w:rsid w:val="00124A5A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193F"/>
    <w:rsid w:val="0014251C"/>
    <w:rsid w:val="00142712"/>
    <w:rsid w:val="0014288A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3A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DDD"/>
    <w:rsid w:val="00172E99"/>
    <w:rsid w:val="00173055"/>
    <w:rsid w:val="00173526"/>
    <w:rsid w:val="001737A3"/>
    <w:rsid w:val="001739F7"/>
    <w:rsid w:val="001741C4"/>
    <w:rsid w:val="0017475E"/>
    <w:rsid w:val="0017493A"/>
    <w:rsid w:val="00174BE6"/>
    <w:rsid w:val="0017578A"/>
    <w:rsid w:val="00175ADF"/>
    <w:rsid w:val="00175D87"/>
    <w:rsid w:val="00176135"/>
    <w:rsid w:val="00176AD7"/>
    <w:rsid w:val="001773CA"/>
    <w:rsid w:val="0017746A"/>
    <w:rsid w:val="001775B8"/>
    <w:rsid w:val="0017763A"/>
    <w:rsid w:val="00177651"/>
    <w:rsid w:val="00177CC2"/>
    <w:rsid w:val="00177EFB"/>
    <w:rsid w:val="0018078A"/>
    <w:rsid w:val="001819DD"/>
    <w:rsid w:val="00182482"/>
    <w:rsid w:val="00182C53"/>
    <w:rsid w:val="001836AC"/>
    <w:rsid w:val="00185076"/>
    <w:rsid w:val="00186545"/>
    <w:rsid w:val="00187817"/>
    <w:rsid w:val="00187D9B"/>
    <w:rsid w:val="001907C2"/>
    <w:rsid w:val="00190BFC"/>
    <w:rsid w:val="00192101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53BB"/>
    <w:rsid w:val="00196170"/>
    <w:rsid w:val="00196D35"/>
    <w:rsid w:val="00197453"/>
    <w:rsid w:val="0019786E"/>
    <w:rsid w:val="001A0965"/>
    <w:rsid w:val="001A0EF2"/>
    <w:rsid w:val="001A0FE2"/>
    <w:rsid w:val="001A225C"/>
    <w:rsid w:val="001A2463"/>
    <w:rsid w:val="001A2546"/>
    <w:rsid w:val="001A2C95"/>
    <w:rsid w:val="001A3223"/>
    <w:rsid w:val="001A36DB"/>
    <w:rsid w:val="001A3760"/>
    <w:rsid w:val="001A43A5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0DEB"/>
    <w:rsid w:val="001B1B12"/>
    <w:rsid w:val="001B200D"/>
    <w:rsid w:val="001B287B"/>
    <w:rsid w:val="001B319A"/>
    <w:rsid w:val="001B3562"/>
    <w:rsid w:val="001B3807"/>
    <w:rsid w:val="001B4171"/>
    <w:rsid w:val="001B45BB"/>
    <w:rsid w:val="001B4ABC"/>
    <w:rsid w:val="001B547F"/>
    <w:rsid w:val="001B5750"/>
    <w:rsid w:val="001C0827"/>
    <w:rsid w:val="001C0AAB"/>
    <w:rsid w:val="001C0B5B"/>
    <w:rsid w:val="001C0D99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0D29"/>
    <w:rsid w:val="001D132C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A9F"/>
    <w:rsid w:val="001D6B00"/>
    <w:rsid w:val="001D6EB6"/>
    <w:rsid w:val="001E060A"/>
    <w:rsid w:val="001E12E3"/>
    <w:rsid w:val="001E1B34"/>
    <w:rsid w:val="001E26C6"/>
    <w:rsid w:val="001E2DA6"/>
    <w:rsid w:val="001E2FB0"/>
    <w:rsid w:val="001E3F5A"/>
    <w:rsid w:val="001E4106"/>
    <w:rsid w:val="001E57DE"/>
    <w:rsid w:val="001E5A33"/>
    <w:rsid w:val="001E5B03"/>
    <w:rsid w:val="001E6622"/>
    <w:rsid w:val="001E66CF"/>
    <w:rsid w:val="001E6FDA"/>
    <w:rsid w:val="001E7279"/>
    <w:rsid w:val="001E7475"/>
    <w:rsid w:val="001E762D"/>
    <w:rsid w:val="001F123F"/>
    <w:rsid w:val="001F1DF3"/>
    <w:rsid w:val="001F2125"/>
    <w:rsid w:val="001F2590"/>
    <w:rsid w:val="001F2911"/>
    <w:rsid w:val="001F2B83"/>
    <w:rsid w:val="001F2C25"/>
    <w:rsid w:val="001F305E"/>
    <w:rsid w:val="001F3804"/>
    <w:rsid w:val="001F3866"/>
    <w:rsid w:val="001F39EF"/>
    <w:rsid w:val="001F469F"/>
    <w:rsid w:val="001F4878"/>
    <w:rsid w:val="001F4FDD"/>
    <w:rsid w:val="001F541B"/>
    <w:rsid w:val="001F6111"/>
    <w:rsid w:val="001F64B7"/>
    <w:rsid w:val="001F655C"/>
    <w:rsid w:val="001F6D1F"/>
    <w:rsid w:val="001F79FA"/>
    <w:rsid w:val="002000A3"/>
    <w:rsid w:val="00201350"/>
    <w:rsid w:val="00202C0D"/>
    <w:rsid w:val="00202DA8"/>
    <w:rsid w:val="0020311C"/>
    <w:rsid w:val="002048F1"/>
    <w:rsid w:val="00204B2D"/>
    <w:rsid w:val="00204F57"/>
    <w:rsid w:val="0020509A"/>
    <w:rsid w:val="002053BD"/>
    <w:rsid w:val="0020573D"/>
    <w:rsid w:val="002068F9"/>
    <w:rsid w:val="00206A44"/>
    <w:rsid w:val="00206E90"/>
    <w:rsid w:val="002071CE"/>
    <w:rsid w:val="002103CC"/>
    <w:rsid w:val="00210550"/>
    <w:rsid w:val="002106A1"/>
    <w:rsid w:val="002106B7"/>
    <w:rsid w:val="00210975"/>
    <w:rsid w:val="0021116C"/>
    <w:rsid w:val="00211201"/>
    <w:rsid w:val="00211596"/>
    <w:rsid w:val="002118FF"/>
    <w:rsid w:val="00211BA2"/>
    <w:rsid w:val="0021335C"/>
    <w:rsid w:val="00213366"/>
    <w:rsid w:val="00213831"/>
    <w:rsid w:val="002139EF"/>
    <w:rsid w:val="00213E48"/>
    <w:rsid w:val="00213EA9"/>
    <w:rsid w:val="002157C9"/>
    <w:rsid w:val="00216778"/>
    <w:rsid w:val="00216960"/>
    <w:rsid w:val="00217273"/>
    <w:rsid w:val="00217342"/>
    <w:rsid w:val="00220398"/>
    <w:rsid w:val="00220C82"/>
    <w:rsid w:val="0022144E"/>
    <w:rsid w:val="00221D17"/>
    <w:rsid w:val="00221E27"/>
    <w:rsid w:val="00221F81"/>
    <w:rsid w:val="002224DE"/>
    <w:rsid w:val="0022375C"/>
    <w:rsid w:val="00224093"/>
    <w:rsid w:val="00224B81"/>
    <w:rsid w:val="00225DA3"/>
    <w:rsid w:val="00226DC5"/>
    <w:rsid w:val="00227146"/>
    <w:rsid w:val="00227994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30E"/>
    <w:rsid w:val="0023470B"/>
    <w:rsid w:val="00234873"/>
    <w:rsid w:val="002348BC"/>
    <w:rsid w:val="00235234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91E"/>
    <w:rsid w:val="00244EE4"/>
    <w:rsid w:val="00245740"/>
    <w:rsid w:val="00245961"/>
    <w:rsid w:val="00245B40"/>
    <w:rsid w:val="00245F44"/>
    <w:rsid w:val="00246C5E"/>
    <w:rsid w:val="002500F2"/>
    <w:rsid w:val="0025177F"/>
    <w:rsid w:val="00251D51"/>
    <w:rsid w:val="00252130"/>
    <w:rsid w:val="00252C31"/>
    <w:rsid w:val="00255064"/>
    <w:rsid w:val="00255BA2"/>
    <w:rsid w:val="0025627C"/>
    <w:rsid w:val="00256446"/>
    <w:rsid w:val="002566B2"/>
    <w:rsid w:val="00256F38"/>
    <w:rsid w:val="002572BF"/>
    <w:rsid w:val="00260624"/>
    <w:rsid w:val="00260704"/>
    <w:rsid w:val="00260AAE"/>
    <w:rsid w:val="0026117D"/>
    <w:rsid w:val="00262AE0"/>
    <w:rsid w:val="00263424"/>
    <w:rsid w:val="00264274"/>
    <w:rsid w:val="002647F1"/>
    <w:rsid w:val="00264C59"/>
    <w:rsid w:val="00265485"/>
    <w:rsid w:val="002657A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E48"/>
    <w:rsid w:val="00274510"/>
    <w:rsid w:val="00275581"/>
    <w:rsid w:val="00275603"/>
    <w:rsid w:val="00275D04"/>
    <w:rsid w:val="002765BD"/>
    <w:rsid w:val="002765FE"/>
    <w:rsid w:val="00277033"/>
    <w:rsid w:val="002779E6"/>
    <w:rsid w:val="00280CED"/>
    <w:rsid w:val="00280DF1"/>
    <w:rsid w:val="0028107F"/>
    <w:rsid w:val="0028153D"/>
    <w:rsid w:val="00281633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70C"/>
    <w:rsid w:val="00287D88"/>
    <w:rsid w:val="00287DE5"/>
    <w:rsid w:val="00287FB8"/>
    <w:rsid w:val="00290691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3F24"/>
    <w:rsid w:val="002941E5"/>
    <w:rsid w:val="00296D20"/>
    <w:rsid w:val="0029704E"/>
    <w:rsid w:val="002970A9"/>
    <w:rsid w:val="0029776D"/>
    <w:rsid w:val="00297AE2"/>
    <w:rsid w:val="002A21E7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064E"/>
    <w:rsid w:val="002B1158"/>
    <w:rsid w:val="002B140B"/>
    <w:rsid w:val="002B1557"/>
    <w:rsid w:val="002B2792"/>
    <w:rsid w:val="002B279E"/>
    <w:rsid w:val="002B28CC"/>
    <w:rsid w:val="002B2E8B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385"/>
    <w:rsid w:val="002C1444"/>
    <w:rsid w:val="002C15A7"/>
    <w:rsid w:val="002C251E"/>
    <w:rsid w:val="002C2A7A"/>
    <w:rsid w:val="002C310E"/>
    <w:rsid w:val="002C325C"/>
    <w:rsid w:val="002C3735"/>
    <w:rsid w:val="002C395E"/>
    <w:rsid w:val="002C45C8"/>
    <w:rsid w:val="002C4912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D7E0A"/>
    <w:rsid w:val="002E0169"/>
    <w:rsid w:val="002E06DF"/>
    <w:rsid w:val="002E10F9"/>
    <w:rsid w:val="002E173E"/>
    <w:rsid w:val="002E1C8E"/>
    <w:rsid w:val="002E1DC3"/>
    <w:rsid w:val="002E1F85"/>
    <w:rsid w:val="002E2B22"/>
    <w:rsid w:val="002E2CDD"/>
    <w:rsid w:val="002E3672"/>
    <w:rsid w:val="002E3878"/>
    <w:rsid w:val="002E4706"/>
    <w:rsid w:val="002E5C72"/>
    <w:rsid w:val="002E5CF6"/>
    <w:rsid w:val="002E5FFF"/>
    <w:rsid w:val="002E6518"/>
    <w:rsid w:val="002E6785"/>
    <w:rsid w:val="002E6C0A"/>
    <w:rsid w:val="002E7150"/>
    <w:rsid w:val="002F0BEA"/>
    <w:rsid w:val="002F10D6"/>
    <w:rsid w:val="002F1A49"/>
    <w:rsid w:val="002F1AFA"/>
    <w:rsid w:val="002F2438"/>
    <w:rsid w:val="002F2FB5"/>
    <w:rsid w:val="002F3309"/>
    <w:rsid w:val="002F35D0"/>
    <w:rsid w:val="002F3835"/>
    <w:rsid w:val="002F4F98"/>
    <w:rsid w:val="002F5701"/>
    <w:rsid w:val="002F5B9E"/>
    <w:rsid w:val="002F6073"/>
    <w:rsid w:val="002F7FB6"/>
    <w:rsid w:val="00300540"/>
    <w:rsid w:val="00300808"/>
    <w:rsid w:val="00300D2C"/>
    <w:rsid w:val="00300FEE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10030"/>
    <w:rsid w:val="00310D15"/>
    <w:rsid w:val="00311278"/>
    <w:rsid w:val="003118CA"/>
    <w:rsid w:val="003124AC"/>
    <w:rsid w:val="00312DBD"/>
    <w:rsid w:val="0031384E"/>
    <w:rsid w:val="00313B8C"/>
    <w:rsid w:val="00313C72"/>
    <w:rsid w:val="00313DDD"/>
    <w:rsid w:val="00313E57"/>
    <w:rsid w:val="0031413F"/>
    <w:rsid w:val="003141DD"/>
    <w:rsid w:val="00314A9E"/>
    <w:rsid w:val="00314D4F"/>
    <w:rsid w:val="00315471"/>
    <w:rsid w:val="00315599"/>
    <w:rsid w:val="003169B1"/>
    <w:rsid w:val="00316C47"/>
    <w:rsid w:val="00317853"/>
    <w:rsid w:val="00317ED8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A20"/>
    <w:rsid w:val="00324DD8"/>
    <w:rsid w:val="00325DD4"/>
    <w:rsid w:val="00325F12"/>
    <w:rsid w:val="003262B1"/>
    <w:rsid w:val="00327419"/>
    <w:rsid w:val="00327742"/>
    <w:rsid w:val="00327D35"/>
    <w:rsid w:val="00327E71"/>
    <w:rsid w:val="00327FF2"/>
    <w:rsid w:val="0033024E"/>
    <w:rsid w:val="003304AD"/>
    <w:rsid w:val="003307E5"/>
    <w:rsid w:val="00330FBD"/>
    <w:rsid w:val="00331570"/>
    <w:rsid w:val="00331A1F"/>
    <w:rsid w:val="00331E6A"/>
    <w:rsid w:val="003323D8"/>
    <w:rsid w:val="00332C25"/>
    <w:rsid w:val="00332DD1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5A2A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C4F"/>
    <w:rsid w:val="0035523B"/>
    <w:rsid w:val="0035557A"/>
    <w:rsid w:val="00355627"/>
    <w:rsid w:val="00355E4F"/>
    <w:rsid w:val="003565F4"/>
    <w:rsid w:val="00356835"/>
    <w:rsid w:val="003568D6"/>
    <w:rsid w:val="00356973"/>
    <w:rsid w:val="00357688"/>
    <w:rsid w:val="0035768D"/>
    <w:rsid w:val="00360832"/>
    <w:rsid w:val="00360F3D"/>
    <w:rsid w:val="00361129"/>
    <w:rsid w:val="0036121B"/>
    <w:rsid w:val="003626D8"/>
    <w:rsid w:val="003627FD"/>
    <w:rsid w:val="00362943"/>
    <w:rsid w:val="00362ABE"/>
    <w:rsid w:val="00362AF9"/>
    <w:rsid w:val="00362BD6"/>
    <w:rsid w:val="003639F2"/>
    <w:rsid w:val="00364246"/>
    <w:rsid w:val="00364518"/>
    <w:rsid w:val="00364AF2"/>
    <w:rsid w:val="0036509D"/>
    <w:rsid w:val="00365E08"/>
    <w:rsid w:val="00365E73"/>
    <w:rsid w:val="00365FB6"/>
    <w:rsid w:val="00366DEF"/>
    <w:rsid w:val="00366E9E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6C4"/>
    <w:rsid w:val="00376807"/>
    <w:rsid w:val="0038016A"/>
    <w:rsid w:val="00380369"/>
    <w:rsid w:val="0038119A"/>
    <w:rsid w:val="003812FD"/>
    <w:rsid w:val="003819A4"/>
    <w:rsid w:val="00382539"/>
    <w:rsid w:val="00382CE0"/>
    <w:rsid w:val="00383489"/>
    <w:rsid w:val="003838B4"/>
    <w:rsid w:val="0038464C"/>
    <w:rsid w:val="003857EE"/>
    <w:rsid w:val="0038618E"/>
    <w:rsid w:val="0038626E"/>
    <w:rsid w:val="00386373"/>
    <w:rsid w:val="00386384"/>
    <w:rsid w:val="003866B1"/>
    <w:rsid w:val="003878C6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038"/>
    <w:rsid w:val="003B134D"/>
    <w:rsid w:val="003B15B9"/>
    <w:rsid w:val="003B220D"/>
    <w:rsid w:val="003B28C3"/>
    <w:rsid w:val="003B2CB5"/>
    <w:rsid w:val="003B3014"/>
    <w:rsid w:val="003B40FF"/>
    <w:rsid w:val="003B43DB"/>
    <w:rsid w:val="003B4FCF"/>
    <w:rsid w:val="003B5D9F"/>
    <w:rsid w:val="003B659B"/>
    <w:rsid w:val="003B7BBF"/>
    <w:rsid w:val="003B7DBC"/>
    <w:rsid w:val="003B7F50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ACF"/>
    <w:rsid w:val="003C6D14"/>
    <w:rsid w:val="003C7214"/>
    <w:rsid w:val="003C735A"/>
    <w:rsid w:val="003C758D"/>
    <w:rsid w:val="003C7BF9"/>
    <w:rsid w:val="003D03D9"/>
    <w:rsid w:val="003D0663"/>
    <w:rsid w:val="003D0D47"/>
    <w:rsid w:val="003D13A7"/>
    <w:rsid w:val="003D15F6"/>
    <w:rsid w:val="003D17E5"/>
    <w:rsid w:val="003D1B60"/>
    <w:rsid w:val="003D1FF4"/>
    <w:rsid w:val="003D2285"/>
    <w:rsid w:val="003D25B8"/>
    <w:rsid w:val="003D29DD"/>
    <w:rsid w:val="003D2DBB"/>
    <w:rsid w:val="003D32B9"/>
    <w:rsid w:val="003D3A34"/>
    <w:rsid w:val="003D3B1B"/>
    <w:rsid w:val="003D3E65"/>
    <w:rsid w:val="003D41FE"/>
    <w:rsid w:val="003D43DA"/>
    <w:rsid w:val="003D49D2"/>
    <w:rsid w:val="003D57EA"/>
    <w:rsid w:val="003D5810"/>
    <w:rsid w:val="003D58F9"/>
    <w:rsid w:val="003D59C9"/>
    <w:rsid w:val="003D5E6A"/>
    <w:rsid w:val="003D671B"/>
    <w:rsid w:val="003D728B"/>
    <w:rsid w:val="003E0CC4"/>
    <w:rsid w:val="003E0F81"/>
    <w:rsid w:val="003E1808"/>
    <w:rsid w:val="003E2455"/>
    <w:rsid w:val="003E2ED5"/>
    <w:rsid w:val="003E3081"/>
    <w:rsid w:val="003E3A3F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A05"/>
    <w:rsid w:val="003E6A98"/>
    <w:rsid w:val="003E6D04"/>
    <w:rsid w:val="003E74B3"/>
    <w:rsid w:val="003E7628"/>
    <w:rsid w:val="003E791D"/>
    <w:rsid w:val="003E79E2"/>
    <w:rsid w:val="003E7C7E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89C"/>
    <w:rsid w:val="00403AA4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2226"/>
    <w:rsid w:val="00423456"/>
    <w:rsid w:val="00423713"/>
    <w:rsid w:val="0042386C"/>
    <w:rsid w:val="004249D1"/>
    <w:rsid w:val="004254F0"/>
    <w:rsid w:val="00425818"/>
    <w:rsid w:val="00426428"/>
    <w:rsid w:val="00426CE7"/>
    <w:rsid w:val="00426FB9"/>
    <w:rsid w:val="00427207"/>
    <w:rsid w:val="00427B8E"/>
    <w:rsid w:val="00430F06"/>
    <w:rsid w:val="00431C7A"/>
    <w:rsid w:val="00431D42"/>
    <w:rsid w:val="00431ED0"/>
    <w:rsid w:val="004325E9"/>
    <w:rsid w:val="00433E10"/>
    <w:rsid w:val="00434490"/>
    <w:rsid w:val="00434F5E"/>
    <w:rsid w:val="004356C8"/>
    <w:rsid w:val="00435FA2"/>
    <w:rsid w:val="004373CA"/>
    <w:rsid w:val="00440CCA"/>
    <w:rsid w:val="004410EC"/>
    <w:rsid w:val="00441674"/>
    <w:rsid w:val="004417EC"/>
    <w:rsid w:val="0044290A"/>
    <w:rsid w:val="00442AAF"/>
    <w:rsid w:val="00443678"/>
    <w:rsid w:val="00443B9E"/>
    <w:rsid w:val="00444A40"/>
    <w:rsid w:val="00444F02"/>
    <w:rsid w:val="00446D66"/>
    <w:rsid w:val="004471C2"/>
    <w:rsid w:val="00447A1E"/>
    <w:rsid w:val="00450AD5"/>
    <w:rsid w:val="00451405"/>
    <w:rsid w:val="00451C66"/>
    <w:rsid w:val="00452917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68E8"/>
    <w:rsid w:val="00456A73"/>
    <w:rsid w:val="00457323"/>
    <w:rsid w:val="00457BD3"/>
    <w:rsid w:val="00460B14"/>
    <w:rsid w:val="00460B45"/>
    <w:rsid w:val="00460D86"/>
    <w:rsid w:val="00462A07"/>
    <w:rsid w:val="00462C13"/>
    <w:rsid w:val="00462EB7"/>
    <w:rsid w:val="00463A9A"/>
    <w:rsid w:val="00463C26"/>
    <w:rsid w:val="00463D2D"/>
    <w:rsid w:val="004646FD"/>
    <w:rsid w:val="004656E2"/>
    <w:rsid w:val="004664AD"/>
    <w:rsid w:val="00466E0A"/>
    <w:rsid w:val="0046740F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2FDF"/>
    <w:rsid w:val="004739FB"/>
    <w:rsid w:val="00473FBF"/>
    <w:rsid w:val="00474584"/>
    <w:rsid w:val="00474949"/>
    <w:rsid w:val="004760D3"/>
    <w:rsid w:val="00477209"/>
    <w:rsid w:val="0047734D"/>
    <w:rsid w:val="00480087"/>
    <w:rsid w:val="00480556"/>
    <w:rsid w:val="0048382E"/>
    <w:rsid w:val="00483A29"/>
    <w:rsid w:val="00483C73"/>
    <w:rsid w:val="00484FF2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53E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3C95"/>
    <w:rsid w:val="004A4626"/>
    <w:rsid w:val="004A4B93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38A7"/>
    <w:rsid w:val="004B432E"/>
    <w:rsid w:val="004B4453"/>
    <w:rsid w:val="004B4E06"/>
    <w:rsid w:val="004B52DC"/>
    <w:rsid w:val="004B595D"/>
    <w:rsid w:val="004B5F37"/>
    <w:rsid w:val="004B6A91"/>
    <w:rsid w:val="004B6B7F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C7E2E"/>
    <w:rsid w:val="004D073A"/>
    <w:rsid w:val="004D090E"/>
    <w:rsid w:val="004D10EF"/>
    <w:rsid w:val="004D18EA"/>
    <w:rsid w:val="004D1A01"/>
    <w:rsid w:val="004D2F0D"/>
    <w:rsid w:val="004D32D7"/>
    <w:rsid w:val="004D366F"/>
    <w:rsid w:val="004D3676"/>
    <w:rsid w:val="004D38D8"/>
    <w:rsid w:val="004D3ECF"/>
    <w:rsid w:val="004D4B35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E71"/>
    <w:rsid w:val="004E42EF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3B41"/>
    <w:rsid w:val="004F423C"/>
    <w:rsid w:val="004F4623"/>
    <w:rsid w:val="004F4D28"/>
    <w:rsid w:val="004F54FB"/>
    <w:rsid w:val="004F6596"/>
    <w:rsid w:val="004F6B6F"/>
    <w:rsid w:val="004F771D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3E0F"/>
    <w:rsid w:val="00503FEB"/>
    <w:rsid w:val="00504502"/>
    <w:rsid w:val="005068BE"/>
    <w:rsid w:val="00506BE6"/>
    <w:rsid w:val="00506D2B"/>
    <w:rsid w:val="00506F33"/>
    <w:rsid w:val="00507043"/>
    <w:rsid w:val="005074F4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3DD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18C"/>
    <w:rsid w:val="00520635"/>
    <w:rsid w:val="00520DD6"/>
    <w:rsid w:val="00520FD2"/>
    <w:rsid w:val="00521775"/>
    <w:rsid w:val="005223BF"/>
    <w:rsid w:val="00522A88"/>
    <w:rsid w:val="00522BC1"/>
    <w:rsid w:val="00523884"/>
    <w:rsid w:val="00523D44"/>
    <w:rsid w:val="005249B5"/>
    <w:rsid w:val="0052676F"/>
    <w:rsid w:val="00526BEE"/>
    <w:rsid w:val="005276B3"/>
    <w:rsid w:val="005300C3"/>
    <w:rsid w:val="00530F4A"/>
    <w:rsid w:val="00531A39"/>
    <w:rsid w:val="00533198"/>
    <w:rsid w:val="0053327F"/>
    <w:rsid w:val="00533367"/>
    <w:rsid w:val="00533C59"/>
    <w:rsid w:val="00533D46"/>
    <w:rsid w:val="0053425C"/>
    <w:rsid w:val="0053430D"/>
    <w:rsid w:val="0053515B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3E05"/>
    <w:rsid w:val="0055403B"/>
    <w:rsid w:val="00554176"/>
    <w:rsid w:val="005547E4"/>
    <w:rsid w:val="00554FDD"/>
    <w:rsid w:val="005550DB"/>
    <w:rsid w:val="0055569F"/>
    <w:rsid w:val="00555809"/>
    <w:rsid w:val="00555D13"/>
    <w:rsid w:val="0055647A"/>
    <w:rsid w:val="005568CB"/>
    <w:rsid w:val="005568E4"/>
    <w:rsid w:val="005569C6"/>
    <w:rsid w:val="00556BB7"/>
    <w:rsid w:val="0055731D"/>
    <w:rsid w:val="005573F9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78F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68E9"/>
    <w:rsid w:val="00567245"/>
    <w:rsid w:val="0056761A"/>
    <w:rsid w:val="005677D0"/>
    <w:rsid w:val="00567A2C"/>
    <w:rsid w:val="0057056E"/>
    <w:rsid w:val="00570C8C"/>
    <w:rsid w:val="005711DD"/>
    <w:rsid w:val="00571392"/>
    <w:rsid w:val="00571E45"/>
    <w:rsid w:val="00572625"/>
    <w:rsid w:val="005728D1"/>
    <w:rsid w:val="00573714"/>
    <w:rsid w:val="0057387E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1B72"/>
    <w:rsid w:val="005833FA"/>
    <w:rsid w:val="0058451B"/>
    <w:rsid w:val="0058462B"/>
    <w:rsid w:val="00584976"/>
    <w:rsid w:val="00584EC0"/>
    <w:rsid w:val="00585C2C"/>
    <w:rsid w:val="00586761"/>
    <w:rsid w:val="005867E8"/>
    <w:rsid w:val="005868AE"/>
    <w:rsid w:val="00586C17"/>
    <w:rsid w:val="005879AB"/>
    <w:rsid w:val="00587E98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30A"/>
    <w:rsid w:val="00596D55"/>
    <w:rsid w:val="0059787E"/>
    <w:rsid w:val="005A02B8"/>
    <w:rsid w:val="005A0EB2"/>
    <w:rsid w:val="005A0F52"/>
    <w:rsid w:val="005A1615"/>
    <w:rsid w:val="005A2413"/>
    <w:rsid w:val="005A2CE5"/>
    <w:rsid w:val="005A311B"/>
    <w:rsid w:val="005A3796"/>
    <w:rsid w:val="005A3D9B"/>
    <w:rsid w:val="005A4A85"/>
    <w:rsid w:val="005A4F31"/>
    <w:rsid w:val="005A500C"/>
    <w:rsid w:val="005A525C"/>
    <w:rsid w:val="005A6497"/>
    <w:rsid w:val="005A794D"/>
    <w:rsid w:val="005A7E94"/>
    <w:rsid w:val="005B0881"/>
    <w:rsid w:val="005B0D9F"/>
    <w:rsid w:val="005B11BE"/>
    <w:rsid w:val="005B1483"/>
    <w:rsid w:val="005B18E1"/>
    <w:rsid w:val="005B1B33"/>
    <w:rsid w:val="005B239F"/>
    <w:rsid w:val="005B2954"/>
    <w:rsid w:val="005B32DF"/>
    <w:rsid w:val="005B386A"/>
    <w:rsid w:val="005B414B"/>
    <w:rsid w:val="005B4A9E"/>
    <w:rsid w:val="005B4BCD"/>
    <w:rsid w:val="005B6239"/>
    <w:rsid w:val="005B6EA8"/>
    <w:rsid w:val="005B716F"/>
    <w:rsid w:val="005B7D7F"/>
    <w:rsid w:val="005B7E85"/>
    <w:rsid w:val="005C05FF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4"/>
    <w:rsid w:val="005C6E6D"/>
    <w:rsid w:val="005C7507"/>
    <w:rsid w:val="005C7CEF"/>
    <w:rsid w:val="005D025D"/>
    <w:rsid w:val="005D0E59"/>
    <w:rsid w:val="005D1A51"/>
    <w:rsid w:val="005D1DA4"/>
    <w:rsid w:val="005D2C77"/>
    <w:rsid w:val="005D31B6"/>
    <w:rsid w:val="005D32AB"/>
    <w:rsid w:val="005D4EE2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634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A5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AB3"/>
    <w:rsid w:val="005F6EA4"/>
    <w:rsid w:val="005F6EAD"/>
    <w:rsid w:val="005F71C0"/>
    <w:rsid w:val="005F71CD"/>
    <w:rsid w:val="005F75D2"/>
    <w:rsid w:val="0060060C"/>
    <w:rsid w:val="00601F6C"/>
    <w:rsid w:val="00603721"/>
    <w:rsid w:val="00603EFB"/>
    <w:rsid w:val="00605583"/>
    <w:rsid w:val="00605B19"/>
    <w:rsid w:val="00606236"/>
    <w:rsid w:val="006069D3"/>
    <w:rsid w:val="00606CFC"/>
    <w:rsid w:val="00606E33"/>
    <w:rsid w:val="00606FCD"/>
    <w:rsid w:val="006073FA"/>
    <w:rsid w:val="00607AC8"/>
    <w:rsid w:val="0061030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37"/>
    <w:rsid w:val="006156D4"/>
    <w:rsid w:val="00615AD7"/>
    <w:rsid w:val="00615F6D"/>
    <w:rsid w:val="006200ED"/>
    <w:rsid w:val="00620914"/>
    <w:rsid w:val="00621921"/>
    <w:rsid w:val="00621C98"/>
    <w:rsid w:val="006220DF"/>
    <w:rsid w:val="006223C9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1BC0"/>
    <w:rsid w:val="00632488"/>
    <w:rsid w:val="00632791"/>
    <w:rsid w:val="0063410F"/>
    <w:rsid w:val="006344A3"/>
    <w:rsid w:val="00635F6E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4700"/>
    <w:rsid w:val="006451AD"/>
    <w:rsid w:val="00646154"/>
    <w:rsid w:val="006477CB"/>
    <w:rsid w:val="00647B98"/>
    <w:rsid w:val="00647C81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397B"/>
    <w:rsid w:val="00653F24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4F4"/>
    <w:rsid w:val="006576EE"/>
    <w:rsid w:val="006578DD"/>
    <w:rsid w:val="00657B97"/>
    <w:rsid w:val="00660502"/>
    <w:rsid w:val="00660D86"/>
    <w:rsid w:val="00660E35"/>
    <w:rsid w:val="00661190"/>
    <w:rsid w:val="00661959"/>
    <w:rsid w:val="00661C05"/>
    <w:rsid w:val="00662209"/>
    <w:rsid w:val="00663BBF"/>
    <w:rsid w:val="00663C6A"/>
    <w:rsid w:val="00664C34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5F48"/>
    <w:rsid w:val="00677CA0"/>
    <w:rsid w:val="00680A7C"/>
    <w:rsid w:val="00680D5A"/>
    <w:rsid w:val="006824F5"/>
    <w:rsid w:val="006826D4"/>
    <w:rsid w:val="006827A0"/>
    <w:rsid w:val="0068294D"/>
    <w:rsid w:val="00682991"/>
    <w:rsid w:val="00683D90"/>
    <w:rsid w:val="00685199"/>
    <w:rsid w:val="006856E6"/>
    <w:rsid w:val="006869ED"/>
    <w:rsid w:val="00686CED"/>
    <w:rsid w:val="00686FEF"/>
    <w:rsid w:val="00687258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04A"/>
    <w:rsid w:val="006B5B0F"/>
    <w:rsid w:val="006B5B46"/>
    <w:rsid w:val="006B5D8C"/>
    <w:rsid w:val="006C1AF6"/>
    <w:rsid w:val="006C1BA3"/>
    <w:rsid w:val="006C22BF"/>
    <w:rsid w:val="006C2CF3"/>
    <w:rsid w:val="006C311A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3F97"/>
    <w:rsid w:val="006D5D28"/>
    <w:rsid w:val="006D6312"/>
    <w:rsid w:val="006D660D"/>
    <w:rsid w:val="006D6611"/>
    <w:rsid w:val="006D6787"/>
    <w:rsid w:val="006D6813"/>
    <w:rsid w:val="006D6C0E"/>
    <w:rsid w:val="006D6C8B"/>
    <w:rsid w:val="006D73E0"/>
    <w:rsid w:val="006D7971"/>
    <w:rsid w:val="006E100D"/>
    <w:rsid w:val="006E108E"/>
    <w:rsid w:val="006E2317"/>
    <w:rsid w:val="006E2A93"/>
    <w:rsid w:val="006E39EA"/>
    <w:rsid w:val="006E3D25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5C5"/>
    <w:rsid w:val="006F084E"/>
    <w:rsid w:val="006F09FA"/>
    <w:rsid w:val="006F1122"/>
    <w:rsid w:val="006F114A"/>
    <w:rsid w:val="006F1E07"/>
    <w:rsid w:val="006F278F"/>
    <w:rsid w:val="006F2914"/>
    <w:rsid w:val="006F3305"/>
    <w:rsid w:val="006F3321"/>
    <w:rsid w:val="006F4A22"/>
    <w:rsid w:val="006F5EEF"/>
    <w:rsid w:val="006F66B0"/>
    <w:rsid w:val="006F7259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07C53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0D1E"/>
    <w:rsid w:val="00741495"/>
    <w:rsid w:val="00741BE3"/>
    <w:rsid w:val="00741F96"/>
    <w:rsid w:val="0074251F"/>
    <w:rsid w:val="00742D79"/>
    <w:rsid w:val="00743265"/>
    <w:rsid w:val="0074416D"/>
    <w:rsid w:val="0074525A"/>
    <w:rsid w:val="00745528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C9F"/>
    <w:rsid w:val="00751F37"/>
    <w:rsid w:val="00752E09"/>
    <w:rsid w:val="00752F19"/>
    <w:rsid w:val="00753509"/>
    <w:rsid w:val="00753F5A"/>
    <w:rsid w:val="00753F9E"/>
    <w:rsid w:val="0075410B"/>
    <w:rsid w:val="007541F9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2C9"/>
    <w:rsid w:val="00763A3D"/>
    <w:rsid w:val="00763F45"/>
    <w:rsid w:val="0076411C"/>
    <w:rsid w:val="00764120"/>
    <w:rsid w:val="00764463"/>
    <w:rsid w:val="007653C0"/>
    <w:rsid w:val="00765874"/>
    <w:rsid w:val="007661BF"/>
    <w:rsid w:val="007666F4"/>
    <w:rsid w:val="007668E4"/>
    <w:rsid w:val="007669E8"/>
    <w:rsid w:val="00770203"/>
    <w:rsid w:val="007702B5"/>
    <w:rsid w:val="00771ED4"/>
    <w:rsid w:val="00772B76"/>
    <w:rsid w:val="0077309C"/>
    <w:rsid w:val="0077334A"/>
    <w:rsid w:val="007739ED"/>
    <w:rsid w:val="00774844"/>
    <w:rsid w:val="007765E4"/>
    <w:rsid w:val="007769CA"/>
    <w:rsid w:val="00780033"/>
    <w:rsid w:val="007806C9"/>
    <w:rsid w:val="007813F8"/>
    <w:rsid w:val="00782B16"/>
    <w:rsid w:val="00782E41"/>
    <w:rsid w:val="007831D6"/>
    <w:rsid w:val="007836B2"/>
    <w:rsid w:val="0078487C"/>
    <w:rsid w:val="007848B8"/>
    <w:rsid w:val="00785848"/>
    <w:rsid w:val="00785EF5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AF3"/>
    <w:rsid w:val="007A0CA3"/>
    <w:rsid w:val="007A1589"/>
    <w:rsid w:val="007A3921"/>
    <w:rsid w:val="007A3CA3"/>
    <w:rsid w:val="007A434E"/>
    <w:rsid w:val="007A43B5"/>
    <w:rsid w:val="007A4CDB"/>
    <w:rsid w:val="007A4D41"/>
    <w:rsid w:val="007A4FBB"/>
    <w:rsid w:val="007A5ABB"/>
    <w:rsid w:val="007A5D92"/>
    <w:rsid w:val="007A6DE7"/>
    <w:rsid w:val="007A75E4"/>
    <w:rsid w:val="007B0016"/>
    <w:rsid w:val="007B053B"/>
    <w:rsid w:val="007B0B6E"/>
    <w:rsid w:val="007B1122"/>
    <w:rsid w:val="007B148A"/>
    <w:rsid w:val="007B16B9"/>
    <w:rsid w:val="007B17D6"/>
    <w:rsid w:val="007B18F5"/>
    <w:rsid w:val="007B1C77"/>
    <w:rsid w:val="007B1C86"/>
    <w:rsid w:val="007B1F04"/>
    <w:rsid w:val="007B269D"/>
    <w:rsid w:val="007B34E7"/>
    <w:rsid w:val="007B41E3"/>
    <w:rsid w:val="007B5380"/>
    <w:rsid w:val="007B6011"/>
    <w:rsid w:val="007B68A0"/>
    <w:rsid w:val="007B7B08"/>
    <w:rsid w:val="007C00D8"/>
    <w:rsid w:val="007C05DA"/>
    <w:rsid w:val="007C2510"/>
    <w:rsid w:val="007C2AD5"/>
    <w:rsid w:val="007C2DF0"/>
    <w:rsid w:val="007C30E0"/>
    <w:rsid w:val="007C46D8"/>
    <w:rsid w:val="007C4CA9"/>
    <w:rsid w:val="007C5132"/>
    <w:rsid w:val="007C5E72"/>
    <w:rsid w:val="007C665D"/>
    <w:rsid w:val="007C6E96"/>
    <w:rsid w:val="007C7F01"/>
    <w:rsid w:val="007D07DB"/>
    <w:rsid w:val="007D0A8F"/>
    <w:rsid w:val="007D14D7"/>
    <w:rsid w:val="007D1A2D"/>
    <w:rsid w:val="007D1AA2"/>
    <w:rsid w:val="007D281B"/>
    <w:rsid w:val="007D4A14"/>
    <w:rsid w:val="007D5391"/>
    <w:rsid w:val="007D556B"/>
    <w:rsid w:val="007D5E72"/>
    <w:rsid w:val="007D742E"/>
    <w:rsid w:val="007D7683"/>
    <w:rsid w:val="007D7B7F"/>
    <w:rsid w:val="007E08B4"/>
    <w:rsid w:val="007E10DB"/>
    <w:rsid w:val="007E20FB"/>
    <w:rsid w:val="007E231C"/>
    <w:rsid w:val="007E2599"/>
    <w:rsid w:val="007E2C7B"/>
    <w:rsid w:val="007E31DB"/>
    <w:rsid w:val="007E435E"/>
    <w:rsid w:val="007E4A1D"/>
    <w:rsid w:val="007E4C81"/>
    <w:rsid w:val="007E5805"/>
    <w:rsid w:val="007E5D1A"/>
    <w:rsid w:val="007E5E5F"/>
    <w:rsid w:val="007E6388"/>
    <w:rsid w:val="007E684C"/>
    <w:rsid w:val="007E6A62"/>
    <w:rsid w:val="007E704F"/>
    <w:rsid w:val="007E779F"/>
    <w:rsid w:val="007E7A40"/>
    <w:rsid w:val="007E7A62"/>
    <w:rsid w:val="007E7D54"/>
    <w:rsid w:val="007F0ADA"/>
    <w:rsid w:val="007F1118"/>
    <w:rsid w:val="007F26BD"/>
    <w:rsid w:val="007F3A53"/>
    <w:rsid w:val="007F436B"/>
    <w:rsid w:val="007F5470"/>
    <w:rsid w:val="007F655E"/>
    <w:rsid w:val="007F6905"/>
    <w:rsid w:val="007F6A82"/>
    <w:rsid w:val="007F6F66"/>
    <w:rsid w:val="007F7879"/>
    <w:rsid w:val="008002AD"/>
    <w:rsid w:val="00800B72"/>
    <w:rsid w:val="00802E5E"/>
    <w:rsid w:val="008033EC"/>
    <w:rsid w:val="00803AA5"/>
    <w:rsid w:val="0080409B"/>
    <w:rsid w:val="0080430D"/>
    <w:rsid w:val="008049BC"/>
    <w:rsid w:val="008049DE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1EAD"/>
    <w:rsid w:val="00812C0F"/>
    <w:rsid w:val="008137F0"/>
    <w:rsid w:val="00813B22"/>
    <w:rsid w:val="00813F34"/>
    <w:rsid w:val="00813F66"/>
    <w:rsid w:val="008144F5"/>
    <w:rsid w:val="008145A6"/>
    <w:rsid w:val="00814667"/>
    <w:rsid w:val="00814AB6"/>
    <w:rsid w:val="008159FD"/>
    <w:rsid w:val="0081620B"/>
    <w:rsid w:val="00816AE5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274"/>
    <w:rsid w:val="008255AA"/>
    <w:rsid w:val="00826E2A"/>
    <w:rsid w:val="00827D21"/>
    <w:rsid w:val="00830FC4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095"/>
    <w:rsid w:val="008441E1"/>
    <w:rsid w:val="00844928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4CD"/>
    <w:rsid w:val="0085375C"/>
    <w:rsid w:val="008548CA"/>
    <w:rsid w:val="00855841"/>
    <w:rsid w:val="00855966"/>
    <w:rsid w:val="008561FA"/>
    <w:rsid w:val="0085674A"/>
    <w:rsid w:val="008570D2"/>
    <w:rsid w:val="008575F9"/>
    <w:rsid w:val="00857633"/>
    <w:rsid w:val="00857A28"/>
    <w:rsid w:val="00857AB8"/>
    <w:rsid w:val="008609A3"/>
    <w:rsid w:val="00860A2F"/>
    <w:rsid w:val="00860EDE"/>
    <w:rsid w:val="00861F66"/>
    <w:rsid w:val="008620B6"/>
    <w:rsid w:val="0086230D"/>
    <w:rsid w:val="008626AE"/>
    <w:rsid w:val="00862BEC"/>
    <w:rsid w:val="00862C17"/>
    <w:rsid w:val="008643CB"/>
    <w:rsid w:val="00864631"/>
    <w:rsid w:val="00864D89"/>
    <w:rsid w:val="00864F88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B2F"/>
    <w:rsid w:val="00874B55"/>
    <w:rsid w:val="00875132"/>
    <w:rsid w:val="00875345"/>
    <w:rsid w:val="008758F4"/>
    <w:rsid w:val="00875CBC"/>
    <w:rsid w:val="008763ED"/>
    <w:rsid w:val="00876BEF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45FC"/>
    <w:rsid w:val="00884D32"/>
    <w:rsid w:val="0088532D"/>
    <w:rsid w:val="008854AF"/>
    <w:rsid w:val="008854B8"/>
    <w:rsid w:val="00885783"/>
    <w:rsid w:val="00885AB7"/>
    <w:rsid w:val="00885EB8"/>
    <w:rsid w:val="00890431"/>
    <w:rsid w:val="00890C47"/>
    <w:rsid w:val="00891333"/>
    <w:rsid w:val="00891338"/>
    <w:rsid w:val="008924E4"/>
    <w:rsid w:val="00893469"/>
    <w:rsid w:val="008942FF"/>
    <w:rsid w:val="0089475C"/>
    <w:rsid w:val="0089476E"/>
    <w:rsid w:val="0089562A"/>
    <w:rsid w:val="00895B8A"/>
    <w:rsid w:val="00895E7A"/>
    <w:rsid w:val="0089676C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69AA"/>
    <w:rsid w:val="008A7117"/>
    <w:rsid w:val="008A763C"/>
    <w:rsid w:val="008A7671"/>
    <w:rsid w:val="008B013D"/>
    <w:rsid w:val="008B0554"/>
    <w:rsid w:val="008B1484"/>
    <w:rsid w:val="008B1BDA"/>
    <w:rsid w:val="008B2AE7"/>
    <w:rsid w:val="008B2B7A"/>
    <w:rsid w:val="008B2C8A"/>
    <w:rsid w:val="008B4049"/>
    <w:rsid w:val="008B44B6"/>
    <w:rsid w:val="008B5727"/>
    <w:rsid w:val="008B5D71"/>
    <w:rsid w:val="008B5F8E"/>
    <w:rsid w:val="008B5FFB"/>
    <w:rsid w:val="008B6744"/>
    <w:rsid w:val="008B6AC2"/>
    <w:rsid w:val="008B6B52"/>
    <w:rsid w:val="008B6E33"/>
    <w:rsid w:val="008B6F02"/>
    <w:rsid w:val="008B6FA5"/>
    <w:rsid w:val="008B796D"/>
    <w:rsid w:val="008C0BB0"/>
    <w:rsid w:val="008C1CEC"/>
    <w:rsid w:val="008C1FBA"/>
    <w:rsid w:val="008C27FA"/>
    <w:rsid w:val="008C2F61"/>
    <w:rsid w:val="008C719E"/>
    <w:rsid w:val="008C7C4C"/>
    <w:rsid w:val="008D01D9"/>
    <w:rsid w:val="008D0564"/>
    <w:rsid w:val="008D0BDF"/>
    <w:rsid w:val="008D1612"/>
    <w:rsid w:val="008D1950"/>
    <w:rsid w:val="008D1AB4"/>
    <w:rsid w:val="008D1D87"/>
    <w:rsid w:val="008D22DC"/>
    <w:rsid w:val="008D2595"/>
    <w:rsid w:val="008D2D0E"/>
    <w:rsid w:val="008D3678"/>
    <w:rsid w:val="008D3957"/>
    <w:rsid w:val="008D4039"/>
    <w:rsid w:val="008D44E7"/>
    <w:rsid w:val="008D4AF0"/>
    <w:rsid w:val="008D51ED"/>
    <w:rsid w:val="008D6457"/>
    <w:rsid w:val="008D71DA"/>
    <w:rsid w:val="008D7276"/>
    <w:rsid w:val="008D741B"/>
    <w:rsid w:val="008D7673"/>
    <w:rsid w:val="008E17D1"/>
    <w:rsid w:val="008E1E67"/>
    <w:rsid w:val="008E2B9D"/>
    <w:rsid w:val="008E2E39"/>
    <w:rsid w:val="008E38D7"/>
    <w:rsid w:val="008E3B92"/>
    <w:rsid w:val="008E3DEB"/>
    <w:rsid w:val="008E567E"/>
    <w:rsid w:val="008E57AA"/>
    <w:rsid w:val="008E5A7A"/>
    <w:rsid w:val="008E5D2B"/>
    <w:rsid w:val="008E6A19"/>
    <w:rsid w:val="008E6C66"/>
    <w:rsid w:val="008E7082"/>
    <w:rsid w:val="008E7B1A"/>
    <w:rsid w:val="008E7B2B"/>
    <w:rsid w:val="008E7B92"/>
    <w:rsid w:val="008F193D"/>
    <w:rsid w:val="008F22D9"/>
    <w:rsid w:val="008F29A8"/>
    <w:rsid w:val="008F2A50"/>
    <w:rsid w:val="008F2AC8"/>
    <w:rsid w:val="008F2E0F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788"/>
    <w:rsid w:val="0091088B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7B5"/>
    <w:rsid w:val="00927BFE"/>
    <w:rsid w:val="00930301"/>
    <w:rsid w:val="00930793"/>
    <w:rsid w:val="0093098B"/>
    <w:rsid w:val="00930E6C"/>
    <w:rsid w:val="00930FCF"/>
    <w:rsid w:val="00931129"/>
    <w:rsid w:val="009319E9"/>
    <w:rsid w:val="00931D78"/>
    <w:rsid w:val="0093273F"/>
    <w:rsid w:val="00932CC0"/>
    <w:rsid w:val="009342B6"/>
    <w:rsid w:val="009345C5"/>
    <w:rsid w:val="009353CE"/>
    <w:rsid w:val="00935859"/>
    <w:rsid w:val="00935F3B"/>
    <w:rsid w:val="00936185"/>
    <w:rsid w:val="00936186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45A"/>
    <w:rsid w:val="00944B18"/>
    <w:rsid w:val="00944D60"/>
    <w:rsid w:val="009459E7"/>
    <w:rsid w:val="00946B62"/>
    <w:rsid w:val="009477F4"/>
    <w:rsid w:val="00947997"/>
    <w:rsid w:val="0095033B"/>
    <w:rsid w:val="009506A6"/>
    <w:rsid w:val="00951434"/>
    <w:rsid w:val="0095155D"/>
    <w:rsid w:val="00952C88"/>
    <w:rsid w:val="00953CFD"/>
    <w:rsid w:val="00954312"/>
    <w:rsid w:val="009543BA"/>
    <w:rsid w:val="00955082"/>
    <w:rsid w:val="009563E8"/>
    <w:rsid w:val="009568C7"/>
    <w:rsid w:val="00957AEE"/>
    <w:rsid w:val="00957D06"/>
    <w:rsid w:val="00957DE7"/>
    <w:rsid w:val="00960DD1"/>
    <w:rsid w:val="00961A79"/>
    <w:rsid w:val="00961EC3"/>
    <w:rsid w:val="009626E2"/>
    <w:rsid w:val="00962A9C"/>
    <w:rsid w:val="00962AD6"/>
    <w:rsid w:val="0096355A"/>
    <w:rsid w:val="0096431A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3A7C"/>
    <w:rsid w:val="009743D7"/>
    <w:rsid w:val="00974F36"/>
    <w:rsid w:val="00975520"/>
    <w:rsid w:val="00975B42"/>
    <w:rsid w:val="009762FC"/>
    <w:rsid w:val="009766E8"/>
    <w:rsid w:val="0097676B"/>
    <w:rsid w:val="00976866"/>
    <w:rsid w:val="00976DEE"/>
    <w:rsid w:val="0097707B"/>
    <w:rsid w:val="0097736F"/>
    <w:rsid w:val="0098011A"/>
    <w:rsid w:val="009808E7"/>
    <w:rsid w:val="00982400"/>
    <w:rsid w:val="009827BB"/>
    <w:rsid w:val="00983A28"/>
    <w:rsid w:val="00984D25"/>
    <w:rsid w:val="00985A12"/>
    <w:rsid w:val="00986CAE"/>
    <w:rsid w:val="0098707D"/>
    <w:rsid w:val="00987C78"/>
    <w:rsid w:val="0099126A"/>
    <w:rsid w:val="00991556"/>
    <w:rsid w:val="0099258F"/>
    <w:rsid w:val="00992918"/>
    <w:rsid w:val="009929FA"/>
    <w:rsid w:val="00994DCE"/>
    <w:rsid w:val="009956B4"/>
    <w:rsid w:val="00995931"/>
    <w:rsid w:val="009959B7"/>
    <w:rsid w:val="00995E0B"/>
    <w:rsid w:val="00996662"/>
    <w:rsid w:val="009967FB"/>
    <w:rsid w:val="00996BBA"/>
    <w:rsid w:val="00996D94"/>
    <w:rsid w:val="00997424"/>
    <w:rsid w:val="009A1554"/>
    <w:rsid w:val="009A18E9"/>
    <w:rsid w:val="009A2590"/>
    <w:rsid w:val="009A2D13"/>
    <w:rsid w:val="009A3785"/>
    <w:rsid w:val="009A39AA"/>
    <w:rsid w:val="009A4268"/>
    <w:rsid w:val="009A4C0B"/>
    <w:rsid w:val="009A5A2D"/>
    <w:rsid w:val="009A5E9A"/>
    <w:rsid w:val="009A60BD"/>
    <w:rsid w:val="009A677E"/>
    <w:rsid w:val="009A6859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4D02"/>
    <w:rsid w:val="009B5304"/>
    <w:rsid w:val="009B5448"/>
    <w:rsid w:val="009B5B64"/>
    <w:rsid w:val="009B5EEA"/>
    <w:rsid w:val="009B6A1E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3CCF"/>
    <w:rsid w:val="009C4859"/>
    <w:rsid w:val="009C4B99"/>
    <w:rsid w:val="009C4EF1"/>
    <w:rsid w:val="009C5C1A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4A3"/>
    <w:rsid w:val="009D4AD8"/>
    <w:rsid w:val="009D5AA9"/>
    <w:rsid w:val="009D698D"/>
    <w:rsid w:val="009D6AB2"/>
    <w:rsid w:val="009D724E"/>
    <w:rsid w:val="009D73FB"/>
    <w:rsid w:val="009D76F6"/>
    <w:rsid w:val="009D7D3D"/>
    <w:rsid w:val="009D7D81"/>
    <w:rsid w:val="009E0136"/>
    <w:rsid w:val="009E0ACC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13A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2FBE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9F7C00"/>
    <w:rsid w:val="00A0089B"/>
    <w:rsid w:val="00A00C0B"/>
    <w:rsid w:val="00A01144"/>
    <w:rsid w:val="00A01386"/>
    <w:rsid w:val="00A01883"/>
    <w:rsid w:val="00A01E7D"/>
    <w:rsid w:val="00A023EA"/>
    <w:rsid w:val="00A02644"/>
    <w:rsid w:val="00A02A18"/>
    <w:rsid w:val="00A030A7"/>
    <w:rsid w:val="00A03C0B"/>
    <w:rsid w:val="00A03C34"/>
    <w:rsid w:val="00A04022"/>
    <w:rsid w:val="00A04F46"/>
    <w:rsid w:val="00A0567D"/>
    <w:rsid w:val="00A056D9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4D1A"/>
    <w:rsid w:val="00A1503D"/>
    <w:rsid w:val="00A15B93"/>
    <w:rsid w:val="00A15DB3"/>
    <w:rsid w:val="00A16128"/>
    <w:rsid w:val="00A1695C"/>
    <w:rsid w:val="00A16977"/>
    <w:rsid w:val="00A16C7A"/>
    <w:rsid w:val="00A179FD"/>
    <w:rsid w:val="00A17BD3"/>
    <w:rsid w:val="00A20F06"/>
    <w:rsid w:val="00A20FDF"/>
    <w:rsid w:val="00A2140E"/>
    <w:rsid w:val="00A217E5"/>
    <w:rsid w:val="00A21BD7"/>
    <w:rsid w:val="00A21DC1"/>
    <w:rsid w:val="00A21E06"/>
    <w:rsid w:val="00A223EE"/>
    <w:rsid w:val="00A22D4B"/>
    <w:rsid w:val="00A23049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3542"/>
    <w:rsid w:val="00A34B64"/>
    <w:rsid w:val="00A37489"/>
    <w:rsid w:val="00A37A61"/>
    <w:rsid w:val="00A40C2D"/>
    <w:rsid w:val="00A4156B"/>
    <w:rsid w:val="00A415E4"/>
    <w:rsid w:val="00A41995"/>
    <w:rsid w:val="00A425E4"/>
    <w:rsid w:val="00A428E8"/>
    <w:rsid w:val="00A42F73"/>
    <w:rsid w:val="00A4344F"/>
    <w:rsid w:val="00A44293"/>
    <w:rsid w:val="00A449A7"/>
    <w:rsid w:val="00A449D6"/>
    <w:rsid w:val="00A44BA1"/>
    <w:rsid w:val="00A4524F"/>
    <w:rsid w:val="00A462EC"/>
    <w:rsid w:val="00A46381"/>
    <w:rsid w:val="00A46A64"/>
    <w:rsid w:val="00A47083"/>
    <w:rsid w:val="00A470FA"/>
    <w:rsid w:val="00A4743B"/>
    <w:rsid w:val="00A4746E"/>
    <w:rsid w:val="00A504ED"/>
    <w:rsid w:val="00A52AA2"/>
    <w:rsid w:val="00A53365"/>
    <w:rsid w:val="00A53FFB"/>
    <w:rsid w:val="00A5502E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1FC1"/>
    <w:rsid w:val="00A62E80"/>
    <w:rsid w:val="00A63651"/>
    <w:rsid w:val="00A63D49"/>
    <w:rsid w:val="00A64B56"/>
    <w:rsid w:val="00A654DC"/>
    <w:rsid w:val="00A65726"/>
    <w:rsid w:val="00A65A9C"/>
    <w:rsid w:val="00A668C4"/>
    <w:rsid w:val="00A6695C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47"/>
    <w:rsid w:val="00A75381"/>
    <w:rsid w:val="00A75B24"/>
    <w:rsid w:val="00A761EB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16A"/>
    <w:rsid w:val="00A904DB"/>
    <w:rsid w:val="00A90E48"/>
    <w:rsid w:val="00A914AB"/>
    <w:rsid w:val="00A9156A"/>
    <w:rsid w:val="00A91ACB"/>
    <w:rsid w:val="00A91CF4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A6"/>
    <w:rsid w:val="00AA28F8"/>
    <w:rsid w:val="00AA29AB"/>
    <w:rsid w:val="00AA2D0D"/>
    <w:rsid w:val="00AA3BF0"/>
    <w:rsid w:val="00AA46FD"/>
    <w:rsid w:val="00AA47C8"/>
    <w:rsid w:val="00AA49E5"/>
    <w:rsid w:val="00AA4CFF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209"/>
    <w:rsid w:val="00AB7779"/>
    <w:rsid w:val="00AB7BDB"/>
    <w:rsid w:val="00AC007D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D2E"/>
    <w:rsid w:val="00AD5E13"/>
    <w:rsid w:val="00AD6267"/>
    <w:rsid w:val="00AD68D4"/>
    <w:rsid w:val="00AD69D4"/>
    <w:rsid w:val="00AE043B"/>
    <w:rsid w:val="00AE092F"/>
    <w:rsid w:val="00AE0C69"/>
    <w:rsid w:val="00AE1E03"/>
    <w:rsid w:val="00AE3540"/>
    <w:rsid w:val="00AE38F8"/>
    <w:rsid w:val="00AE3C3F"/>
    <w:rsid w:val="00AE3F3E"/>
    <w:rsid w:val="00AE462F"/>
    <w:rsid w:val="00AE5EC1"/>
    <w:rsid w:val="00AE6609"/>
    <w:rsid w:val="00AE697D"/>
    <w:rsid w:val="00AE6BCE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591E"/>
    <w:rsid w:val="00AF5D76"/>
    <w:rsid w:val="00AF6E0F"/>
    <w:rsid w:val="00B00037"/>
    <w:rsid w:val="00B00238"/>
    <w:rsid w:val="00B012DD"/>
    <w:rsid w:val="00B01521"/>
    <w:rsid w:val="00B01CD6"/>
    <w:rsid w:val="00B021F0"/>
    <w:rsid w:val="00B0231F"/>
    <w:rsid w:val="00B02C06"/>
    <w:rsid w:val="00B034F9"/>
    <w:rsid w:val="00B03A04"/>
    <w:rsid w:val="00B03B7E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425"/>
    <w:rsid w:val="00B25F41"/>
    <w:rsid w:val="00B26908"/>
    <w:rsid w:val="00B27671"/>
    <w:rsid w:val="00B30287"/>
    <w:rsid w:val="00B30628"/>
    <w:rsid w:val="00B30A8F"/>
    <w:rsid w:val="00B31450"/>
    <w:rsid w:val="00B31D6D"/>
    <w:rsid w:val="00B323C8"/>
    <w:rsid w:val="00B328EE"/>
    <w:rsid w:val="00B3294C"/>
    <w:rsid w:val="00B33309"/>
    <w:rsid w:val="00B33966"/>
    <w:rsid w:val="00B33D6C"/>
    <w:rsid w:val="00B34FCB"/>
    <w:rsid w:val="00B3568D"/>
    <w:rsid w:val="00B35E74"/>
    <w:rsid w:val="00B36151"/>
    <w:rsid w:val="00B366CD"/>
    <w:rsid w:val="00B36A14"/>
    <w:rsid w:val="00B36E8B"/>
    <w:rsid w:val="00B36F8F"/>
    <w:rsid w:val="00B371B0"/>
    <w:rsid w:val="00B37F2E"/>
    <w:rsid w:val="00B40954"/>
    <w:rsid w:val="00B40BCB"/>
    <w:rsid w:val="00B4198E"/>
    <w:rsid w:val="00B41FD1"/>
    <w:rsid w:val="00B424E6"/>
    <w:rsid w:val="00B42D12"/>
    <w:rsid w:val="00B43BF2"/>
    <w:rsid w:val="00B46AFC"/>
    <w:rsid w:val="00B47BA5"/>
    <w:rsid w:val="00B50366"/>
    <w:rsid w:val="00B50509"/>
    <w:rsid w:val="00B51235"/>
    <w:rsid w:val="00B51415"/>
    <w:rsid w:val="00B5177C"/>
    <w:rsid w:val="00B51911"/>
    <w:rsid w:val="00B51AD1"/>
    <w:rsid w:val="00B524E5"/>
    <w:rsid w:val="00B5289E"/>
    <w:rsid w:val="00B52DBC"/>
    <w:rsid w:val="00B53343"/>
    <w:rsid w:val="00B53AA7"/>
    <w:rsid w:val="00B53C43"/>
    <w:rsid w:val="00B54283"/>
    <w:rsid w:val="00B542E7"/>
    <w:rsid w:val="00B55909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046"/>
    <w:rsid w:val="00B6270D"/>
    <w:rsid w:val="00B63666"/>
    <w:rsid w:val="00B63DF7"/>
    <w:rsid w:val="00B63FDE"/>
    <w:rsid w:val="00B64065"/>
    <w:rsid w:val="00B641C7"/>
    <w:rsid w:val="00B65B89"/>
    <w:rsid w:val="00B65D0C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12E4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8A1"/>
    <w:rsid w:val="00B95FC2"/>
    <w:rsid w:val="00B96633"/>
    <w:rsid w:val="00B966AA"/>
    <w:rsid w:val="00B96D3B"/>
    <w:rsid w:val="00B975F4"/>
    <w:rsid w:val="00BA037A"/>
    <w:rsid w:val="00BA06E0"/>
    <w:rsid w:val="00BA0A9F"/>
    <w:rsid w:val="00BA25CA"/>
    <w:rsid w:val="00BA3623"/>
    <w:rsid w:val="00BA3810"/>
    <w:rsid w:val="00BA443C"/>
    <w:rsid w:val="00BA4587"/>
    <w:rsid w:val="00BA4DAB"/>
    <w:rsid w:val="00BA5A9B"/>
    <w:rsid w:val="00BA7236"/>
    <w:rsid w:val="00BA7735"/>
    <w:rsid w:val="00BB05B4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3F6F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3C1"/>
    <w:rsid w:val="00BC14C1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4D6"/>
    <w:rsid w:val="00BD26D0"/>
    <w:rsid w:val="00BD34BD"/>
    <w:rsid w:val="00BD3DAC"/>
    <w:rsid w:val="00BD3E68"/>
    <w:rsid w:val="00BD4902"/>
    <w:rsid w:val="00BD4F97"/>
    <w:rsid w:val="00BD5E52"/>
    <w:rsid w:val="00BD60AB"/>
    <w:rsid w:val="00BD6175"/>
    <w:rsid w:val="00BD64B0"/>
    <w:rsid w:val="00BD6CCF"/>
    <w:rsid w:val="00BD7473"/>
    <w:rsid w:val="00BE00B4"/>
    <w:rsid w:val="00BE00E5"/>
    <w:rsid w:val="00BE0389"/>
    <w:rsid w:val="00BE0BB1"/>
    <w:rsid w:val="00BE12C1"/>
    <w:rsid w:val="00BE1329"/>
    <w:rsid w:val="00BE210F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6008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497"/>
    <w:rsid w:val="00C02A2C"/>
    <w:rsid w:val="00C02A83"/>
    <w:rsid w:val="00C02D27"/>
    <w:rsid w:val="00C0392D"/>
    <w:rsid w:val="00C03A71"/>
    <w:rsid w:val="00C03AA1"/>
    <w:rsid w:val="00C03D19"/>
    <w:rsid w:val="00C03DA6"/>
    <w:rsid w:val="00C045E7"/>
    <w:rsid w:val="00C04A86"/>
    <w:rsid w:val="00C04C31"/>
    <w:rsid w:val="00C04CA1"/>
    <w:rsid w:val="00C052A5"/>
    <w:rsid w:val="00C05498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BAB"/>
    <w:rsid w:val="00C11D4C"/>
    <w:rsid w:val="00C11F02"/>
    <w:rsid w:val="00C12CC9"/>
    <w:rsid w:val="00C1407A"/>
    <w:rsid w:val="00C14B5D"/>
    <w:rsid w:val="00C14D19"/>
    <w:rsid w:val="00C150B2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681"/>
    <w:rsid w:val="00C257DE"/>
    <w:rsid w:val="00C25874"/>
    <w:rsid w:val="00C26B13"/>
    <w:rsid w:val="00C26C66"/>
    <w:rsid w:val="00C273D6"/>
    <w:rsid w:val="00C27831"/>
    <w:rsid w:val="00C27DBA"/>
    <w:rsid w:val="00C30A17"/>
    <w:rsid w:val="00C30ADD"/>
    <w:rsid w:val="00C30DF4"/>
    <w:rsid w:val="00C30F60"/>
    <w:rsid w:val="00C31400"/>
    <w:rsid w:val="00C317E4"/>
    <w:rsid w:val="00C325FC"/>
    <w:rsid w:val="00C32659"/>
    <w:rsid w:val="00C3339D"/>
    <w:rsid w:val="00C33674"/>
    <w:rsid w:val="00C33C61"/>
    <w:rsid w:val="00C33F89"/>
    <w:rsid w:val="00C344C6"/>
    <w:rsid w:val="00C34A1F"/>
    <w:rsid w:val="00C35FCC"/>
    <w:rsid w:val="00C36534"/>
    <w:rsid w:val="00C36744"/>
    <w:rsid w:val="00C367D1"/>
    <w:rsid w:val="00C36B4D"/>
    <w:rsid w:val="00C3705B"/>
    <w:rsid w:val="00C37153"/>
    <w:rsid w:val="00C3761E"/>
    <w:rsid w:val="00C405BB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385"/>
    <w:rsid w:val="00C47CED"/>
    <w:rsid w:val="00C50027"/>
    <w:rsid w:val="00C50586"/>
    <w:rsid w:val="00C5138F"/>
    <w:rsid w:val="00C51D10"/>
    <w:rsid w:val="00C530FD"/>
    <w:rsid w:val="00C54F7F"/>
    <w:rsid w:val="00C55E9C"/>
    <w:rsid w:val="00C5621C"/>
    <w:rsid w:val="00C56307"/>
    <w:rsid w:val="00C566A7"/>
    <w:rsid w:val="00C56751"/>
    <w:rsid w:val="00C56A28"/>
    <w:rsid w:val="00C578EF"/>
    <w:rsid w:val="00C6017C"/>
    <w:rsid w:val="00C6030E"/>
    <w:rsid w:val="00C60F9F"/>
    <w:rsid w:val="00C613E3"/>
    <w:rsid w:val="00C6211D"/>
    <w:rsid w:val="00C621C1"/>
    <w:rsid w:val="00C6268E"/>
    <w:rsid w:val="00C628C1"/>
    <w:rsid w:val="00C6324F"/>
    <w:rsid w:val="00C6416B"/>
    <w:rsid w:val="00C642AA"/>
    <w:rsid w:val="00C64384"/>
    <w:rsid w:val="00C64A7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2636"/>
    <w:rsid w:val="00C7300E"/>
    <w:rsid w:val="00C73382"/>
    <w:rsid w:val="00C73401"/>
    <w:rsid w:val="00C73E16"/>
    <w:rsid w:val="00C73E4C"/>
    <w:rsid w:val="00C746B7"/>
    <w:rsid w:val="00C74F42"/>
    <w:rsid w:val="00C751AC"/>
    <w:rsid w:val="00C757D2"/>
    <w:rsid w:val="00C7643E"/>
    <w:rsid w:val="00C7705E"/>
    <w:rsid w:val="00C772ED"/>
    <w:rsid w:val="00C77AA9"/>
    <w:rsid w:val="00C80245"/>
    <w:rsid w:val="00C807D5"/>
    <w:rsid w:val="00C80AF3"/>
    <w:rsid w:val="00C80DF0"/>
    <w:rsid w:val="00C8116F"/>
    <w:rsid w:val="00C813F5"/>
    <w:rsid w:val="00C82016"/>
    <w:rsid w:val="00C82B18"/>
    <w:rsid w:val="00C83227"/>
    <w:rsid w:val="00C8345F"/>
    <w:rsid w:val="00C83A86"/>
    <w:rsid w:val="00C83E52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5A9"/>
    <w:rsid w:val="00C92D2E"/>
    <w:rsid w:val="00C9351B"/>
    <w:rsid w:val="00C9355F"/>
    <w:rsid w:val="00C9366D"/>
    <w:rsid w:val="00C93A27"/>
    <w:rsid w:val="00C93C87"/>
    <w:rsid w:val="00C93DFF"/>
    <w:rsid w:val="00C93FC6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3F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35A"/>
    <w:rsid w:val="00CB0C13"/>
    <w:rsid w:val="00CB1B5E"/>
    <w:rsid w:val="00CB215E"/>
    <w:rsid w:val="00CB238D"/>
    <w:rsid w:val="00CB3958"/>
    <w:rsid w:val="00CB3A2A"/>
    <w:rsid w:val="00CB3E3B"/>
    <w:rsid w:val="00CB46B3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9B0"/>
    <w:rsid w:val="00CC0B31"/>
    <w:rsid w:val="00CC1119"/>
    <w:rsid w:val="00CC13B5"/>
    <w:rsid w:val="00CC2846"/>
    <w:rsid w:val="00CC2BD8"/>
    <w:rsid w:val="00CC3EFB"/>
    <w:rsid w:val="00CC42D4"/>
    <w:rsid w:val="00CC474E"/>
    <w:rsid w:val="00CC4D0E"/>
    <w:rsid w:val="00CC5AD0"/>
    <w:rsid w:val="00CC5B79"/>
    <w:rsid w:val="00CC64B1"/>
    <w:rsid w:val="00CC6798"/>
    <w:rsid w:val="00CC6AC4"/>
    <w:rsid w:val="00CC6DCB"/>
    <w:rsid w:val="00CC6F79"/>
    <w:rsid w:val="00CC7E66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2D26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CF7DAE"/>
    <w:rsid w:val="00D0003C"/>
    <w:rsid w:val="00D001AA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62B"/>
    <w:rsid w:val="00D04E1F"/>
    <w:rsid w:val="00D05336"/>
    <w:rsid w:val="00D05391"/>
    <w:rsid w:val="00D054CF"/>
    <w:rsid w:val="00D0674A"/>
    <w:rsid w:val="00D06A1F"/>
    <w:rsid w:val="00D07CB8"/>
    <w:rsid w:val="00D1047B"/>
    <w:rsid w:val="00D10602"/>
    <w:rsid w:val="00D109A4"/>
    <w:rsid w:val="00D10AF3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595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B32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6AF3"/>
    <w:rsid w:val="00D2732B"/>
    <w:rsid w:val="00D27419"/>
    <w:rsid w:val="00D27FF8"/>
    <w:rsid w:val="00D30D7B"/>
    <w:rsid w:val="00D30FAA"/>
    <w:rsid w:val="00D3152F"/>
    <w:rsid w:val="00D31701"/>
    <w:rsid w:val="00D319E2"/>
    <w:rsid w:val="00D32579"/>
    <w:rsid w:val="00D335F0"/>
    <w:rsid w:val="00D33D02"/>
    <w:rsid w:val="00D34E9B"/>
    <w:rsid w:val="00D35473"/>
    <w:rsid w:val="00D356EA"/>
    <w:rsid w:val="00D35743"/>
    <w:rsid w:val="00D35F30"/>
    <w:rsid w:val="00D36223"/>
    <w:rsid w:val="00D3700F"/>
    <w:rsid w:val="00D37115"/>
    <w:rsid w:val="00D374D1"/>
    <w:rsid w:val="00D37C3E"/>
    <w:rsid w:val="00D40E79"/>
    <w:rsid w:val="00D41633"/>
    <w:rsid w:val="00D41F4F"/>
    <w:rsid w:val="00D436BF"/>
    <w:rsid w:val="00D436C2"/>
    <w:rsid w:val="00D43977"/>
    <w:rsid w:val="00D441D5"/>
    <w:rsid w:val="00D4457E"/>
    <w:rsid w:val="00D44EA7"/>
    <w:rsid w:val="00D45719"/>
    <w:rsid w:val="00D45790"/>
    <w:rsid w:val="00D4680D"/>
    <w:rsid w:val="00D46D64"/>
    <w:rsid w:val="00D47107"/>
    <w:rsid w:val="00D47174"/>
    <w:rsid w:val="00D475FB"/>
    <w:rsid w:val="00D50631"/>
    <w:rsid w:val="00D50EEB"/>
    <w:rsid w:val="00D5143D"/>
    <w:rsid w:val="00D518A3"/>
    <w:rsid w:val="00D53058"/>
    <w:rsid w:val="00D5346E"/>
    <w:rsid w:val="00D54693"/>
    <w:rsid w:val="00D55C5F"/>
    <w:rsid w:val="00D55E57"/>
    <w:rsid w:val="00D560BC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643"/>
    <w:rsid w:val="00D717E0"/>
    <w:rsid w:val="00D72481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7CA"/>
    <w:rsid w:val="00D919A8"/>
    <w:rsid w:val="00D92A87"/>
    <w:rsid w:val="00D92C8E"/>
    <w:rsid w:val="00D941B7"/>
    <w:rsid w:val="00D948FE"/>
    <w:rsid w:val="00D9574B"/>
    <w:rsid w:val="00D95E31"/>
    <w:rsid w:val="00D963BF"/>
    <w:rsid w:val="00D975F5"/>
    <w:rsid w:val="00D979D6"/>
    <w:rsid w:val="00D97B29"/>
    <w:rsid w:val="00DA0C3D"/>
    <w:rsid w:val="00DA1239"/>
    <w:rsid w:val="00DA1985"/>
    <w:rsid w:val="00DA2AAA"/>
    <w:rsid w:val="00DA2DD3"/>
    <w:rsid w:val="00DA3520"/>
    <w:rsid w:val="00DA5898"/>
    <w:rsid w:val="00DA64C4"/>
    <w:rsid w:val="00DA65AA"/>
    <w:rsid w:val="00DA6C27"/>
    <w:rsid w:val="00DA6DFB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539"/>
    <w:rsid w:val="00DB7FED"/>
    <w:rsid w:val="00DC02CF"/>
    <w:rsid w:val="00DC02DB"/>
    <w:rsid w:val="00DC1421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5D7D"/>
    <w:rsid w:val="00DC6394"/>
    <w:rsid w:val="00DC6F18"/>
    <w:rsid w:val="00DC6FB9"/>
    <w:rsid w:val="00DC7328"/>
    <w:rsid w:val="00DC7445"/>
    <w:rsid w:val="00DD0D31"/>
    <w:rsid w:val="00DD1A21"/>
    <w:rsid w:val="00DD2127"/>
    <w:rsid w:val="00DD2CE5"/>
    <w:rsid w:val="00DD3FF2"/>
    <w:rsid w:val="00DD6163"/>
    <w:rsid w:val="00DD648D"/>
    <w:rsid w:val="00DD674B"/>
    <w:rsid w:val="00DD6792"/>
    <w:rsid w:val="00DD6AC8"/>
    <w:rsid w:val="00DD6E73"/>
    <w:rsid w:val="00DD7BDE"/>
    <w:rsid w:val="00DD7CEA"/>
    <w:rsid w:val="00DD7E76"/>
    <w:rsid w:val="00DE1278"/>
    <w:rsid w:val="00DE1354"/>
    <w:rsid w:val="00DE152C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33C"/>
    <w:rsid w:val="00E0690C"/>
    <w:rsid w:val="00E06AA3"/>
    <w:rsid w:val="00E07FC8"/>
    <w:rsid w:val="00E10130"/>
    <w:rsid w:val="00E109D3"/>
    <w:rsid w:val="00E109F8"/>
    <w:rsid w:val="00E10A0B"/>
    <w:rsid w:val="00E10A0C"/>
    <w:rsid w:val="00E11CA1"/>
    <w:rsid w:val="00E12D38"/>
    <w:rsid w:val="00E1593E"/>
    <w:rsid w:val="00E161EB"/>
    <w:rsid w:val="00E168E6"/>
    <w:rsid w:val="00E16B3A"/>
    <w:rsid w:val="00E16BC6"/>
    <w:rsid w:val="00E17552"/>
    <w:rsid w:val="00E205FA"/>
    <w:rsid w:val="00E212FF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1BC6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0C9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697"/>
    <w:rsid w:val="00E47CC4"/>
    <w:rsid w:val="00E47E29"/>
    <w:rsid w:val="00E47F72"/>
    <w:rsid w:val="00E500A0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16F7"/>
    <w:rsid w:val="00E740B1"/>
    <w:rsid w:val="00E741BA"/>
    <w:rsid w:val="00E74272"/>
    <w:rsid w:val="00E74BF9"/>
    <w:rsid w:val="00E74C0C"/>
    <w:rsid w:val="00E74C1F"/>
    <w:rsid w:val="00E754BA"/>
    <w:rsid w:val="00E75B01"/>
    <w:rsid w:val="00E7606A"/>
    <w:rsid w:val="00E76499"/>
    <w:rsid w:val="00E7656A"/>
    <w:rsid w:val="00E76585"/>
    <w:rsid w:val="00E77574"/>
    <w:rsid w:val="00E77BE2"/>
    <w:rsid w:val="00E800A5"/>
    <w:rsid w:val="00E81C07"/>
    <w:rsid w:val="00E81F9B"/>
    <w:rsid w:val="00E82707"/>
    <w:rsid w:val="00E82CEF"/>
    <w:rsid w:val="00E832B3"/>
    <w:rsid w:val="00E83852"/>
    <w:rsid w:val="00E83AA3"/>
    <w:rsid w:val="00E83B8F"/>
    <w:rsid w:val="00E84413"/>
    <w:rsid w:val="00E84664"/>
    <w:rsid w:val="00E8549D"/>
    <w:rsid w:val="00E85CD9"/>
    <w:rsid w:val="00E85D62"/>
    <w:rsid w:val="00E85ECB"/>
    <w:rsid w:val="00E862EF"/>
    <w:rsid w:val="00E86878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977B4"/>
    <w:rsid w:val="00E97B42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53A"/>
    <w:rsid w:val="00EA4963"/>
    <w:rsid w:val="00EA4BA9"/>
    <w:rsid w:val="00EA4CD7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6C9"/>
    <w:rsid w:val="00EC5AF7"/>
    <w:rsid w:val="00EC5EFB"/>
    <w:rsid w:val="00EC669F"/>
    <w:rsid w:val="00EC6E57"/>
    <w:rsid w:val="00EC7562"/>
    <w:rsid w:val="00ED040E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1FB1"/>
    <w:rsid w:val="00EF3E92"/>
    <w:rsid w:val="00EF3F80"/>
    <w:rsid w:val="00EF4380"/>
    <w:rsid w:val="00EF44B3"/>
    <w:rsid w:val="00EF45DC"/>
    <w:rsid w:val="00EF498A"/>
    <w:rsid w:val="00EF4E5D"/>
    <w:rsid w:val="00EF55BC"/>
    <w:rsid w:val="00EF6994"/>
    <w:rsid w:val="00EF7792"/>
    <w:rsid w:val="00EF7BAC"/>
    <w:rsid w:val="00F007CE"/>
    <w:rsid w:val="00F00B6E"/>
    <w:rsid w:val="00F025B2"/>
    <w:rsid w:val="00F02878"/>
    <w:rsid w:val="00F0322C"/>
    <w:rsid w:val="00F04134"/>
    <w:rsid w:val="00F05904"/>
    <w:rsid w:val="00F05D3F"/>
    <w:rsid w:val="00F072C2"/>
    <w:rsid w:val="00F07D91"/>
    <w:rsid w:val="00F118DB"/>
    <w:rsid w:val="00F11EFB"/>
    <w:rsid w:val="00F123DD"/>
    <w:rsid w:val="00F12956"/>
    <w:rsid w:val="00F131F5"/>
    <w:rsid w:val="00F135F0"/>
    <w:rsid w:val="00F13CA1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20AA"/>
    <w:rsid w:val="00F23614"/>
    <w:rsid w:val="00F25C2D"/>
    <w:rsid w:val="00F25C45"/>
    <w:rsid w:val="00F25C4B"/>
    <w:rsid w:val="00F262D9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51B"/>
    <w:rsid w:val="00F52D6D"/>
    <w:rsid w:val="00F53666"/>
    <w:rsid w:val="00F53B48"/>
    <w:rsid w:val="00F546F4"/>
    <w:rsid w:val="00F54ACF"/>
    <w:rsid w:val="00F55288"/>
    <w:rsid w:val="00F553C7"/>
    <w:rsid w:val="00F55E11"/>
    <w:rsid w:val="00F56ADC"/>
    <w:rsid w:val="00F60692"/>
    <w:rsid w:val="00F612FE"/>
    <w:rsid w:val="00F61464"/>
    <w:rsid w:val="00F61FA2"/>
    <w:rsid w:val="00F62030"/>
    <w:rsid w:val="00F62BCD"/>
    <w:rsid w:val="00F6385E"/>
    <w:rsid w:val="00F64700"/>
    <w:rsid w:val="00F64A74"/>
    <w:rsid w:val="00F6692E"/>
    <w:rsid w:val="00F66D01"/>
    <w:rsid w:val="00F70BD4"/>
    <w:rsid w:val="00F7118F"/>
    <w:rsid w:val="00F714BD"/>
    <w:rsid w:val="00F71986"/>
    <w:rsid w:val="00F71BE4"/>
    <w:rsid w:val="00F73292"/>
    <w:rsid w:val="00F734CE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1E3B"/>
    <w:rsid w:val="00F8214F"/>
    <w:rsid w:val="00F82650"/>
    <w:rsid w:val="00F83941"/>
    <w:rsid w:val="00F83D17"/>
    <w:rsid w:val="00F83EC2"/>
    <w:rsid w:val="00F8420B"/>
    <w:rsid w:val="00F852DA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456E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0F7E"/>
    <w:rsid w:val="00FA11F4"/>
    <w:rsid w:val="00FA1766"/>
    <w:rsid w:val="00FA17D2"/>
    <w:rsid w:val="00FA1D9D"/>
    <w:rsid w:val="00FA1F51"/>
    <w:rsid w:val="00FA208E"/>
    <w:rsid w:val="00FA2124"/>
    <w:rsid w:val="00FA28FB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5F15"/>
    <w:rsid w:val="00FA61AA"/>
    <w:rsid w:val="00FA6875"/>
    <w:rsid w:val="00FA68DB"/>
    <w:rsid w:val="00FA698B"/>
    <w:rsid w:val="00FA7691"/>
    <w:rsid w:val="00FB04DA"/>
    <w:rsid w:val="00FB0C30"/>
    <w:rsid w:val="00FB1C4F"/>
    <w:rsid w:val="00FB2609"/>
    <w:rsid w:val="00FB306E"/>
    <w:rsid w:val="00FB37BC"/>
    <w:rsid w:val="00FB5100"/>
    <w:rsid w:val="00FB55A6"/>
    <w:rsid w:val="00FB592B"/>
    <w:rsid w:val="00FB5AB6"/>
    <w:rsid w:val="00FB5BAA"/>
    <w:rsid w:val="00FB6046"/>
    <w:rsid w:val="00FB6250"/>
    <w:rsid w:val="00FB62FC"/>
    <w:rsid w:val="00FB6F7B"/>
    <w:rsid w:val="00FB710D"/>
    <w:rsid w:val="00FB7171"/>
    <w:rsid w:val="00FB7AC5"/>
    <w:rsid w:val="00FC0634"/>
    <w:rsid w:val="00FC0A0D"/>
    <w:rsid w:val="00FC0FAF"/>
    <w:rsid w:val="00FC12DD"/>
    <w:rsid w:val="00FC1317"/>
    <w:rsid w:val="00FC1C4F"/>
    <w:rsid w:val="00FC3130"/>
    <w:rsid w:val="00FC39C0"/>
    <w:rsid w:val="00FC45BB"/>
    <w:rsid w:val="00FC513C"/>
    <w:rsid w:val="00FC52A3"/>
    <w:rsid w:val="00FC5B30"/>
    <w:rsid w:val="00FC61B7"/>
    <w:rsid w:val="00FC62C0"/>
    <w:rsid w:val="00FC725D"/>
    <w:rsid w:val="00FC75FC"/>
    <w:rsid w:val="00FC765A"/>
    <w:rsid w:val="00FC7AD6"/>
    <w:rsid w:val="00FC7C00"/>
    <w:rsid w:val="00FD014B"/>
    <w:rsid w:val="00FD0BAF"/>
    <w:rsid w:val="00FD13CC"/>
    <w:rsid w:val="00FD150D"/>
    <w:rsid w:val="00FD167D"/>
    <w:rsid w:val="00FD1813"/>
    <w:rsid w:val="00FD18CD"/>
    <w:rsid w:val="00FD1FF3"/>
    <w:rsid w:val="00FD26FF"/>
    <w:rsid w:val="00FD2A7E"/>
    <w:rsid w:val="00FD345D"/>
    <w:rsid w:val="00FD3608"/>
    <w:rsid w:val="00FD3972"/>
    <w:rsid w:val="00FD3B90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49F"/>
    <w:rsid w:val="00FD752E"/>
    <w:rsid w:val="00FD7EE4"/>
    <w:rsid w:val="00FE02A6"/>
    <w:rsid w:val="00FE03C4"/>
    <w:rsid w:val="00FE04D6"/>
    <w:rsid w:val="00FE0A70"/>
    <w:rsid w:val="00FE1819"/>
    <w:rsid w:val="00FE1A87"/>
    <w:rsid w:val="00FE1FCA"/>
    <w:rsid w:val="00FE2206"/>
    <w:rsid w:val="00FE2307"/>
    <w:rsid w:val="00FE284B"/>
    <w:rsid w:val="00FE2F1C"/>
    <w:rsid w:val="00FE31DC"/>
    <w:rsid w:val="00FE3245"/>
    <w:rsid w:val="00FE3E19"/>
    <w:rsid w:val="00FE41C9"/>
    <w:rsid w:val="00FE49D1"/>
    <w:rsid w:val="00FE4BFE"/>
    <w:rsid w:val="00FE52D4"/>
    <w:rsid w:val="00FE59C8"/>
    <w:rsid w:val="00FE5D0D"/>
    <w:rsid w:val="00FE68BD"/>
    <w:rsid w:val="00FF0820"/>
    <w:rsid w:val="00FF1593"/>
    <w:rsid w:val="00FF3B9B"/>
    <w:rsid w:val="00FF456D"/>
    <w:rsid w:val="00FF4768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391700A"/>
    <w:rsid w:val="03E43D39"/>
    <w:rsid w:val="060ED700"/>
    <w:rsid w:val="07AAA761"/>
    <w:rsid w:val="1454F37F"/>
    <w:rsid w:val="1A308C7E"/>
    <w:rsid w:val="1B324E28"/>
    <w:rsid w:val="1B69316E"/>
    <w:rsid w:val="1E8365C3"/>
    <w:rsid w:val="1FDB6E25"/>
    <w:rsid w:val="201F3624"/>
    <w:rsid w:val="24168368"/>
    <w:rsid w:val="2746B3A6"/>
    <w:rsid w:val="2C1627CF"/>
    <w:rsid w:val="2F305C24"/>
    <w:rsid w:val="32C4ED42"/>
    <w:rsid w:val="3BAA4B41"/>
    <w:rsid w:val="3F8776CD"/>
    <w:rsid w:val="4047719C"/>
    <w:rsid w:val="40B63A46"/>
    <w:rsid w:val="429A731F"/>
    <w:rsid w:val="44AD753C"/>
    <w:rsid w:val="46158A80"/>
    <w:rsid w:val="470CEA19"/>
    <w:rsid w:val="4E13B6C4"/>
    <w:rsid w:val="53908F9E"/>
    <w:rsid w:val="56C7B160"/>
    <w:rsid w:val="585534C6"/>
    <w:rsid w:val="59608C85"/>
    <w:rsid w:val="5BDA78C1"/>
    <w:rsid w:val="5C8FA5B2"/>
    <w:rsid w:val="60D56DE3"/>
    <w:rsid w:val="68CB3E4A"/>
    <w:rsid w:val="726EC50A"/>
    <w:rsid w:val="73496127"/>
    <w:rsid w:val="75283693"/>
    <w:rsid w:val="78583DBD"/>
    <w:rsid w:val="7B62E159"/>
    <w:rsid w:val="7C88C0A5"/>
    <w:rsid w:val="7E0BC697"/>
    <w:rsid w:val="7E599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61CFB5A0"/>
  <w15:docId w15:val="{E72B6857-B0E3-46AD-911C-80708AAEA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libri" w:hAnsi="Cambria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iPriority="0" w:unhideWhenUsed="1" w:qFormat="1"/>
    <w:lsdException w:name="header" w:locked="1" w:semiHidden="1" w:unhideWhenUsed="1" w:qFormat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iPriority="0" w:unhideWhenUsed="1" w:qFormat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rsid w:val="00B5590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 w:cs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 w:cs="Times New Roman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character" w:customStyle="1" w:styleId="Nagwek4Znak">
    <w:name w:val="Nagłówek 4 Znak"/>
    <w:link w:val="Nagwek4"/>
    <w:uiPriority w:val="99"/>
    <w:locked/>
    <w:rsid w:val="00F36F12"/>
    <w:rPr>
      <w:rFonts w:ascii="Cambria" w:hAnsi="Cambria" w:cs="Times New Roman"/>
      <w:b/>
      <w:bCs/>
      <w:i/>
      <w:iCs/>
      <w:color w:val="4F81BD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 w:cs="Times New Roman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qFormat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uiPriority w:val="99"/>
    <w:qFormat/>
    <w:locked/>
    <w:rsid w:val="0055403B"/>
    <w:rPr>
      <w:rFonts w:ascii="Times New Roman" w:hAnsi="Times New Roman" w:cs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table" w:styleId="Tabela-Siatka">
    <w:name w:val="Table Grid"/>
    <w:basedOn w:val="Standardowy"/>
    <w:uiPriority w:val="5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 w:cs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semiHidden/>
    <w:locked/>
    <w:rsid w:val="0055403B"/>
    <w:rPr>
      <w:rFonts w:ascii="Times New Roman" w:hAnsi="Times New Roman" w:cs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qFormat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qFormat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qFormat/>
    <w:locked/>
    <w:rsid w:val="0055403B"/>
    <w:rPr>
      <w:rFonts w:ascii="Times New Roman" w:hAnsi="Times New Roman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 w:cs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 w:cs="Times New Roman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 w:cs="Times New Roman"/>
      <w:sz w:val="16"/>
      <w:lang w:eastAsia="pl-PL"/>
    </w:rPr>
  </w:style>
  <w:style w:type="paragraph" w:styleId="Akapitzlist">
    <w:name w:val="List Paragraph"/>
    <w:aliases w:val="General Header,L1,Akapit z listą5,maz_wyliczenie,opis dzialania,K-P_odwolanie,A_wyliczenie,Akapit z listą51,normalny tekst,T_SZ_List Paragraph,Akapit z listą 1,Table of contents numbered,BulletC,Wyliczanie,CW_Lista,Wypunktowanie,BULLET"/>
    <w:basedOn w:val="Normalny"/>
    <w:link w:val="AkapitzlistZnak"/>
    <w:uiPriority w:val="34"/>
    <w:qFormat/>
    <w:rsid w:val="004F32EB"/>
    <w:pPr>
      <w:ind w:left="720"/>
      <w:contextualSpacing/>
    </w:pPr>
    <w:rPr>
      <w:rFonts w:eastAsia="Calibri"/>
      <w:szCs w:val="20"/>
    </w:r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 w:cs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aliases w:val="General Header Znak,L1 Znak,Akapit z listą5 Znak,maz_wyliczenie Znak,opis dzialania Znak,K-P_odwolanie Znak,A_wyliczenie Znak,Akapit z listą51 Znak,normalny tekst Znak,T_SZ_List Paragraph Znak,Akapit z listą 1 Znak,BulletC Znak"/>
    <w:link w:val="Akapitzlist"/>
    <w:uiPriority w:val="34"/>
    <w:qFormat/>
    <w:locked/>
    <w:rsid w:val="00050B3D"/>
    <w:rPr>
      <w:rFonts w:ascii="Times New Roman" w:hAnsi="Times New Roman"/>
      <w:sz w:val="24"/>
    </w:rPr>
  </w:style>
  <w:style w:type="character" w:customStyle="1" w:styleId="5yl5">
    <w:name w:val="_5yl5"/>
    <w:uiPriority w:val="99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Calibri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InternetLink">
    <w:name w:val="Internet Link"/>
    <w:uiPriority w:val="99"/>
    <w:rsid w:val="0069242D"/>
    <w:rPr>
      <w:color w:val="0000FF"/>
      <w:u w:val="single"/>
    </w:rPr>
  </w:style>
  <w:style w:type="character" w:customStyle="1" w:styleId="Domylnaczcionkaakapitu3">
    <w:name w:val="Domyœlna czcionka akapitu3"/>
    <w:uiPriority w:val="99"/>
    <w:rsid w:val="0069242D"/>
  </w:style>
  <w:style w:type="paragraph" w:customStyle="1" w:styleId="TableContents">
    <w:name w:val="Table Contents"/>
    <w:basedOn w:val="Normalny"/>
    <w:uiPriority w:val="99"/>
    <w:rsid w:val="0069242D"/>
    <w:pPr>
      <w:suppressLineNumbers/>
      <w:overflowPunct w:val="0"/>
    </w:pPr>
    <w:rPr>
      <w:rFonts w:ascii="Liberation Serif" w:eastAsia="Calibri" w:hAnsi="Liberation Serif" w:cs="FreeSans"/>
      <w:color w:val="00000A"/>
      <w:lang w:eastAsia="zh-CN" w:bidi="hi-IN"/>
    </w:rPr>
  </w:style>
  <w:style w:type="table" w:customStyle="1" w:styleId="Tabela-Siatka3">
    <w:name w:val="Tabela - Siatka3"/>
    <w:uiPriority w:val="99"/>
    <w:rsid w:val="00CA076C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a-Siatka1">
    <w:name w:val="Tabela - Siatka1"/>
    <w:uiPriority w:val="99"/>
    <w:rsid w:val="00682991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jstree-node">
    <w:name w:val="jstree-node"/>
    <w:basedOn w:val="Normalny"/>
    <w:rsid w:val="00D14595"/>
    <w:pPr>
      <w:spacing w:before="100" w:beforeAutospacing="1" w:after="100" w:afterAutospacing="1"/>
    </w:pPr>
  </w:style>
  <w:style w:type="paragraph" w:customStyle="1" w:styleId="gmail-msoplaintext">
    <w:name w:val="gmail-msoplaintext"/>
    <w:basedOn w:val="Normalny"/>
    <w:rsid w:val="00EA4CD7"/>
    <w:pPr>
      <w:spacing w:before="100" w:beforeAutospacing="1" w:after="100" w:afterAutospacing="1"/>
    </w:pPr>
    <w:rPr>
      <w:rFonts w:eastAsia="Calibri"/>
    </w:rPr>
  </w:style>
  <w:style w:type="character" w:customStyle="1" w:styleId="gmail-msocommentreference">
    <w:name w:val="gmail-msocommentreference"/>
    <w:rsid w:val="00EA4CD7"/>
  </w:style>
  <w:style w:type="paragraph" w:customStyle="1" w:styleId="pkt">
    <w:name w:val="pkt"/>
    <w:basedOn w:val="Normalny"/>
    <w:link w:val="pktZnak"/>
    <w:rsid w:val="00B65D0C"/>
    <w:pPr>
      <w:suppressAutoHyphens/>
      <w:spacing w:before="60" w:after="60"/>
      <w:ind w:left="851" w:hanging="295"/>
      <w:jc w:val="both"/>
    </w:pPr>
    <w:rPr>
      <w:szCs w:val="20"/>
    </w:rPr>
  </w:style>
  <w:style w:type="character" w:customStyle="1" w:styleId="pktZnak">
    <w:name w:val="pkt Znak"/>
    <w:link w:val="pkt"/>
    <w:rsid w:val="00B65D0C"/>
    <w:rPr>
      <w:rFonts w:ascii="Times New Roman" w:eastAsia="Times New Roman" w:hAnsi="Times New Roman"/>
      <w:sz w:val="24"/>
    </w:rPr>
  </w:style>
  <w:style w:type="paragraph" w:customStyle="1" w:styleId="Standardowy0">
    <w:name w:val="Standardowy.+"/>
    <w:rsid w:val="006223C9"/>
    <w:pPr>
      <w:suppressAutoHyphens/>
      <w:autoSpaceDE w:val="0"/>
    </w:pPr>
    <w:rPr>
      <w:rFonts w:ascii="Arial" w:eastAsia="Times New Roman" w:hAnsi="Arial"/>
    </w:rPr>
  </w:style>
  <w:style w:type="paragraph" w:customStyle="1" w:styleId="paragraph">
    <w:name w:val="paragraph"/>
    <w:basedOn w:val="Normalny"/>
    <w:rsid w:val="006223C9"/>
    <w:pPr>
      <w:spacing w:before="100" w:beforeAutospacing="1" w:after="100" w:afterAutospacing="1"/>
    </w:pPr>
  </w:style>
  <w:style w:type="character" w:customStyle="1" w:styleId="normaltextrun">
    <w:name w:val="normaltextrun"/>
    <w:basedOn w:val="Domylnaczcionkaakapitu"/>
    <w:rsid w:val="006223C9"/>
  </w:style>
  <w:style w:type="character" w:customStyle="1" w:styleId="eop">
    <w:name w:val="eop"/>
    <w:basedOn w:val="Domylnaczcionkaakapitu"/>
    <w:rsid w:val="006223C9"/>
  </w:style>
  <w:style w:type="character" w:customStyle="1" w:styleId="scxw214442002">
    <w:name w:val="scxw214442002"/>
    <w:basedOn w:val="Domylnaczcionkaakapitu"/>
    <w:rsid w:val="006223C9"/>
  </w:style>
  <w:style w:type="paragraph" w:customStyle="1" w:styleId="rozdzia">
    <w:name w:val="rozdział"/>
    <w:basedOn w:val="Normalny"/>
    <w:uiPriority w:val="99"/>
    <w:rsid w:val="001B0DEB"/>
    <w:pPr>
      <w:pageBreakBefore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spacing w:before="240"/>
      <w:jc w:val="center"/>
    </w:pPr>
    <w:rPr>
      <w:rFonts w:ascii="Calibri" w:hAnsi="Calibri" w:cs="Arial"/>
      <w:b/>
      <w:bCs/>
      <w:sz w:val="22"/>
      <w:szCs w:val="22"/>
    </w:rPr>
  </w:style>
  <w:style w:type="character" w:customStyle="1" w:styleId="Nierozpoznanawzmianka1">
    <w:name w:val="Nierozpoznana wzmianka1"/>
    <w:basedOn w:val="Domylnaczcionkaakapitu"/>
    <w:uiPriority w:val="99"/>
    <w:unhideWhenUsed/>
    <w:rsid w:val="00217342"/>
    <w:rPr>
      <w:color w:val="605E5C"/>
      <w:shd w:val="clear" w:color="auto" w:fill="E1DFDD"/>
    </w:rPr>
  </w:style>
  <w:style w:type="character" w:customStyle="1" w:styleId="Wzmianka1">
    <w:name w:val="Wzmianka1"/>
    <w:basedOn w:val="Domylnaczcionkaakapitu"/>
    <w:uiPriority w:val="99"/>
    <w:unhideWhenUsed/>
    <w:rsid w:val="00217342"/>
    <w:rPr>
      <w:color w:val="2B579A"/>
      <w:shd w:val="clear" w:color="auto" w:fill="E1DFDD"/>
    </w:rPr>
  </w:style>
  <w:style w:type="paragraph" w:styleId="Bezodstpw">
    <w:name w:val="No Spacing"/>
    <w:aliases w:val="Odstępy"/>
    <w:qFormat/>
    <w:rsid w:val="00B55909"/>
    <w:rPr>
      <w:rFonts w:ascii="Arial" w:eastAsia="Arial" w:hAnsi="Arial" w:cs="Arial"/>
      <w:color w:val="262626"/>
      <w:sz w:val="22"/>
      <w:szCs w:val="22"/>
      <w:lang w:eastAsia="en-US"/>
    </w:rPr>
  </w:style>
  <w:style w:type="character" w:customStyle="1" w:styleId="Nagwek5Znak">
    <w:name w:val="Nagłówek 5 Znak"/>
    <w:basedOn w:val="Domylnaczcionkaakapitu"/>
    <w:link w:val="Nagwek5"/>
    <w:semiHidden/>
    <w:rsid w:val="00B55909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customStyle="1" w:styleId="ARTartustawynprozporzdzenia">
    <w:name w:val="ART(§) – art. ustawy (§ np. rozporządzenia)"/>
    <w:uiPriority w:val="11"/>
    <w:qFormat/>
    <w:rsid w:val="007B148A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09B0"/>
    <w:rPr>
      <w:color w:val="605E5C"/>
      <w:shd w:val="clear" w:color="auto" w:fill="E1DFDD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locked/>
    <w:rsid w:val="00EF55BC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EF55BC"/>
    <w:rPr>
      <w:rFonts w:ascii="Times New Roman" w:eastAsia="Times New Roman" w:hAnsi="Times New Roman"/>
      <w:sz w:val="16"/>
      <w:szCs w:val="16"/>
    </w:rPr>
  </w:style>
  <w:style w:type="paragraph" w:customStyle="1" w:styleId="tytu">
    <w:name w:val="tytuł"/>
    <w:basedOn w:val="Normalny"/>
    <w:next w:val="Normalny"/>
    <w:autoRedefine/>
    <w:rsid w:val="00EF55BC"/>
    <w:pPr>
      <w:ind w:right="-2"/>
      <w:jc w:val="center"/>
    </w:pPr>
    <w:rPr>
      <w:rFonts w:ascii="Calibri" w:eastAsia="Batang" w:hAnsi="Calibri" w:cs="Calibri"/>
      <w:b/>
      <w:bCs/>
      <w:kern w:val="1"/>
      <w:sz w:val="22"/>
      <w:szCs w:val="22"/>
      <w:lang w:eastAsia="ar-SA"/>
    </w:rPr>
  </w:style>
  <w:style w:type="paragraph" w:customStyle="1" w:styleId="Punkt">
    <w:name w:val="Punkt"/>
    <w:basedOn w:val="Normalny"/>
    <w:rsid w:val="00EF55BC"/>
    <w:pPr>
      <w:suppressAutoHyphens/>
      <w:jc w:val="both"/>
    </w:pPr>
    <w:rPr>
      <w:rFonts w:ascii="Arial" w:hAnsi="Arial"/>
      <w:kern w:val="1"/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8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4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0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7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1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17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7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6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2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25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3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8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8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2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5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9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5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3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8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70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61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5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5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44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8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2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0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5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3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2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8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1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78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7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4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2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92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5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6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8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33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7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7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1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4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30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5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4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4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8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7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30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1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98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30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3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830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1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9830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83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830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83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68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DC11BFF4F68640A268B63DF94727A2" ma:contentTypeVersion="13" ma:contentTypeDescription="Create a new document." ma:contentTypeScope="" ma:versionID="cd019e5c21e77dda3b6257c98f5ae04e">
  <xsd:schema xmlns:xsd="http://www.w3.org/2001/XMLSchema" xmlns:xs="http://www.w3.org/2001/XMLSchema" xmlns:p="http://schemas.microsoft.com/office/2006/metadata/properties" xmlns:ns3="297cacc7-00e0-48f7-af04-096c733eb455" xmlns:ns4="47b5601e-5dc6-4248-bbd6-6a1d24b8d0e0" targetNamespace="http://schemas.microsoft.com/office/2006/metadata/properties" ma:root="true" ma:fieldsID="1c9972d7199b90e61b7040c4e2df5f4b" ns3:_="" ns4:_="">
    <xsd:import namespace="297cacc7-00e0-48f7-af04-096c733eb455"/>
    <xsd:import namespace="47b5601e-5dc6-4248-bbd6-6a1d24b8d0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cacc7-00e0-48f7-af04-096c733eb4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5601e-5dc6-4248-bbd6-6a1d24b8d0e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788DFE-D8A9-472B-AA9E-200CC2D223BC}">
  <ds:schemaRefs>
    <ds:schemaRef ds:uri="297cacc7-00e0-48f7-af04-096c733eb455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47b5601e-5dc6-4248-bbd6-6a1d24b8d0e0"/>
    <ds:schemaRef ds:uri="http://purl.org/dc/terms/"/>
    <ds:schemaRef ds:uri="http://schemas.microsoft.com/office/infopath/2007/PartnerControl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437CED3-AAD6-4D64-A677-DB0B00BD4C4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7571B3-E5AE-44A4-ADA0-3E972D6170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7cacc7-00e0-48f7-af04-096c733eb455"/>
    <ds:schemaRef ds:uri="47b5601e-5dc6-4248-bbd6-6a1d24b8d0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981978-5237-4305-A3A6-C07D9EFDEA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278</Words>
  <Characters>10380</Characters>
  <Application>Microsoft Office Word</Application>
  <DocSecurity>0</DocSecurity>
  <Lines>86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1635</CharactersWithSpaces>
  <SharedDoc>false</SharedDoc>
  <HLinks>
    <vt:vector size="24" baseType="variant">
      <vt:variant>
        <vt:i4>8126556</vt:i4>
      </vt:variant>
      <vt:variant>
        <vt:i4>9</vt:i4>
      </vt:variant>
      <vt:variant>
        <vt:i4>0</vt:i4>
      </vt:variant>
      <vt:variant>
        <vt:i4>5</vt:i4>
      </vt:variant>
      <vt:variant>
        <vt:lpwstr>mailto:iod@odosc.pl</vt:lpwstr>
      </vt:variant>
      <vt:variant>
        <vt:lpwstr/>
      </vt:variant>
      <vt:variant>
        <vt:i4>126</vt:i4>
      </vt:variant>
      <vt:variant>
        <vt:i4>6</vt:i4>
      </vt:variant>
      <vt:variant>
        <vt:i4>0</vt:i4>
      </vt:variant>
      <vt:variant>
        <vt:i4>5</vt:i4>
      </vt:variant>
      <vt:variant>
        <vt:lpwstr>mailto:przetargi@iimcb.gov.pl</vt:lpwstr>
      </vt:variant>
      <vt:variant>
        <vt:lpwstr/>
      </vt:variant>
      <vt:variant>
        <vt:i4>2490400</vt:i4>
      </vt:variant>
      <vt:variant>
        <vt:i4>3</vt:i4>
      </vt:variant>
      <vt:variant>
        <vt:i4>0</vt:i4>
      </vt:variant>
      <vt:variant>
        <vt:i4>5</vt:i4>
      </vt:variant>
      <vt:variant>
        <vt:lpwstr>http://www.ibib.waw.pl/</vt:lpwstr>
      </vt:variant>
      <vt:variant>
        <vt:lpwstr/>
      </vt:variant>
      <vt:variant>
        <vt:i4>126</vt:i4>
      </vt:variant>
      <vt:variant>
        <vt:i4>0</vt:i4>
      </vt:variant>
      <vt:variant>
        <vt:i4>0</vt:i4>
      </vt:variant>
      <vt:variant>
        <vt:i4>5</vt:i4>
      </vt:variant>
      <vt:variant>
        <vt:lpwstr>mailto:przetargi@iimcb.gov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tega@iimcb.gov.pl</dc:creator>
  <cp:keywords/>
  <dc:description/>
  <cp:lastModifiedBy>Jakub Wielgus</cp:lastModifiedBy>
  <cp:revision>2</cp:revision>
  <cp:lastPrinted>2022-02-07T17:08:00Z</cp:lastPrinted>
  <dcterms:created xsi:type="dcterms:W3CDTF">2022-02-08T09:30:00Z</dcterms:created>
  <dcterms:modified xsi:type="dcterms:W3CDTF">2022-02-08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DC11BFF4F68640A268B63DF94727A2</vt:lpwstr>
  </property>
</Properties>
</file>